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15BA9" w14:textId="70851604" w:rsidR="00D41C99" w:rsidRPr="00D346A4" w:rsidRDefault="00D41C99" w:rsidP="00C7503E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  <w:u w:val="single"/>
        </w:rPr>
        <w:t>POSTDOCTORAL</w:t>
      </w:r>
      <w:r w:rsidR="00C7503E" w:rsidRPr="00D346A4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  <w:r w:rsidR="00723206" w:rsidRPr="00D346A4">
        <w:rPr>
          <w:rFonts w:asciiTheme="majorBidi" w:hAnsiTheme="majorBidi" w:cstheme="majorBidi"/>
          <w:b/>
          <w:bCs/>
          <w:sz w:val="24"/>
          <w:szCs w:val="24"/>
          <w:u w:val="single"/>
        </w:rPr>
        <w:t>FELLOWSHIP</w:t>
      </w:r>
      <w:r w:rsidR="00C7503E" w:rsidRPr="00D346A4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</w:p>
    <w:p w14:paraId="441618CB" w14:textId="77777777" w:rsidR="001D222B" w:rsidRPr="00D346A4" w:rsidRDefault="00197B77" w:rsidP="00C609CD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Application for candidacy for an academic </w:t>
      </w:r>
      <w:r w:rsidR="002A00B9" w:rsidRPr="00D346A4">
        <w:rPr>
          <w:rFonts w:asciiTheme="majorBidi" w:hAnsiTheme="majorBidi" w:cstheme="majorBidi"/>
          <w:b/>
          <w:bCs/>
          <w:sz w:val="24"/>
          <w:szCs w:val="24"/>
          <w:u w:val="single"/>
        </w:rPr>
        <w:t>fellowship</w:t>
      </w:r>
    </w:p>
    <w:tbl>
      <w:tblPr>
        <w:tblW w:w="93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70"/>
        <w:gridCol w:w="2076"/>
      </w:tblGrid>
      <w:tr w:rsidR="0001560F" w:rsidRPr="00D346A4" w14:paraId="7F34911A" w14:textId="77777777" w:rsidTr="00D755E1">
        <w:trPr>
          <w:trHeight w:val="1969"/>
        </w:trPr>
        <w:tc>
          <w:tcPr>
            <w:tcW w:w="7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EC1F8A4" w14:textId="3DB92430" w:rsidR="0001560F" w:rsidRPr="00FB09C6" w:rsidRDefault="0001560F" w:rsidP="00B825BF">
            <w:pPr>
              <w:spacing w:after="120" w:line="240" w:lineRule="auto"/>
              <w:rPr>
                <w:rFonts w:asciiTheme="majorBidi" w:eastAsia="Times New Roman" w:hAnsiTheme="majorBidi" w:cstheme="majorBidi"/>
                <w:b/>
                <w:bCs/>
                <w:snapToGrid w:val="0"/>
                <w:sz w:val="24"/>
                <w:szCs w:val="24"/>
              </w:rPr>
            </w:pPr>
            <w:r w:rsidRPr="00FB09C6">
              <w:rPr>
                <w:rFonts w:asciiTheme="majorBidi" w:eastAsia="Times New Roman" w:hAnsiTheme="majorBidi" w:cstheme="majorBidi"/>
                <w:b/>
                <w:bCs/>
                <w:noProof/>
                <w:sz w:val="24"/>
                <w:szCs w:val="24"/>
              </w:rPr>
              <w:t xml:space="preserve">The BCSC Fellowship Program for Postdoctoral </w:t>
            </w:r>
            <w:r w:rsidR="005E6B7D">
              <w:rPr>
                <w:rFonts w:asciiTheme="majorBidi" w:eastAsia="Times New Roman" w:hAnsiTheme="majorBidi" w:cstheme="majorBidi"/>
                <w:b/>
                <w:bCs/>
                <w:noProof/>
                <w:sz w:val="24"/>
                <w:szCs w:val="24"/>
              </w:rPr>
              <w:t>Scholars</w:t>
            </w:r>
            <w:r w:rsidR="00577706" w:rsidRPr="00FB09C6">
              <w:rPr>
                <w:rFonts w:asciiTheme="majorBidi" w:eastAsia="Times New Roman" w:hAnsiTheme="majorBidi" w:cstheme="majorBidi"/>
                <w:b/>
                <w:bCs/>
                <w:snapToGrid w:val="0"/>
                <w:sz w:val="24"/>
                <w:szCs w:val="24"/>
              </w:rPr>
              <w:t>,</w:t>
            </w:r>
            <w:r w:rsidR="00AC506A" w:rsidRPr="00FB09C6">
              <w:rPr>
                <w:rFonts w:asciiTheme="majorBidi" w:eastAsia="Times New Roman" w:hAnsiTheme="majorBidi" w:cstheme="majorBidi"/>
                <w:b/>
                <w:bCs/>
                <w:snapToGrid w:val="0"/>
                <w:sz w:val="24"/>
                <w:szCs w:val="24"/>
              </w:rPr>
              <w:t xml:space="preserve"> 20</w:t>
            </w:r>
            <w:r w:rsidR="002202B5" w:rsidRPr="00FB09C6">
              <w:rPr>
                <w:rFonts w:asciiTheme="majorBidi" w:eastAsia="Times New Roman" w:hAnsiTheme="majorBidi" w:cstheme="majorBidi"/>
                <w:b/>
                <w:bCs/>
                <w:snapToGrid w:val="0"/>
                <w:sz w:val="24"/>
                <w:szCs w:val="24"/>
              </w:rPr>
              <w:t>2</w:t>
            </w:r>
            <w:r w:rsidR="00972352" w:rsidRPr="00FB09C6">
              <w:rPr>
                <w:rFonts w:asciiTheme="majorBidi" w:eastAsia="Times New Roman" w:hAnsiTheme="majorBidi" w:cstheme="majorBidi"/>
                <w:b/>
                <w:bCs/>
                <w:snapToGrid w:val="0"/>
                <w:sz w:val="24"/>
                <w:szCs w:val="24"/>
                <w:rtl/>
              </w:rPr>
              <w:t>2</w:t>
            </w:r>
            <w:r w:rsidR="00F860D6">
              <w:rPr>
                <w:rFonts w:asciiTheme="majorBidi" w:eastAsia="Times New Roman" w:hAnsiTheme="majorBidi" w:cstheme="majorBidi"/>
                <w:b/>
                <w:bCs/>
                <w:snapToGrid w:val="0"/>
                <w:sz w:val="24"/>
                <w:szCs w:val="24"/>
              </w:rPr>
              <w:t>–</w:t>
            </w:r>
            <w:r w:rsidR="00400188" w:rsidRPr="00FB09C6">
              <w:rPr>
                <w:rFonts w:asciiTheme="majorBidi" w:eastAsia="Times New Roman" w:hAnsiTheme="majorBidi" w:cstheme="majorBidi"/>
                <w:b/>
                <w:bCs/>
                <w:snapToGrid w:val="0"/>
                <w:sz w:val="24"/>
                <w:szCs w:val="24"/>
              </w:rPr>
              <w:t>2</w:t>
            </w:r>
            <w:r w:rsidR="00972352" w:rsidRPr="00FB09C6">
              <w:rPr>
                <w:rFonts w:asciiTheme="majorBidi" w:eastAsia="Times New Roman" w:hAnsiTheme="majorBidi" w:cstheme="majorBidi"/>
                <w:b/>
                <w:bCs/>
                <w:snapToGrid w:val="0"/>
                <w:sz w:val="24"/>
                <w:szCs w:val="24"/>
                <w:rtl/>
              </w:rPr>
              <w:t>3</w:t>
            </w:r>
          </w:p>
          <w:p w14:paraId="671F18DD" w14:textId="77777777" w:rsidR="0001560F" w:rsidRPr="00FB09C6" w:rsidRDefault="0001560F" w:rsidP="00B825BF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FB09C6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Application Form</w:t>
            </w:r>
          </w:p>
          <w:p w14:paraId="2F09B226" w14:textId="77777777" w:rsidR="0001560F" w:rsidRPr="00FB09C6" w:rsidRDefault="0001560F" w:rsidP="00D755E1">
            <w:pPr>
              <w:rPr>
                <w:rFonts w:asciiTheme="majorBidi" w:hAnsiTheme="majorBidi" w:cstheme="majorBidi"/>
                <w:b/>
                <w:bCs/>
                <w:u w:val="single"/>
              </w:rPr>
            </w:pPr>
          </w:p>
        </w:tc>
        <w:tc>
          <w:tcPr>
            <w:tcW w:w="2076" w:type="dxa"/>
            <w:tcBorders>
              <w:left w:val="single" w:sz="4" w:space="0" w:color="auto"/>
            </w:tcBorders>
          </w:tcPr>
          <w:p w14:paraId="220429CF" w14:textId="77777777" w:rsidR="0001560F" w:rsidRPr="00FB09C6" w:rsidRDefault="0001560F" w:rsidP="00D755E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napToGrid w:val="0"/>
              </w:rPr>
            </w:pPr>
          </w:p>
          <w:p w14:paraId="14C4A10D" w14:textId="77777777" w:rsidR="0001560F" w:rsidRPr="00FB09C6" w:rsidRDefault="0001560F" w:rsidP="00D755E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napToGrid w:val="0"/>
              </w:rPr>
            </w:pPr>
            <w:r w:rsidRPr="00FB09C6">
              <w:rPr>
                <w:rFonts w:asciiTheme="majorBidi" w:eastAsia="Times New Roman" w:hAnsiTheme="majorBidi" w:cstheme="majorBidi"/>
                <w:b/>
                <w:bCs/>
                <w:snapToGrid w:val="0"/>
              </w:rPr>
              <w:t>ATTACH</w:t>
            </w:r>
          </w:p>
          <w:p w14:paraId="566321B3" w14:textId="77777777" w:rsidR="0001560F" w:rsidRPr="00FB09C6" w:rsidRDefault="0001560F" w:rsidP="00D755E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napToGrid w:val="0"/>
              </w:rPr>
            </w:pPr>
            <w:r w:rsidRPr="00FB09C6">
              <w:rPr>
                <w:rFonts w:asciiTheme="majorBidi" w:eastAsia="Times New Roman" w:hAnsiTheme="majorBidi" w:cstheme="majorBidi"/>
                <w:b/>
                <w:bCs/>
                <w:snapToGrid w:val="0"/>
              </w:rPr>
              <w:t>PHOTO</w:t>
            </w:r>
          </w:p>
          <w:p w14:paraId="3410AFC9" w14:textId="77777777" w:rsidR="0001560F" w:rsidRPr="00FB09C6" w:rsidRDefault="0001560F" w:rsidP="00D755E1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B09C6">
              <w:rPr>
                <w:rFonts w:asciiTheme="majorBidi" w:eastAsia="Times New Roman" w:hAnsiTheme="majorBidi" w:cstheme="majorBidi"/>
                <w:b/>
                <w:bCs/>
                <w:snapToGrid w:val="0"/>
              </w:rPr>
              <w:t>HERE</w:t>
            </w:r>
          </w:p>
        </w:tc>
      </w:tr>
    </w:tbl>
    <w:p w14:paraId="01D96089" w14:textId="5C6D78F9" w:rsidR="00AF6725" w:rsidRDefault="00AF6725" w:rsidP="0001560F">
      <w:pPr>
        <w:spacing w:after="0"/>
        <w:rPr>
          <w:rFonts w:asciiTheme="majorBidi" w:hAnsiTheme="majorBidi" w:cstheme="majorBidi"/>
          <w:sz w:val="24"/>
          <w:szCs w:val="24"/>
        </w:rPr>
      </w:pPr>
      <w:r w:rsidRPr="00FD5441">
        <w:rPr>
          <w:rFonts w:asciiTheme="majorBidi" w:hAnsiTheme="majorBidi" w:cstheme="majorBidi"/>
          <w:sz w:val="24"/>
          <w:szCs w:val="24"/>
        </w:rPr>
        <w:t xml:space="preserve">The BCSC </w:t>
      </w:r>
      <w:r w:rsidR="00F860D6">
        <w:rPr>
          <w:rFonts w:asciiTheme="majorBidi" w:hAnsiTheme="majorBidi" w:cstheme="majorBidi"/>
          <w:sz w:val="24"/>
          <w:szCs w:val="24"/>
        </w:rPr>
        <w:t>F</w:t>
      </w:r>
      <w:r w:rsidRPr="00FD5441">
        <w:rPr>
          <w:rFonts w:asciiTheme="majorBidi" w:hAnsiTheme="majorBidi" w:cstheme="majorBidi"/>
          <w:sz w:val="24"/>
          <w:szCs w:val="24"/>
        </w:rPr>
        <w:t xml:space="preserve">ellowship </w:t>
      </w:r>
      <w:r w:rsidR="00F860D6">
        <w:rPr>
          <w:rFonts w:asciiTheme="majorBidi" w:hAnsiTheme="majorBidi" w:cstheme="majorBidi"/>
          <w:sz w:val="24"/>
          <w:szCs w:val="24"/>
        </w:rPr>
        <w:t>P</w:t>
      </w:r>
      <w:r w:rsidRPr="00FD5441">
        <w:rPr>
          <w:rFonts w:asciiTheme="majorBidi" w:hAnsiTheme="majorBidi" w:cstheme="majorBidi"/>
          <w:sz w:val="24"/>
          <w:szCs w:val="24"/>
        </w:rPr>
        <w:t xml:space="preserve">rogram aims to fund outstanding postdoctoral candidates </w:t>
      </w:r>
      <w:r w:rsidR="00E81D91">
        <w:rPr>
          <w:rFonts w:asciiTheme="majorBidi" w:hAnsiTheme="majorBidi" w:cstheme="majorBidi"/>
          <w:sz w:val="24"/>
          <w:szCs w:val="24"/>
        </w:rPr>
        <w:t xml:space="preserve">who </w:t>
      </w:r>
      <w:r w:rsidRPr="007D486C">
        <w:rPr>
          <w:rFonts w:asciiTheme="majorBidi" w:hAnsiTheme="majorBidi" w:cstheme="majorBidi"/>
          <w:sz w:val="24"/>
          <w:szCs w:val="24"/>
        </w:rPr>
        <w:t xml:space="preserve">wish to conduct their research at </w:t>
      </w:r>
      <w:r w:rsidR="00E81D91">
        <w:rPr>
          <w:rFonts w:asciiTheme="majorBidi" w:hAnsiTheme="majorBidi" w:cstheme="majorBidi"/>
          <w:sz w:val="24"/>
          <w:szCs w:val="24"/>
        </w:rPr>
        <w:t>Ben-Gurion University of the Negev’s</w:t>
      </w:r>
      <w:r w:rsidRPr="00573222">
        <w:rPr>
          <w:rFonts w:asciiTheme="majorBidi" w:hAnsiTheme="majorBidi" w:cstheme="majorBidi"/>
          <w:sz w:val="24"/>
          <w:szCs w:val="24"/>
        </w:rPr>
        <w:t xml:space="preserve"> </w:t>
      </w:r>
      <w:r w:rsidR="00DE0881">
        <w:rPr>
          <w:rFonts w:asciiTheme="majorBidi" w:hAnsiTheme="majorBidi" w:cstheme="majorBidi"/>
          <w:sz w:val="24"/>
          <w:szCs w:val="24"/>
        </w:rPr>
        <w:t xml:space="preserve">(BGU) </w:t>
      </w:r>
      <w:r w:rsidR="00E81D91">
        <w:rPr>
          <w:rFonts w:asciiTheme="majorBidi" w:hAnsiTheme="majorBidi" w:cstheme="majorBidi"/>
          <w:sz w:val="24"/>
          <w:szCs w:val="24"/>
        </w:rPr>
        <w:t xml:space="preserve">Jacob </w:t>
      </w:r>
      <w:proofErr w:type="spellStart"/>
      <w:r w:rsidRPr="007D486C">
        <w:rPr>
          <w:rFonts w:asciiTheme="majorBidi" w:hAnsiTheme="majorBidi" w:cstheme="majorBidi"/>
          <w:sz w:val="24"/>
          <w:szCs w:val="24"/>
        </w:rPr>
        <w:t>Blaustein</w:t>
      </w:r>
      <w:proofErr w:type="spellEnd"/>
      <w:r w:rsidRPr="007D486C">
        <w:rPr>
          <w:rFonts w:asciiTheme="majorBidi" w:hAnsiTheme="majorBidi" w:cstheme="majorBidi"/>
          <w:sz w:val="24"/>
          <w:szCs w:val="24"/>
        </w:rPr>
        <w:t xml:space="preserve"> Institutes for Desert Research</w:t>
      </w:r>
      <w:r w:rsidR="00DE0881">
        <w:rPr>
          <w:rFonts w:asciiTheme="majorBidi" w:hAnsiTheme="majorBidi" w:cstheme="majorBidi"/>
          <w:sz w:val="24"/>
          <w:szCs w:val="24"/>
        </w:rPr>
        <w:t xml:space="preserve"> (BIDR)</w:t>
      </w:r>
      <w:r w:rsidRPr="007D486C">
        <w:rPr>
          <w:rFonts w:asciiTheme="majorBidi" w:hAnsiTheme="majorBidi" w:cstheme="majorBidi"/>
          <w:sz w:val="24"/>
          <w:szCs w:val="24"/>
        </w:rPr>
        <w:t xml:space="preserve">.  </w:t>
      </w:r>
    </w:p>
    <w:p w14:paraId="75F0D5B7" w14:textId="77777777" w:rsidR="00D346A4" w:rsidRPr="00EF3297" w:rsidRDefault="00D346A4" w:rsidP="0001560F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DBCBCF4" w14:textId="2DCF3963" w:rsidR="0001560F" w:rsidRPr="00EF3297" w:rsidRDefault="0001560F" w:rsidP="0001560F">
      <w:pPr>
        <w:spacing w:after="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EF3297">
        <w:rPr>
          <w:rFonts w:asciiTheme="majorBidi" w:hAnsiTheme="majorBidi" w:cstheme="majorBidi"/>
          <w:b/>
          <w:bCs/>
          <w:sz w:val="24"/>
          <w:szCs w:val="24"/>
          <w:u w:val="single"/>
        </w:rPr>
        <w:t>INSTRUCTIONS:</w:t>
      </w:r>
    </w:p>
    <w:p w14:paraId="5CA9C517" w14:textId="77777777" w:rsidR="0001560F" w:rsidRPr="00EF3297" w:rsidRDefault="0001560F" w:rsidP="0001560F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79956708" w14:textId="54601E80" w:rsidR="00D346A4" w:rsidRDefault="00EF3297" w:rsidP="00E3163A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</w:t>
      </w:r>
      <w:r w:rsidR="00D346A4">
        <w:rPr>
          <w:rFonts w:asciiTheme="majorBidi" w:hAnsiTheme="majorBidi" w:cstheme="majorBidi"/>
          <w:sz w:val="24"/>
          <w:szCs w:val="24"/>
        </w:rPr>
        <w:t xml:space="preserve"> prepar</w:t>
      </w:r>
      <w:r>
        <w:rPr>
          <w:rFonts w:asciiTheme="majorBidi" w:hAnsiTheme="majorBidi" w:cstheme="majorBidi"/>
          <w:sz w:val="24"/>
          <w:szCs w:val="24"/>
        </w:rPr>
        <w:t>e</w:t>
      </w:r>
      <w:r w:rsidR="00D346A4">
        <w:rPr>
          <w:rFonts w:asciiTheme="majorBidi" w:hAnsiTheme="majorBidi" w:cstheme="majorBidi"/>
          <w:sz w:val="24"/>
          <w:szCs w:val="24"/>
        </w:rPr>
        <w:t xml:space="preserve"> your application</w:t>
      </w:r>
      <w:r>
        <w:rPr>
          <w:rFonts w:asciiTheme="majorBidi" w:hAnsiTheme="majorBidi" w:cstheme="majorBidi"/>
          <w:sz w:val="24"/>
          <w:szCs w:val="24"/>
        </w:rPr>
        <w:t>,</w:t>
      </w:r>
      <w:r w:rsidR="00D346A4">
        <w:rPr>
          <w:rFonts w:asciiTheme="majorBidi" w:hAnsiTheme="majorBidi" w:cstheme="majorBidi"/>
          <w:sz w:val="24"/>
          <w:szCs w:val="24"/>
        </w:rPr>
        <w:t xml:space="preserve"> please carefully follow the instructions below:</w:t>
      </w:r>
    </w:p>
    <w:p w14:paraId="34F5409A" w14:textId="69A2A29A" w:rsidR="00D346A4" w:rsidRDefault="0029064C" w:rsidP="00E3163A">
      <w:pPr>
        <w:pStyle w:val="ListParagraph"/>
        <w:numPr>
          <w:ilvl w:val="0"/>
          <w:numId w:val="10"/>
        </w:numPr>
        <w:spacing w:after="0"/>
        <w:ind w:left="360"/>
        <w:rPr>
          <w:rFonts w:asciiTheme="majorBidi" w:hAnsiTheme="majorBidi" w:cstheme="majorBidi"/>
          <w:sz w:val="24"/>
          <w:szCs w:val="24"/>
        </w:rPr>
      </w:pPr>
      <w:r w:rsidRPr="00FD5441">
        <w:rPr>
          <w:rFonts w:asciiTheme="majorBidi" w:hAnsiTheme="majorBidi" w:cstheme="majorBidi"/>
          <w:sz w:val="24"/>
          <w:szCs w:val="24"/>
        </w:rPr>
        <w:t>Th</w:t>
      </w:r>
      <w:r>
        <w:rPr>
          <w:rFonts w:asciiTheme="majorBidi" w:hAnsiTheme="majorBidi" w:cstheme="majorBidi"/>
          <w:sz w:val="24"/>
          <w:szCs w:val="24"/>
        </w:rPr>
        <w:t>is</w:t>
      </w:r>
      <w:r w:rsidRPr="00FD5441">
        <w:rPr>
          <w:rFonts w:asciiTheme="majorBidi" w:hAnsiTheme="majorBidi" w:cstheme="majorBidi"/>
          <w:sz w:val="24"/>
          <w:szCs w:val="24"/>
        </w:rPr>
        <w:t xml:space="preserve"> </w:t>
      </w:r>
      <w:r w:rsidR="0001560F" w:rsidRPr="00FD5441">
        <w:rPr>
          <w:rFonts w:asciiTheme="majorBidi" w:hAnsiTheme="majorBidi" w:cstheme="majorBidi"/>
          <w:sz w:val="24"/>
          <w:szCs w:val="24"/>
        </w:rPr>
        <w:t xml:space="preserve">application form and all supporting documents </w:t>
      </w:r>
      <w:r w:rsidR="00D346A4" w:rsidRPr="00FD5441">
        <w:rPr>
          <w:rFonts w:asciiTheme="majorBidi" w:hAnsiTheme="majorBidi" w:cstheme="majorBidi"/>
          <w:b/>
          <w:bCs/>
          <w:sz w:val="24"/>
          <w:szCs w:val="24"/>
        </w:rPr>
        <w:t xml:space="preserve">should </w:t>
      </w:r>
      <w:r w:rsidR="0001560F" w:rsidRPr="00FD5441">
        <w:rPr>
          <w:rFonts w:asciiTheme="majorBidi" w:hAnsiTheme="majorBidi" w:cstheme="majorBidi"/>
          <w:b/>
          <w:bCs/>
          <w:sz w:val="24"/>
          <w:szCs w:val="24"/>
        </w:rPr>
        <w:t xml:space="preserve">be </w:t>
      </w:r>
      <w:r w:rsidR="008F7B1B" w:rsidRPr="00FD5441">
        <w:rPr>
          <w:rFonts w:asciiTheme="majorBidi" w:hAnsiTheme="majorBidi" w:cstheme="majorBidi"/>
          <w:b/>
          <w:bCs/>
          <w:sz w:val="24"/>
          <w:szCs w:val="24"/>
        </w:rPr>
        <w:t>written</w:t>
      </w:r>
      <w:r w:rsidR="0001560F" w:rsidRPr="00FD5441">
        <w:rPr>
          <w:rFonts w:asciiTheme="majorBidi" w:hAnsiTheme="majorBidi" w:cstheme="majorBidi"/>
          <w:sz w:val="24"/>
          <w:szCs w:val="24"/>
        </w:rPr>
        <w:t xml:space="preserve"> </w:t>
      </w:r>
      <w:r w:rsidR="0001560F" w:rsidRPr="00FD5441">
        <w:rPr>
          <w:rFonts w:asciiTheme="majorBidi" w:hAnsiTheme="majorBidi" w:cstheme="majorBidi"/>
          <w:b/>
          <w:bCs/>
          <w:sz w:val="24"/>
          <w:szCs w:val="24"/>
        </w:rPr>
        <w:t>in English</w:t>
      </w:r>
      <w:r w:rsidR="0001560F" w:rsidRPr="00C92029">
        <w:rPr>
          <w:rFonts w:asciiTheme="majorBidi" w:hAnsiTheme="majorBidi" w:cstheme="majorBidi"/>
          <w:sz w:val="24"/>
          <w:szCs w:val="24"/>
        </w:rPr>
        <w:t xml:space="preserve"> </w:t>
      </w:r>
      <w:r w:rsidR="007A2A1B" w:rsidRPr="00C92029">
        <w:rPr>
          <w:rFonts w:asciiTheme="majorBidi" w:hAnsiTheme="majorBidi" w:cstheme="majorBidi"/>
          <w:sz w:val="24"/>
          <w:szCs w:val="24"/>
        </w:rPr>
        <w:t xml:space="preserve">(notarized translations into English must be provided for </w:t>
      </w:r>
      <w:r w:rsidR="00C7445F" w:rsidRPr="00C92029">
        <w:rPr>
          <w:rFonts w:asciiTheme="majorBidi" w:hAnsiTheme="majorBidi" w:cstheme="majorBidi"/>
          <w:sz w:val="24"/>
          <w:szCs w:val="24"/>
        </w:rPr>
        <w:t>transcripts and diplomas in another language)</w:t>
      </w:r>
      <w:r w:rsidR="00D346A4">
        <w:rPr>
          <w:rFonts w:asciiTheme="majorBidi" w:hAnsiTheme="majorBidi" w:cstheme="majorBidi"/>
          <w:sz w:val="24"/>
          <w:szCs w:val="24"/>
        </w:rPr>
        <w:t>.</w:t>
      </w:r>
    </w:p>
    <w:p w14:paraId="7372F930" w14:textId="48180566" w:rsidR="0029064C" w:rsidRDefault="00C7445F" w:rsidP="00E3163A">
      <w:pPr>
        <w:pStyle w:val="ListParagraph"/>
        <w:numPr>
          <w:ilvl w:val="0"/>
          <w:numId w:val="10"/>
        </w:numPr>
        <w:spacing w:after="0"/>
        <w:ind w:left="360"/>
        <w:rPr>
          <w:rFonts w:asciiTheme="majorBidi" w:hAnsiTheme="majorBidi" w:cstheme="majorBidi"/>
          <w:sz w:val="24"/>
          <w:szCs w:val="24"/>
        </w:rPr>
      </w:pPr>
      <w:r w:rsidRPr="00C92029">
        <w:rPr>
          <w:rFonts w:asciiTheme="majorBidi" w:hAnsiTheme="majorBidi" w:cstheme="majorBidi"/>
          <w:sz w:val="24"/>
          <w:szCs w:val="24"/>
        </w:rPr>
        <w:t xml:space="preserve"> </w:t>
      </w:r>
      <w:r w:rsidR="0029064C">
        <w:rPr>
          <w:rFonts w:asciiTheme="majorBidi" w:hAnsiTheme="majorBidi" w:cstheme="majorBidi"/>
          <w:sz w:val="24"/>
          <w:szCs w:val="24"/>
        </w:rPr>
        <w:t xml:space="preserve">A </w:t>
      </w:r>
      <w:r w:rsidR="0001560F" w:rsidRPr="00C92029">
        <w:rPr>
          <w:rFonts w:asciiTheme="majorBidi" w:hAnsiTheme="majorBidi" w:cstheme="majorBidi"/>
          <w:sz w:val="24"/>
          <w:szCs w:val="24"/>
        </w:rPr>
        <w:t>recent photograph</w:t>
      </w:r>
      <w:r w:rsidR="0029064C">
        <w:rPr>
          <w:rFonts w:asciiTheme="majorBidi" w:hAnsiTheme="majorBidi" w:cstheme="majorBidi"/>
          <w:sz w:val="24"/>
          <w:szCs w:val="24"/>
        </w:rPr>
        <w:t xml:space="preserve"> should be </w:t>
      </w:r>
      <w:r w:rsidR="00C92029">
        <w:rPr>
          <w:rFonts w:asciiTheme="majorBidi" w:hAnsiTheme="majorBidi" w:cstheme="majorBidi"/>
          <w:sz w:val="24"/>
          <w:szCs w:val="24"/>
        </w:rPr>
        <w:t>affixed</w:t>
      </w:r>
      <w:r w:rsidR="0029064C">
        <w:rPr>
          <w:rFonts w:asciiTheme="majorBidi" w:hAnsiTheme="majorBidi" w:cstheme="majorBidi"/>
          <w:sz w:val="24"/>
          <w:szCs w:val="24"/>
        </w:rPr>
        <w:t xml:space="preserve"> in the place</w:t>
      </w:r>
      <w:r w:rsidR="00C92029">
        <w:rPr>
          <w:rFonts w:asciiTheme="majorBidi" w:hAnsiTheme="majorBidi" w:cstheme="majorBidi"/>
          <w:sz w:val="24"/>
          <w:szCs w:val="24"/>
        </w:rPr>
        <w:t xml:space="preserve"> designated</w:t>
      </w:r>
      <w:r w:rsidR="0029064C">
        <w:rPr>
          <w:rFonts w:asciiTheme="majorBidi" w:hAnsiTheme="majorBidi" w:cstheme="majorBidi"/>
          <w:sz w:val="24"/>
          <w:szCs w:val="24"/>
        </w:rPr>
        <w:t xml:space="preserve"> above</w:t>
      </w:r>
      <w:r w:rsidR="0001560F" w:rsidRPr="007B1537">
        <w:rPr>
          <w:rFonts w:asciiTheme="majorBidi" w:hAnsiTheme="majorBidi" w:cstheme="majorBidi"/>
          <w:sz w:val="24"/>
          <w:szCs w:val="24"/>
        </w:rPr>
        <w:t xml:space="preserve">. </w:t>
      </w:r>
    </w:p>
    <w:p w14:paraId="39BA254D" w14:textId="7CA8AA03" w:rsidR="0029064C" w:rsidRDefault="0001560F" w:rsidP="00E3163A">
      <w:pPr>
        <w:pStyle w:val="ListParagraph"/>
        <w:numPr>
          <w:ilvl w:val="0"/>
          <w:numId w:val="10"/>
        </w:numPr>
        <w:spacing w:after="0"/>
        <w:ind w:left="360"/>
        <w:rPr>
          <w:rFonts w:asciiTheme="majorBidi" w:hAnsiTheme="majorBidi" w:cstheme="majorBidi"/>
          <w:sz w:val="24"/>
          <w:szCs w:val="24"/>
        </w:rPr>
      </w:pPr>
      <w:r w:rsidRPr="007B1537">
        <w:rPr>
          <w:rFonts w:asciiTheme="majorBidi" w:hAnsiTheme="majorBidi" w:cstheme="majorBidi"/>
          <w:sz w:val="24"/>
          <w:szCs w:val="24"/>
        </w:rPr>
        <w:t xml:space="preserve">All the information </w:t>
      </w:r>
      <w:r w:rsidR="00FB6500" w:rsidRPr="007B1537">
        <w:rPr>
          <w:rFonts w:asciiTheme="majorBidi" w:hAnsiTheme="majorBidi" w:cstheme="majorBidi"/>
          <w:sz w:val="24"/>
          <w:szCs w:val="24"/>
        </w:rPr>
        <w:t>provided</w:t>
      </w:r>
      <w:r w:rsidRPr="007B1537">
        <w:rPr>
          <w:rFonts w:asciiTheme="majorBidi" w:hAnsiTheme="majorBidi" w:cstheme="majorBidi"/>
          <w:sz w:val="24"/>
          <w:szCs w:val="24"/>
        </w:rPr>
        <w:t xml:space="preserve"> in this application and the </w:t>
      </w:r>
      <w:r w:rsidR="00004144" w:rsidRPr="007B1537">
        <w:rPr>
          <w:rFonts w:asciiTheme="majorBidi" w:hAnsiTheme="majorBidi" w:cstheme="majorBidi"/>
          <w:sz w:val="24"/>
          <w:szCs w:val="24"/>
        </w:rPr>
        <w:t>supporting documents</w:t>
      </w:r>
      <w:r w:rsidRPr="007B1537">
        <w:rPr>
          <w:rFonts w:asciiTheme="majorBidi" w:hAnsiTheme="majorBidi" w:cstheme="majorBidi"/>
          <w:sz w:val="24"/>
          <w:szCs w:val="24"/>
        </w:rPr>
        <w:t xml:space="preserve"> </w:t>
      </w:r>
      <w:r w:rsidR="00D346A4" w:rsidRPr="007B1537">
        <w:rPr>
          <w:rFonts w:asciiTheme="majorBidi" w:hAnsiTheme="majorBidi" w:cstheme="majorBidi"/>
          <w:sz w:val="24"/>
          <w:szCs w:val="24"/>
        </w:rPr>
        <w:t xml:space="preserve">should </w:t>
      </w:r>
      <w:r w:rsidR="002529EF" w:rsidRPr="007B1537">
        <w:rPr>
          <w:rFonts w:asciiTheme="majorBidi" w:hAnsiTheme="majorBidi" w:cstheme="majorBidi"/>
          <w:sz w:val="24"/>
          <w:szCs w:val="24"/>
        </w:rPr>
        <w:t xml:space="preserve">be typed in at least size 11 font, with 2 cm </w:t>
      </w:r>
      <w:r w:rsidRPr="007B1537">
        <w:rPr>
          <w:rFonts w:asciiTheme="majorBidi" w:hAnsiTheme="majorBidi" w:cstheme="majorBidi"/>
          <w:sz w:val="24"/>
          <w:szCs w:val="24"/>
        </w:rPr>
        <w:t xml:space="preserve">margins.  </w:t>
      </w:r>
    </w:p>
    <w:p w14:paraId="7C85B935" w14:textId="0C62599E" w:rsidR="00D346A4" w:rsidRDefault="0001560F" w:rsidP="00E3163A">
      <w:pPr>
        <w:pStyle w:val="ListParagraph"/>
        <w:numPr>
          <w:ilvl w:val="0"/>
          <w:numId w:val="10"/>
        </w:numPr>
        <w:spacing w:after="0"/>
        <w:ind w:left="360"/>
        <w:rPr>
          <w:rFonts w:asciiTheme="majorBidi" w:hAnsiTheme="majorBidi" w:cstheme="majorBidi"/>
          <w:sz w:val="24"/>
          <w:szCs w:val="24"/>
        </w:rPr>
      </w:pPr>
      <w:r w:rsidRPr="007B1537">
        <w:rPr>
          <w:rFonts w:asciiTheme="majorBidi" w:hAnsiTheme="majorBidi" w:cstheme="majorBidi"/>
          <w:sz w:val="24"/>
          <w:szCs w:val="24"/>
        </w:rPr>
        <w:t xml:space="preserve">The application </w:t>
      </w:r>
      <w:r w:rsidR="0029064C">
        <w:rPr>
          <w:rFonts w:asciiTheme="majorBidi" w:hAnsiTheme="majorBidi" w:cstheme="majorBidi"/>
          <w:sz w:val="24"/>
          <w:szCs w:val="24"/>
        </w:rPr>
        <w:t xml:space="preserve">should </w:t>
      </w:r>
      <w:r w:rsidRPr="007B1537">
        <w:rPr>
          <w:rFonts w:asciiTheme="majorBidi" w:hAnsiTheme="majorBidi" w:cstheme="majorBidi"/>
          <w:sz w:val="24"/>
          <w:szCs w:val="24"/>
        </w:rPr>
        <w:t xml:space="preserve">be signed by the candidate. </w:t>
      </w:r>
    </w:p>
    <w:p w14:paraId="7DA75721" w14:textId="6AB47896" w:rsidR="00E0293B" w:rsidRDefault="0029064C" w:rsidP="00E3163A">
      <w:pPr>
        <w:pStyle w:val="ListParagraph"/>
        <w:numPr>
          <w:ilvl w:val="0"/>
          <w:numId w:val="10"/>
        </w:numPr>
        <w:spacing w:after="0"/>
        <w:ind w:left="360"/>
        <w:rPr>
          <w:rFonts w:asciiTheme="majorBidi" w:hAnsiTheme="majorBidi" w:cstheme="majorBidi"/>
          <w:sz w:val="24"/>
          <w:szCs w:val="24"/>
        </w:rPr>
      </w:pPr>
      <w:r w:rsidRPr="00E3163A">
        <w:rPr>
          <w:rFonts w:asciiTheme="majorBidi" w:hAnsiTheme="majorBidi" w:cstheme="majorBidi"/>
          <w:sz w:val="24"/>
          <w:szCs w:val="24"/>
        </w:rPr>
        <w:t>Please note that your prospective host must complete the final section of this form</w:t>
      </w:r>
      <w:r>
        <w:rPr>
          <w:rFonts w:asciiTheme="majorBidi" w:hAnsiTheme="majorBidi" w:cstheme="majorBidi"/>
          <w:sz w:val="24"/>
          <w:szCs w:val="24"/>
        </w:rPr>
        <w:t xml:space="preserve"> before submission. It is </w:t>
      </w:r>
      <w:r w:rsidR="006F07D6">
        <w:rPr>
          <w:rFonts w:asciiTheme="majorBidi" w:hAnsiTheme="majorBidi" w:cstheme="majorBidi"/>
          <w:sz w:val="24"/>
          <w:szCs w:val="24"/>
        </w:rPr>
        <w:t>recommended</w:t>
      </w:r>
      <w:r>
        <w:rPr>
          <w:rFonts w:asciiTheme="majorBidi" w:hAnsiTheme="majorBidi" w:cstheme="majorBidi"/>
          <w:sz w:val="24"/>
          <w:szCs w:val="24"/>
        </w:rPr>
        <w:t xml:space="preserve"> that you </w:t>
      </w:r>
      <w:r w:rsidRPr="00E3163A">
        <w:rPr>
          <w:rFonts w:asciiTheme="majorBidi" w:hAnsiTheme="majorBidi" w:cstheme="majorBidi"/>
          <w:sz w:val="24"/>
          <w:szCs w:val="24"/>
        </w:rPr>
        <w:t xml:space="preserve">forward </w:t>
      </w:r>
      <w:r w:rsidRPr="00731ADA">
        <w:rPr>
          <w:rFonts w:asciiTheme="majorBidi" w:hAnsiTheme="majorBidi" w:cstheme="majorBidi"/>
          <w:sz w:val="24"/>
          <w:szCs w:val="24"/>
        </w:rPr>
        <w:t>the form</w:t>
      </w:r>
      <w:r w:rsidR="006F07D6">
        <w:rPr>
          <w:rFonts w:asciiTheme="majorBidi" w:hAnsiTheme="majorBidi" w:cstheme="majorBidi"/>
          <w:sz w:val="24"/>
          <w:szCs w:val="24"/>
        </w:rPr>
        <w:t>, with your section filled out,</w:t>
      </w:r>
      <w:r w:rsidRPr="00731ADA">
        <w:rPr>
          <w:rFonts w:asciiTheme="majorBidi" w:hAnsiTheme="majorBidi" w:cstheme="majorBidi"/>
          <w:sz w:val="24"/>
          <w:szCs w:val="24"/>
        </w:rPr>
        <w:t xml:space="preserve"> </w:t>
      </w:r>
      <w:r w:rsidRPr="00E3163A">
        <w:rPr>
          <w:rFonts w:asciiTheme="majorBidi" w:hAnsiTheme="majorBidi" w:cstheme="majorBidi"/>
          <w:sz w:val="24"/>
          <w:szCs w:val="24"/>
        </w:rPr>
        <w:t xml:space="preserve">to him/her </w:t>
      </w:r>
      <w:r w:rsidR="006F07D6">
        <w:rPr>
          <w:rFonts w:asciiTheme="majorBidi" w:hAnsiTheme="majorBidi" w:cstheme="majorBidi"/>
          <w:sz w:val="24"/>
          <w:szCs w:val="24"/>
        </w:rPr>
        <w:t>to complete</w:t>
      </w:r>
      <w:r w:rsidR="00E0293B">
        <w:rPr>
          <w:rFonts w:asciiTheme="majorBidi" w:hAnsiTheme="majorBidi" w:cstheme="majorBidi"/>
          <w:sz w:val="24"/>
          <w:szCs w:val="24"/>
        </w:rPr>
        <w:t xml:space="preserve"> </w:t>
      </w:r>
      <w:r w:rsidRPr="00E3163A">
        <w:rPr>
          <w:rFonts w:asciiTheme="majorBidi" w:hAnsiTheme="majorBidi" w:cstheme="majorBidi"/>
          <w:sz w:val="24"/>
          <w:szCs w:val="24"/>
        </w:rPr>
        <w:t>in advance of the deadline</w:t>
      </w:r>
      <w:r w:rsidR="00E0293B">
        <w:rPr>
          <w:rFonts w:asciiTheme="majorBidi" w:hAnsiTheme="majorBidi" w:cstheme="majorBidi"/>
          <w:sz w:val="24"/>
          <w:szCs w:val="24"/>
        </w:rPr>
        <w:t>. Incomplete forms will not be considered.</w:t>
      </w:r>
      <w:r w:rsidRPr="00E3163A">
        <w:rPr>
          <w:rFonts w:asciiTheme="majorBidi" w:hAnsiTheme="majorBidi" w:cstheme="majorBidi"/>
          <w:sz w:val="24"/>
          <w:szCs w:val="24"/>
        </w:rPr>
        <w:t xml:space="preserve"> </w:t>
      </w:r>
    </w:p>
    <w:p w14:paraId="41564341" w14:textId="71ED0B35" w:rsidR="00E0293B" w:rsidRDefault="00E0293B" w:rsidP="005347B8">
      <w:pPr>
        <w:pStyle w:val="ListParagraph"/>
        <w:numPr>
          <w:ilvl w:val="0"/>
          <w:numId w:val="10"/>
        </w:numPr>
        <w:spacing w:after="0"/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 addition to the application form, the following documents should be submitted:</w:t>
      </w:r>
    </w:p>
    <w:p w14:paraId="3D120A96" w14:textId="05B29C5C" w:rsidR="00E0293B" w:rsidRPr="00D24DB0" w:rsidRDefault="00B809BB" w:rsidP="00573222">
      <w:pPr>
        <w:pStyle w:val="ListParagraph"/>
        <w:numPr>
          <w:ilvl w:val="1"/>
          <w:numId w:val="10"/>
        </w:numPr>
        <w:spacing w:after="0"/>
        <w:ind w:left="63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</w:t>
      </w:r>
      <w:r w:rsidR="00E0293B" w:rsidRPr="00D24DB0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E0293B" w:rsidRPr="00D24DB0">
        <w:rPr>
          <w:rFonts w:asciiTheme="majorBidi" w:hAnsiTheme="majorBidi" w:cstheme="majorBidi"/>
          <w:sz w:val="24"/>
          <w:szCs w:val="24"/>
        </w:rPr>
        <w:t>copy of your passport</w:t>
      </w:r>
      <w:r w:rsidR="00C82953">
        <w:rPr>
          <w:rFonts w:asciiTheme="majorBidi" w:hAnsiTheme="majorBidi" w:cstheme="majorBidi"/>
          <w:sz w:val="24"/>
          <w:szCs w:val="24"/>
        </w:rPr>
        <w:t>.</w:t>
      </w:r>
    </w:p>
    <w:p w14:paraId="176413B7" w14:textId="1806BE71" w:rsidR="00E0293B" w:rsidRDefault="00B809BB" w:rsidP="00573222">
      <w:pPr>
        <w:pStyle w:val="ListParagraph"/>
        <w:numPr>
          <w:ilvl w:val="1"/>
          <w:numId w:val="10"/>
        </w:numPr>
        <w:spacing w:after="0"/>
        <w:ind w:left="63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</w:t>
      </w:r>
      <w:r w:rsidR="00E0293B" w:rsidRPr="00894496">
        <w:rPr>
          <w:rFonts w:asciiTheme="majorBidi" w:hAnsiTheme="majorBidi" w:cstheme="majorBidi"/>
          <w:sz w:val="24"/>
          <w:szCs w:val="24"/>
        </w:rPr>
        <w:t>canned copies of your diplomas</w:t>
      </w:r>
      <w:r w:rsidR="00C82953">
        <w:rPr>
          <w:rFonts w:asciiTheme="majorBidi" w:hAnsiTheme="majorBidi" w:cstheme="majorBidi"/>
          <w:sz w:val="24"/>
          <w:szCs w:val="24"/>
        </w:rPr>
        <w:t xml:space="preserve"> </w:t>
      </w:r>
      <w:r w:rsidR="00C82953" w:rsidRPr="00A84A88">
        <w:rPr>
          <w:rFonts w:asciiTheme="majorBidi" w:eastAsia="Times New Roman" w:hAnsiTheme="majorBidi" w:cstheme="majorBidi"/>
          <w:sz w:val="24"/>
          <w:szCs w:val="24"/>
        </w:rPr>
        <w:t xml:space="preserve">(Bachelors, Masters, PhD if relevant; if not in English, you must provide notarized translations into English). </w:t>
      </w:r>
      <w:r w:rsidR="00E0293B" w:rsidRPr="00894496">
        <w:rPr>
          <w:rFonts w:asciiTheme="majorBidi" w:hAnsiTheme="majorBidi" w:cstheme="majorBidi"/>
          <w:sz w:val="24"/>
          <w:szCs w:val="24"/>
        </w:rPr>
        <w:t xml:space="preserve"> </w:t>
      </w:r>
    </w:p>
    <w:p w14:paraId="10786CF9" w14:textId="3104A286" w:rsidR="00E0293B" w:rsidRDefault="00B809BB" w:rsidP="00573222">
      <w:pPr>
        <w:pStyle w:val="ListParagraph"/>
        <w:numPr>
          <w:ilvl w:val="1"/>
          <w:numId w:val="10"/>
        </w:numPr>
        <w:spacing w:after="0"/>
        <w:ind w:left="63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</w:t>
      </w:r>
      <w:r w:rsidR="005347B8">
        <w:rPr>
          <w:rFonts w:asciiTheme="majorBidi" w:hAnsiTheme="majorBidi" w:cstheme="majorBidi"/>
          <w:sz w:val="24"/>
          <w:szCs w:val="24"/>
        </w:rPr>
        <w:t>opies of your academic transcripts (</w:t>
      </w:r>
      <w:r w:rsidR="009C763C">
        <w:rPr>
          <w:rFonts w:asciiTheme="majorBidi" w:hAnsiTheme="majorBidi" w:cstheme="majorBidi"/>
          <w:sz w:val="24"/>
          <w:szCs w:val="24"/>
        </w:rPr>
        <w:t xml:space="preserve">if not in English, </w:t>
      </w:r>
      <w:r w:rsidR="00346433">
        <w:rPr>
          <w:rFonts w:asciiTheme="majorBidi" w:hAnsiTheme="majorBidi" w:cstheme="majorBidi"/>
          <w:sz w:val="24"/>
          <w:szCs w:val="24"/>
        </w:rPr>
        <w:t>a</w:t>
      </w:r>
      <w:r w:rsidR="009C763C">
        <w:rPr>
          <w:rFonts w:asciiTheme="majorBidi" w:hAnsiTheme="majorBidi" w:cstheme="majorBidi"/>
          <w:sz w:val="24"/>
          <w:szCs w:val="24"/>
        </w:rPr>
        <w:t xml:space="preserve"> notarized translations into English</w:t>
      </w:r>
      <w:r w:rsidR="00346433">
        <w:rPr>
          <w:rFonts w:asciiTheme="majorBidi" w:hAnsiTheme="majorBidi" w:cstheme="majorBidi"/>
          <w:sz w:val="24"/>
          <w:szCs w:val="24"/>
        </w:rPr>
        <w:t xml:space="preserve"> should be enclosed</w:t>
      </w:r>
      <w:r w:rsidR="009C763C">
        <w:rPr>
          <w:rFonts w:asciiTheme="majorBidi" w:hAnsiTheme="majorBidi" w:cstheme="majorBidi"/>
          <w:sz w:val="24"/>
          <w:szCs w:val="24"/>
        </w:rPr>
        <w:t>).</w:t>
      </w:r>
    </w:p>
    <w:p w14:paraId="55B3BAC2" w14:textId="67EA1D03" w:rsidR="00B809BB" w:rsidRDefault="00B809BB" w:rsidP="00573222">
      <w:pPr>
        <w:pStyle w:val="ListParagraph"/>
        <w:numPr>
          <w:ilvl w:val="1"/>
          <w:numId w:val="10"/>
        </w:numPr>
        <w:spacing w:after="0"/>
        <w:ind w:left="63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r candidates who have not yet finished their PhD, please attach a letter from the relevant authority where the PhD is being pursued confirming that the candidate will fulfill </w:t>
      </w:r>
      <w:proofErr w:type="gramStart"/>
      <w:r w:rsidR="00755966">
        <w:rPr>
          <w:rFonts w:asciiTheme="majorBidi" w:hAnsiTheme="majorBidi" w:cstheme="majorBidi"/>
          <w:sz w:val="24"/>
          <w:szCs w:val="24"/>
        </w:rPr>
        <w:t>all of</w:t>
      </w:r>
      <w:proofErr w:type="gramEnd"/>
      <w:r w:rsidR="00755966">
        <w:rPr>
          <w:rFonts w:asciiTheme="majorBidi" w:hAnsiTheme="majorBidi" w:cstheme="majorBidi"/>
          <w:sz w:val="24"/>
          <w:szCs w:val="24"/>
        </w:rPr>
        <w:t xml:space="preserve"> his/her academic obligations and is expected to receive his/her doctoral degree prior to the commencement of his/her postdoctoral position.</w:t>
      </w:r>
    </w:p>
    <w:p w14:paraId="620E5047" w14:textId="43C62DE7" w:rsidR="00E0293B" w:rsidRPr="0054227E" w:rsidRDefault="00755966" w:rsidP="00573222">
      <w:pPr>
        <w:pStyle w:val="ListParagraph"/>
        <w:numPr>
          <w:ilvl w:val="1"/>
          <w:numId w:val="10"/>
        </w:numPr>
        <w:spacing w:after="0"/>
        <w:ind w:left="63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</w:t>
      </w:r>
      <w:r w:rsidR="00E0293B">
        <w:rPr>
          <w:rFonts w:asciiTheme="majorBidi" w:hAnsiTheme="majorBidi" w:cstheme="majorBidi"/>
          <w:sz w:val="24"/>
          <w:szCs w:val="24"/>
        </w:rPr>
        <w:t>hree letters of recommendat</w:t>
      </w:r>
      <w:r w:rsidR="00E0293B" w:rsidRPr="00C559D0">
        <w:rPr>
          <w:rFonts w:asciiTheme="majorBidi" w:hAnsiTheme="majorBidi" w:cstheme="majorBidi"/>
          <w:sz w:val="24"/>
          <w:szCs w:val="24"/>
        </w:rPr>
        <w:t xml:space="preserve">ion, </w:t>
      </w:r>
      <w:r w:rsidR="00E0293B" w:rsidRPr="00573222">
        <w:rPr>
          <w:rFonts w:asciiTheme="majorBidi" w:hAnsiTheme="majorBidi" w:cstheme="majorBidi"/>
          <w:sz w:val="24"/>
          <w:szCs w:val="24"/>
          <w:u w:val="single"/>
        </w:rPr>
        <w:t>one of which must be from your PhD supervisor</w:t>
      </w:r>
      <w:r w:rsidR="00C559D0">
        <w:rPr>
          <w:rFonts w:asciiTheme="majorBidi" w:hAnsiTheme="majorBidi" w:cstheme="majorBidi"/>
          <w:sz w:val="24"/>
          <w:szCs w:val="24"/>
        </w:rPr>
        <w:t xml:space="preserve">.  Note: the letters should be sent by the recommenders directly to </w:t>
      </w:r>
      <w:hyperlink r:id="rId12" w:history="1">
        <w:r w:rsidR="00C559D0" w:rsidRPr="00440BEC">
          <w:rPr>
            <w:rStyle w:val="Hyperlink"/>
            <w:rFonts w:asciiTheme="majorBidi" w:hAnsiTheme="majorBidi" w:cstheme="majorBidi"/>
            <w:sz w:val="24"/>
            <w:szCs w:val="24"/>
          </w:rPr>
          <w:t>inter@bgu.ac.il</w:t>
        </w:r>
      </w:hyperlink>
      <w:r w:rsidR="00C559D0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="00C559D0" w:rsidRPr="003D1820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before the deadline</w:t>
      </w:r>
      <w:r w:rsidR="003034A1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.</w:t>
      </w:r>
    </w:p>
    <w:p w14:paraId="6E896B0F" w14:textId="60760F52" w:rsidR="00B825BF" w:rsidRDefault="00E0293B" w:rsidP="005347B8">
      <w:pPr>
        <w:pStyle w:val="ListParagraph"/>
        <w:numPr>
          <w:ilvl w:val="0"/>
          <w:numId w:val="10"/>
        </w:numPr>
        <w:spacing w:after="0"/>
        <w:ind w:left="360"/>
        <w:rPr>
          <w:rFonts w:asciiTheme="majorBidi" w:hAnsiTheme="majorBidi" w:cstheme="majorBidi"/>
          <w:sz w:val="24"/>
          <w:szCs w:val="24"/>
        </w:rPr>
      </w:pPr>
      <w:r w:rsidRPr="0054227E">
        <w:rPr>
          <w:rFonts w:asciiTheme="majorBidi" w:hAnsiTheme="majorBidi" w:cstheme="majorBidi"/>
          <w:sz w:val="24"/>
          <w:szCs w:val="24"/>
        </w:rPr>
        <w:lastRenderedPageBreak/>
        <w:t xml:space="preserve">The </w:t>
      </w:r>
      <w:r w:rsidR="003D1820">
        <w:rPr>
          <w:rFonts w:asciiTheme="majorBidi" w:hAnsiTheme="majorBidi" w:cstheme="majorBidi"/>
          <w:sz w:val="24"/>
          <w:szCs w:val="24"/>
        </w:rPr>
        <w:t xml:space="preserve">completed </w:t>
      </w:r>
      <w:r w:rsidRPr="0054227E">
        <w:rPr>
          <w:rFonts w:asciiTheme="majorBidi" w:hAnsiTheme="majorBidi" w:cstheme="majorBidi"/>
          <w:sz w:val="24"/>
          <w:szCs w:val="24"/>
        </w:rPr>
        <w:t xml:space="preserve">application should be submitted </w:t>
      </w:r>
      <w:r w:rsidR="009F669D" w:rsidRPr="003D1820">
        <w:rPr>
          <w:rFonts w:asciiTheme="majorBidi" w:hAnsiTheme="majorBidi" w:cstheme="majorBidi"/>
          <w:sz w:val="24"/>
          <w:szCs w:val="24"/>
        </w:rPr>
        <w:t xml:space="preserve">by March </w:t>
      </w:r>
      <w:r w:rsidR="00400188" w:rsidRPr="003D1820">
        <w:rPr>
          <w:rFonts w:asciiTheme="majorBidi" w:hAnsiTheme="majorBidi" w:cstheme="majorBidi"/>
          <w:sz w:val="24"/>
          <w:szCs w:val="24"/>
        </w:rPr>
        <w:t>3</w:t>
      </w:r>
      <w:r w:rsidR="009F669D" w:rsidRPr="003D1820">
        <w:rPr>
          <w:rFonts w:asciiTheme="majorBidi" w:hAnsiTheme="majorBidi" w:cstheme="majorBidi"/>
          <w:sz w:val="24"/>
          <w:szCs w:val="24"/>
        </w:rPr>
        <w:t>, 20</w:t>
      </w:r>
      <w:r w:rsidR="002202B5" w:rsidRPr="003D1820">
        <w:rPr>
          <w:rFonts w:asciiTheme="majorBidi" w:hAnsiTheme="majorBidi" w:cstheme="majorBidi"/>
          <w:sz w:val="24"/>
          <w:szCs w:val="24"/>
        </w:rPr>
        <w:t>2</w:t>
      </w:r>
      <w:r w:rsidR="00972352" w:rsidRPr="003D1820">
        <w:rPr>
          <w:rFonts w:asciiTheme="majorBidi" w:hAnsiTheme="majorBidi" w:cstheme="majorBidi"/>
          <w:sz w:val="24"/>
          <w:szCs w:val="24"/>
          <w:rtl/>
        </w:rPr>
        <w:t>2</w:t>
      </w:r>
      <w:r w:rsidR="003D1820">
        <w:rPr>
          <w:rFonts w:asciiTheme="majorBidi" w:hAnsiTheme="majorBidi" w:cstheme="majorBidi"/>
          <w:sz w:val="24"/>
          <w:szCs w:val="24"/>
        </w:rPr>
        <w:t xml:space="preserve"> </w:t>
      </w:r>
      <w:r w:rsidR="009F669D" w:rsidRPr="003D1820">
        <w:rPr>
          <w:rFonts w:asciiTheme="majorBidi" w:hAnsiTheme="majorBidi" w:cstheme="majorBidi"/>
          <w:sz w:val="24"/>
          <w:szCs w:val="24"/>
        </w:rPr>
        <w:t xml:space="preserve">directly to </w:t>
      </w:r>
      <w:hyperlink r:id="rId13" w:history="1">
        <w:r w:rsidR="009F669D" w:rsidRPr="003D1820">
          <w:rPr>
            <w:rStyle w:val="Hyperlink"/>
            <w:rFonts w:asciiTheme="majorBidi" w:hAnsiTheme="majorBidi" w:cstheme="majorBidi"/>
            <w:sz w:val="24"/>
            <w:szCs w:val="24"/>
          </w:rPr>
          <w:t>inter@bgu.ac.il</w:t>
        </w:r>
      </w:hyperlink>
      <w:r w:rsidR="009F669D" w:rsidRPr="003D1820">
        <w:rPr>
          <w:rFonts w:asciiTheme="majorBidi" w:hAnsiTheme="majorBidi" w:cstheme="majorBidi"/>
          <w:sz w:val="24"/>
          <w:szCs w:val="24"/>
        </w:rPr>
        <w:t xml:space="preserve">.  </w:t>
      </w:r>
    </w:p>
    <w:p w14:paraId="6A8FFB8A" w14:textId="5953CADB" w:rsidR="00197B77" w:rsidRDefault="00197B77" w:rsidP="0097101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E9A07B3" w14:textId="277473BC" w:rsidR="00F44D9E" w:rsidRPr="00F44D9E" w:rsidRDefault="00F44D9E" w:rsidP="00F44D9E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F44D9E">
        <w:rPr>
          <w:rFonts w:asciiTheme="majorBidi" w:hAnsiTheme="majorBidi" w:cstheme="majorBidi"/>
          <w:b/>
          <w:bCs/>
          <w:sz w:val="24"/>
          <w:szCs w:val="24"/>
        </w:rPr>
        <w:t>1.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Personal information:</w:t>
      </w:r>
    </w:p>
    <w:p w14:paraId="00E12BA3" w14:textId="77777777" w:rsidR="00F44D9E" w:rsidRPr="00D346A4" w:rsidRDefault="00F44D9E" w:rsidP="00D320CF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bidiVisual/>
        <w:tblW w:w="0" w:type="auto"/>
        <w:tblInd w:w="-520" w:type="dxa"/>
        <w:tblLook w:val="04A0" w:firstRow="1" w:lastRow="0" w:firstColumn="1" w:lastColumn="0" w:noHBand="0" w:noVBand="1"/>
      </w:tblPr>
      <w:tblGrid>
        <w:gridCol w:w="5118"/>
        <w:gridCol w:w="4639"/>
      </w:tblGrid>
      <w:tr w:rsidR="00AC63DA" w:rsidRPr="00D346A4" w14:paraId="73E922B3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E0F81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59245" w14:textId="77777777" w:rsidR="00AC63DA" w:rsidRPr="00123FA9" w:rsidRDefault="000F40B2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Sur</w:t>
            </w:r>
            <w:r w:rsidR="00AC63DA" w:rsidRPr="00123FA9">
              <w:rPr>
                <w:rFonts w:asciiTheme="majorBidi" w:hAnsiTheme="majorBidi" w:cstheme="majorBidi"/>
              </w:rPr>
              <w:t>name</w:t>
            </w:r>
          </w:p>
        </w:tc>
      </w:tr>
      <w:tr w:rsidR="00AC63DA" w:rsidRPr="00D346A4" w14:paraId="13B25083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531B9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17A6B" w14:textId="77777777" w:rsidR="00AC63DA" w:rsidRPr="00123FA9" w:rsidRDefault="00AC63DA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First name</w:t>
            </w:r>
          </w:p>
        </w:tc>
      </w:tr>
      <w:tr w:rsidR="00AC63DA" w:rsidRPr="00D346A4" w14:paraId="3370AE62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76BCF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FC336" w14:textId="77777777" w:rsidR="00AC63DA" w:rsidRPr="00123FA9" w:rsidRDefault="00AC63DA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Passport number</w:t>
            </w:r>
          </w:p>
        </w:tc>
      </w:tr>
      <w:tr w:rsidR="00AC63DA" w:rsidRPr="00D346A4" w14:paraId="2CAE8753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EAF2F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35FC9" w14:textId="77777777" w:rsidR="00AC63DA" w:rsidRPr="00123FA9" w:rsidRDefault="00AC63DA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E-mail address</w:t>
            </w:r>
          </w:p>
        </w:tc>
      </w:tr>
      <w:tr w:rsidR="00AC63DA" w:rsidRPr="00D346A4" w14:paraId="654975EB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A44CF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E81E1" w14:textId="77777777" w:rsidR="00AC63DA" w:rsidRPr="00123FA9" w:rsidRDefault="000B671F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Mailing </w:t>
            </w:r>
            <w:r w:rsidR="007B5B6D" w:rsidRPr="00123FA9">
              <w:rPr>
                <w:rFonts w:asciiTheme="majorBidi" w:hAnsiTheme="majorBidi" w:cstheme="majorBidi"/>
              </w:rPr>
              <w:t>a</w:t>
            </w:r>
            <w:r w:rsidRPr="00123FA9">
              <w:rPr>
                <w:rFonts w:asciiTheme="majorBidi" w:hAnsiTheme="majorBidi" w:cstheme="majorBidi"/>
              </w:rPr>
              <w:t>ddress</w:t>
            </w:r>
          </w:p>
        </w:tc>
      </w:tr>
      <w:tr w:rsidR="00AC63DA" w:rsidRPr="00D346A4" w14:paraId="0632B85E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DA8C3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02C5D" w14:textId="77777777" w:rsidR="00AC63DA" w:rsidRPr="00123FA9" w:rsidRDefault="000B671F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Date of birth</w:t>
            </w:r>
          </w:p>
        </w:tc>
      </w:tr>
      <w:tr w:rsidR="00AC63DA" w:rsidRPr="00D346A4" w14:paraId="3AACA3D6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793B0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9A0DB" w14:textId="77777777" w:rsidR="00AC63DA" w:rsidRPr="00123FA9" w:rsidRDefault="000B671F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Country of birth</w:t>
            </w:r>
          </w:p>
        </w:tc>
      </w:tr>
      <w:tr w:rsidR="00AC63DA" w:rsidRPr="00D346A4" w14:paraId="1D93F1D5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61E04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  <w:rtl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  <w:r w:rsidR="00AC63DA" w:rsidRPr="00123FA9">
              <w:rPr>
                <w:rFonts w:asciiTheme="majorBidi" w:hAnsiTheme="majorBidi" w:cstheme="majorBidi"/>
                <w:rtl/>
              </w:rPr>
              <w:t xml:space="preserve"> 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A3EB1" w14:textId="77777777" w:rsidR="00AC63DA" w:rsidRPr="00123FA9" w:rsidRDefault="00AC63DA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Citizenship</w:t>
            </w:r>
            <w:r w:rsidR="00DF5CEE" w:rsidRPr="00123FA9">
              <w:rPr>
                <w:rFonts w:asciiTheme="majorBidi" w:hAnsiTheme="majorBidi" w:cstheme="majorBidi"/>
              </w:rPr>
              <w:t>(s)</w:t>
            </w:r>
          </w:p>
        </w:tc>
      </w:tr>
      <w:tr w:rsidR="00AC63DA" w:rsidRPr="00D346A4" w14:paraId="5809B9EF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13093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15A15" w14:textId="77777777" w:rsidR="00AC63DA" w:rsidRPr="00123FA9" w:rsidRDefault="00076FB4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Gender</w:t>
            </w:r>
          </w:p>
        </w:tc>
      </w:tr>
      <w:tr w:rsidR="00AC63DA" w:rsidRPr="00D346A4" w14:paraId="7B9AD9DA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EEBA8" w14:textId="77777777" w:rsidR="00AC63DA" w:rsidRPr="00123FA9" w:rsidRDefault="00DF5CEE" w:rsidP="00573222">
            <w:pPr>
              <w:pStyle w:val="ListParagraph"/>
              <w:bidi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39BE" w14:textId="7C200C75" w:rsidR="00AC63DA" w:rsidRPr="00123FA9" w:rsidRDefault="00AC63DA" w:rsidP="00573222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Marital status + no. of dependents</w:t>
            </w:r>
            <w:r w:rsidR="00862E1B">
              <w:rPr>
                <w:rFonts w:asciiTheme="majorBidi" w:hAnsiTheme="majorBidi" w:cstheme="majorBidi"/>
              </w:rPr>
              <w:t xml:space="preserve"> (for housing purposes)</w:t>
            </w:r>
          </w:p>
        </w:tc>
      </w:tr>
      <w:tr w:rsidR="00AC63DA" w:rsidRPr="00D346A4" w14:paraId="4C77AE7E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48A5C" w14:textId="77777777" w:rsidR="00AC63DA" w:rsidRPr="00123FA9" w:rsidRDefault="003D59FB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CE988" w14:textId="77777777" w:rsidR="00AC63DA" w:rsidRPr="00123FA9" w:rsidRDefault="00896B17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Current occupation</w:t>
            </w:r>
          </w:p>
        </w:tc>
      </w:tr>
      <w:tr w:rsidR="00111F29" w:rsidRPr="00D346A4" w14:paraId="67179FD5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AF505" w14:textId="77777777" w:rsidR="00111F29" w:rsidRPr="00123FA9" w:rsidRDefault="00111F29" w:rsidP="0001560F">
            <w:pPr>
              <w:bidi/>
              <w:spacing w:line="36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691E4" w14:textId="77777777" w:rsidR="00111F29" w:rsidRPr="00123FA9" w:rsidRDefault="00847DC8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Supervisor</w:t>
            </w:r>
            <w:r w:rsidR="00111F29" w:rsidRPr="00123FA9">
              <w:rPr>
                <w:rFonts w:asciiTheme="majorBidi" w:hAnsiTheme="majorBidi" w:cstheme="majorBidi"/>
              </w:rPr>
              <w:t xml:space="preserve"> for </w:t>
            </w:r>
            <w:r w:rsidR="00666E19" w:rsidRPr="00123FA9">
              <w:rPr>
                <w:rFonts w:asciiTheme="majorBidi" w:hAnsiTheme="majorBidi" w:cstheme="majorBidi"/>
              </w:rPr>
              <w:t xml:space="preserve">BIDR </w:t>
            </w:r>
            <w:r w:rsidR="00C70468" w:rsidRPr="00123FA9">
              <w:rPr>
                <w:rFonts w:asciiTheme="majorBidi" w:hAnsiTheme="majorBidi" w:cstheme="majorBidi"/>
              </w:rPr>
              <w:t>p</w:t>
            </w:r>
            <w:r w:rsidR="00111F29" w:rsidRPr="00123FA9">
              <w:rPr>
                <w:rFonts w:asciiTheme="majorBidi" w:hAnsiTheme="majorBidi" w:cstheme="majorBidi"/>
              </w:rPr>
              <w:t>ost</w:t>
            </w:r>
            <w:r w:rsidR="00C70468" w:rsidRPr="00123FA9">
              <w:rPr>
                <w:rFonts w:asciiTheme="majorBidi" w:hAnsiTheme="majorBidi" w:cstheme="majorBidi"/>
              </w:rPr>
              <w:t>d</w:t>
            </w:r>
            <w:r w:rsidR="00111F29" w:rsidRPr="00123FA9">
              <w:rPr>
                <w:rFonts w:asciiTheme="majorBidi" w:hAnsiTheme="majorBidi" w:cstheme="majorBidi"/>
              </w:rPr>
              <w:t>octoral</w:t>
            </w:r>
            <w:r w:rsidR="00666E19" w:rsidRPr="00123FA9">
              <w:rPr>
                <w:rFonts w:asciiTheme="majorBidi" w:hAnsiTheme="majorBidi" w:cstheme="majorBidi"/>
              </w:rPr>
              <w:t xml:space="preserve"> research</w:t>
            </w:r>
          </w:p>
        </w:tc>
      </w:tr>
      <w:tr w:rsidR="008F433D" w:rsidRPr="00D346A4" w14:paraId="3F6FBBAF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B9D93" w14:textId="77777777" w:rsidR="008F433D" w:rsidRPr="00123FA9" w:rsidRDefault="008F433D" w:rsidP="0001560F">
            <w:pPr>
              <w:bidi/>
              <w:spacing w:line="36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8D929" w14:textId="77777777" w:rsidR="008F433D" w:rsidRPr="00123FA9" w:rsidRDefault="00246328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BIDR h</w:t>
            </w:r>
            <w:r w:rsidR="008F433D" w:rsidRPr="00123FA9">
              <w:rPr>
                <w:rFonts w:asciiTheme="majorBidi" w:hAnsiTheme="majorBidi" w:cstheme="majorBidi"/>
              </w:rPr>
              <w:t xml:space="preserve">ost </w:t>
            </w:r>
            <w:r w:rsidRPr="00123FA9">
              <w:rPr>
                <w:rFonts w:asciiTheme="majorBidi" w:hAnsiTheme="majorBidi" w:cstheme="majorBidi"/>
              </w:rPr>
              <w:t>d</w:t>
            </w:r>
            <w:r w:rsidR="008F433D" w:rsidRPr="00123FA9">
              <w:rPr>
                <w:rFonts w:asciiTheme="majorBidi" w:hAnsiTheme="majorBidi" w:cstheme="majorBidi"/>
              </w:rPr>
              <w:t>epartment</w:t>
            </w:r>
          </w:p>
        </w:tc>
      </w:tr>
    </w:tbl>
    <w:p w14:paraId="0EA2C1BD" w14:textId="77777777" w:rsidR="00F81E95" w:rsidRPr="00D346A4" w:rsidRDefault="00F81E95" w:rsidP="0001560F">
      <w:pPr>
        <w:spacing w:line="360" w:lineRule="auto"/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0F93DEEC" w14:textId="1FA8E0AB" w:rsidR="00F44D9E" w:rsidRPr="00D346A4" w:rsidRDefault="001141A8" w:rsidP="00F44D9E">
      <w:pPr>
        <w:ind w:left="-90"/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2. </w:t>
      </w:r>
      <w:r w:rsidR="00DF5CEE" w:rsidRPr="00D346A4">
        <w:rPr>
          <w:rFonts w:asciiTheme="majorBidi" w:hAnsiTheme="majorBidi" w:cstheme="majorBidi"/>
          <w:b/>
          <w:bCs/>
          <w:sz w:val="24"/>
          <w:szCs w:val="24"/>
        </w:rPr>
        <w:t>Academic studies:</w:t>
      </w:r>
    </w:p>
    <w:tbl>
      <w:tblPr>
        <w:tblStyle w:val="TableGrid"/>
        <w:bidiVisual/>
        <w:tblW w:w="9872" w:type="dxa"/>
        <w:tblInd w:w="-522" w:type="dxa"/>
        <w:tblLook w:val="04A0" w:firstRow="1" w:lastRow="0" w:firstColumn="1" w:lastColumn="0" w:noHBand="0" w:noVBand="1"/>
      </w:tblPr>
      <w:tblGrid>
        <w:gridCol w:w="1073"/>
        <w:gridCol w:w="1214"/>
        <w:gridCol w:w="1280"/>
        <w:gridCol w:w="1194"/>
        <w:gridCol w:w="840"/>
        <w:gridCol w:w="1238"/>
        <w:gridCol w:w="1114"/>
        <w:gridCol w:w="750"/>
        <w:gridCol w:w="1169"/>
      </w:tblGrid>
      <w:tr w:rsidR="00614FE1" w:rsidRPr="00D346A4" w14:paraId="3523BD31" w14:textId="77777777" w:rsidTr="00614FE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3941B" w14:textId="63EDEE65" w:rsidR="00614FE1" w:rsidRPr="00123FA9" w:rsidRDefault="00614FE1" w:rsidP="00123FA9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Number of papers published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09FE0" w14:textId="7B49E7EE" w:rsidR="00614FE1" w:rsidRPr="00123FA9" w:rsidRDefault="00614FE1" w:rsidP="00123FA9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Supervisor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2B026" w14:textId="1EA40263" w:rsidR="00614FE1" w:rsidRPr="002A6E04" w:rsidRDefault="00614FE1" w:rsidP="005D6460">
            <w:pPr>
              <w:rPr>
                <w:rFonts w:asciiTheme="majorBidi" w:hAnsiTheme="majorBidi" w:cstheme="majorBidi"/>
              </w:rPr>
            </w:pPr>
            <w:r w:rsidRPr="002A6E04">
              <w:rPr>
                <w:rFonts w:asciiTheme="majorBidi" w:hAnsiTheme="majorBidi" w:cstheme="majorBidi"/>
              </w:rPr>
              <w:t xml:space="preserve">Title of </w:t>
            </w:r>
            <w:r w:rsidR="005D6460" w:rsidRPr="002A6E04">
              <w:rPr>
                <w:rFonts w:asciiTheme="majorBidi" w:hAnsiTheme="majorBidi" w:cstheme="majorBidi"/>
              </w:rPr>
              <w:t>Thesis</w:t>
            </w:r>
            <w:r w:rsidRPr="002A6E04">
              <w:rPr>
                <w:rFonts w:asciiTheme="majorBidi" w:hAnsiTheme="majorBidi" w:cstheme="majorBidi"/>
              </w:rPr>
              <w:t>/</w:t>
            </w:r>
          </w:p>
          <w:p w14:paraId="0E5AA6B9" w14:textId="77777777" w:rsidR="00614FE1" w:rsidRPr="002A6E04" w:rsidRDefault="00614FE1" w:rsidP="00123FA9">
            <w:pPr>
              <w:rPr>
                <w:rFonts w:asciiTheme="majorBidi" w:hAnsiTheme="majorBidi" w:cstheme="majorBidi"/>
              </w:rPr>
            </w:pPr>
            <w:r w:rsidRPr="002A6E04">
              <w:rPr>
                <w:rFonts w:asciiTheme="majorBidi" w:hAnsiTheme="majorBidi" w:cstheme="majorBidi"/>
              </w:rPr>
              <w:t>Dissertation</w:t>
            </w:r>
          </w:p>
          <w:p w14:paraId="1A7B7755" w14:textId="5FAAE79F" w:rsidR="006228A4" w:rsidRPr="00123FA9" w:rsidRDefault="006228A4" w:rsidP="00123FA9">
            <w:pPr>
              <w:rPr>
                <w:rFonts w:asciiTheme="majorBidi" w:hAnsiTheme="majorBidi" w:cstheme="majorBidi"/>
              </w:rPr>
            </w:pPr>
            <w:r w:rsidRPr="002A6E04">
              <w:rPr>
                <w:rFonts w:asciiTheme="majorBidi" w:hAnsiTheme="majorBidi" w:cstheme="majorBidi"/>
              </w:rPr>
              <w:t>(</w:t>
            </w:r>
            <w:proofErr w:type="gramStart"/>
            <w:r w:rsidRPr="002A6E04">
              <w:rPr>
                <w:rFonts w:asciiTheme="majorBidi" w:hAnsiTheme="majorBidi" w:cstheme="majorBidi"/>
              </w:rPr>
              <w:t>if</w:t>
            </w:r>
            <w:proofErr w:type="gramEnd"/>
            <w:r w:rsidRPr="002A6E04">
              <w:rPr>
                <w:rFonts w:asciiTheme="majorBidi" w:hAnsiTheme="majorBidi" w:cstheme="majorBidi"/>
              </w:rPr>
              <w:t xml:space="preserve"> applicable)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8F304" w14:textId="5EE536FD" w:rsidR="00614FE1" w:rsidRPr="00123FA9" w:rsidRDefault="00614FE1" w:rsidP="00123FA9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Final grade point average (if applicable)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A41EA" w14:textId="65221BFB" w:rsidR="00614FE1" w:rsidRPr="00123FA9" w:rsidRDefault="00614FE1" w:rsidP="002A6B55">
            <w:pPr>
              <w:rPr>
                <w:rFonts w:asciiTheme="majorBidi" w:hAnsiTheme="majorBidi" w:cstheme="majorBidi"/>
              </w:rPr>
            </w:pPr>
            <w:r w:rsidRPr="002A6E04">
              <w:rPr>
                <w:rFonts w:asciiTheme="majorBidi" w:hAnsiTheme="majorBidi" w:cstheme="majorBidi"/>
              </w:rPr>
              <w:t>Field of Study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A07B1" w14:textId="6D22B297" w:rsidR="00614FE1" w:rsidRPr="00123FA9" w:rsidRDefault="00614FE1" w:rsidP="002A6B55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Name of institution</w:t>
            </w:r>
          </w:p>
          <w:p w14:paraId="05915578" w14:textId="7E8D5CDD" w:rsidR="00614FE1" w:rsidRPr="00123FA9" w:rsidRDefault="00614FE1" w:rsidP="002A6B55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and </w:t>
            </w:r>
            <w:r>
              <w:rPr>
                <w:rFonts w:asciiTheme="majorBidi" w:hAnsiTheme="majorBidi" w:cstheme="majorBidi"/>
              </w:rPr>
              <w:t>l</w:t>
            </w:r>
            <w:r w:rsidRPr="00123FA9">
              <w:rPr>
                <w:rFonts w:asciiTheme="majorBidi" w:hAnsiTheme="majorBidi" w:cstheme="majorBidi"/>
              </w:rPr>
              <w:t>ocation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13FB3" w14:textId="3591D621" w:rsidR="00614FE1" w:rsidRPr="00123FA9" w:rsidRDefault="00614FE1" w:rsidP="00123FA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3FA9">
              <w:rPr>
                <w:rFonts w:asciiTheme="majorBidi" w:hAnsiTheme="majorBidi" w:cstheme="majorBidi"/>
                <w:sz w:val="20"/>
                <w:szCs w:val="20"/>
              </w:rPr>
              <w:t>Date of graduation (if PhD is not yet approved, please provide anticipated date)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884FB" w14:textId="6DCE655B" w:rsidR="00614FE1" w:rsidRPr="00123FA9" w:rsidRDefault="00614FE1" w:rsidP="00123FA9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Years of study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2675B" w14:textId="77777777" w:rsidR="00614FE1" w:rsidRPr="00123FA9" w:rsidRDefault="00614FE1" w:rsidP="002A6B55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Degree</w:t>
            </w:r>
          </w:p>
        </w:tc>
      </w:tr>
      <w:tr w:rsidR="00614FE1" w:rsidRPr="00D346A4" w14:paraId="3AF4B05E" w14:textId="77777777" w:rsidTr="00614FE1">
        <w:trPr>
          <w:trHeight w:val="5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547C7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3D1F4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2D22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2A325" w14:textId="0D9DAF2E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8F7DC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C9589" w14:textId="5B2F9FF9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BCA6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90FE" w14:textId="57559735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45383" w14:textId="77777777" w:rsidR="00614FE1" w:rsidRPr="00123FA9" w:rsidRDefault="00614FE1" w:rsidP="006A3EC0">
            <w:pPr>
              <w:bidi/>
              <w:jc w:val="right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Bachelor’s</w:t>
            </w:r>
          </w:p>
        </w:tc>
      </w:tr>
      <w:tr w:rsidR="00614FE1" w:rsidRPr="00C559D0" w14:paraId="10EF84D1" w14:textId="77777777" w:rsidTr="00614FE1">
        <w:trPr>
          <w:trHeight w:val="5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DC4C74" w14:textId="77777777" w:rsidR="00614FE1" w:rsidRPr="00123FA9" w:rsidRDefault="00614FE1" w:rsidP="00123FA9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87431E" w14:textId="77777777" w:rsidR="00614FE1" w:rsidRPr="00123FA9" w:rsidRDefault="00614FE1" w:rsidP="00C559D0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55A6B7" w14:textId="77777777" w:rsidR="00614FE1" w:rsidRPr="00123FA9" w:rsidRDefault="00614FE1" w:rsidP="00C559D0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03A722" w14:textId="060E5EC0" w:rsidR="00614FE1" w:rsidRPr="00123FA9" w:rsidRDefault="00614FE1" w:rsidP="00C559D0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144C22" w14:textId="77777777" w:rsidR="00614FE1" w:rsidRPr="00123FA9" w:rsidRDefault="00614FE1" w:rsidP="00C559D0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E9E1B8" w14:textId="51E99C0C" w:rsidR="00614FE1" w:rsidRPr="00123FA9" w:rsidRDefault="00614FE1" w:rsidP="00C559D0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6F2ECF" w14:textId="77777777" w:rsidR="00614FE1" w:rsidRPr="00123FA9" w:rsidRDefault="00614FE1" w:rsidP="00C559D0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851621" w14:textId="76CFF176" w:rsidR="00614FE1" w:rsidRPr="00123FA9" w:rsidRDefault="00614FE1" w:rsidP="00C559D0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AEB1FF" w14:textId="77777777" w:rsidR="00614FE1" w:rsidRPr="00123FA9" w:rsidRDefault="00614FE1" w:rsidP="00123FA9">
            <w:pPr>
              <w:rPr>
                <w:rFonts w:asciiTheme="majorBidi" w:hAnsiTheme="majorBidi" w:cstheme="majorBidi"/>
                <w:rtl/>
              </w:rPr>
            </w:pPr>
            <w:r w:rsidRPr="00123FA9">
              <w:rPr>
                <w:rFonts w:asciiTheme="majorBidi" w:hAnsiTheme="majorBidi" w:cstheme="majorBidi"/>
              </w:rPr>
              <w:t>Master’s</w:t>
            </w:r>
          </w:p>
        </w:tc>
      </w:tr>
      <w:tr w:rsidR="00614FE1" w:rsidRPr="00D346A4" w14:paraId="079EA64A" w14:textId="77777777" w:rsidTr="00614FE1">
        <w:trPr>
          <w:trHeight w:val="506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BDFB4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287" w:type="dxa"/>
            <w:tcBorders>
              <w:left w:val="single" w:sz="4" w:space="0" w:color="auto"/>
              <w:right w:val="single" w:sz="4" w:space="0" w:color="auto"/>
            </w:tcBorders>
          </w:tcPr>
          <w:p w14:paraId="67213FA7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43" w:type="dxa"/>
            <w:tcBorders>
              <w:left w:val="single" w:sz="4" w:space="0" w:color="auto"/>
              <w:right w:val="single" w:sz="4" w:space="0" w:color="auto"/>
            </w:tcBorders>
          </w:tcPr>
          <w:p w14:paraId="4163C0A1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BA9C71" w14:textId="20E9B8D0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3E3CC6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7D4C0" w14:textId="47B96AAD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AAF28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98C36" w14:textId="7C5A040F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4D1E1" w14:textId="77777777" w:rsidR="00614FE1" w:rsidRPr="00123FA9" w:rsidRDefault="00614FE1" w:rsidP="002571C3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PhD</w:t>
            </w:r>
          </w:p>
          <w:p w14:paraId="1F046B8C" w14:textId="77777777" w:rsidR="00614FE1" w:rsidRPr="00123FA9" w:rsidRDefault="00614FE1" w:rsidP="002571C3">
            <w:pPr>
              <w:rPr>
                <w:rFonts w:asciiTheme="majorBidi" w:hAnsiTheme="majorBidi" w:cstheme="majorBidi"/>
              </w:rPr>
            </w:pPr>
          </w:p>
        </w:tc>
      </w:tr>
      <w:tr w:rsidR="00614FE1" w:rsidRPr="00D346A4" w14:paraId="271F2532" w14:textId="77777777" w:rsidTr="00614FE1">
        <w:trPr>
          <w:trHeight w:val="506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AC896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2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00D32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C97BB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1319A" w14:textId="2AE1BBC1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0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9CA73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FB360" w14:textId="01AE4E2D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8F46D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3DCC" w14:textId="45FE672D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C7F5E" w14:textId="77777777" w:rsidR="00614FE1" w:rsidRPr="00123FA9" w:rsidRDefault="00614FE1" w:rsidP="002571C3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Postdoc.</w:t>
            </w:r>
          </w:p>
        </w:tc>
      </w:tr>
      <w:tr w:rsidR="00614FE1" w:rsidRPr="00D346A4" w14:paraId="0B61A40E" w14:textId="77777777" w:rsidTr="00614FE1">
        <w:trPr>
          <w:trHeight w:val="506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24659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2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C2E68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D7318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16C45" w14:textId="7F85B8BF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0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6C9B9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4BE3C" w14:textId="07D856CE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3011A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30B6B" w14:textId="7755D395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9D8DE" w14:textId="3BDF53AD" w:rsidR="00614FE1" w:rsidRPr="00123FA9" w:rsidRDefault="00614FE1" w:rsidP="002571C3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Postdoc.</w:t>
            </w:r>
          </w:p>
        </w:tc>
      </w:tr>
    </w:tbl>
    <w:p w14:paraId="70E2C627" w14:textId="77777777" w:rsidR="00F81E95" w:rsidRPr="00D346A4" w:rsidRDefault="00F81E95" w:rsidP="00F81E95">
      <w:pPr>
        <w:rPr>
          <w:rFonts w:asciiTheme="majorBidi" w:hAnsiTheme="majorBidi" w:cstheme="majorBidi"/>
          <w:sz w:val="24"/>
          <w:szCs w:val="24"/>
        </w:rPr>
      </w:pPr>
    </w:p>
    <w:p w14:paraId="738A0469" w14:textId="743780B0" w:rsidR="00641CFB" w:rsidRPr="00D346A4" w:rsidRDefault="001141A8" w:rsidP="00641CFB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3</w:t>
      </w:r>
      <w:r w:rsidR="00641CFB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366076" w:rsidRPr="00D346A4">
        <w:rPr>
          <w:rFonts w:asciiTheme="majorBidi" w:hAnsiTheme="majorBidi" w:cstheme="majorBidi"/>
          <w:b/>
          <w:bCs/>
          <w:sz w:val="24"/>
          <w:szCs w:val="24"/>
        </w:rPr>
        <w:t>A</w:t>
      </w:r>
      <w:r w:rsidR="00641CFB" w:rsidRPr="00D346A4">
        <w:rPr>
          <w:rFonts w:asciiTheme="majorBidi" w:hAnsiTheme="majorBidi" w:cstheme="majorBidi"/>
          <w:b/>
          <w:bCs/>
          <w:sz w:val="24"/>
          <w:szCs w:val="24"/>
        </w:rPr>
        <w:t>w</w:t>
      </w:r>
      <w:r w:rsidR="00EF1C3E" w:rsidRPr="00D346A4">
        <w:rPr>
          <w:rFonts w:asciiTheme="majorBidi" w:hAnsiTheme="majorBidi" w:cstheme="majorBidi"/>
          <w:b/>
          <w:bCs/>
          <w:sz w:val="24"/>
          <w:szCs w:val="24"/>
        </w:rPr>
        <w:t>ards</w:t>
      </w:r>
      <w:r w:rsidR="00641CFB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, scholarships, grants, </w:t>
      </w:r>
      <w:r w:rsidR="001036A8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honors, </w:t>
      </w:r>
      <w:r w:rsidR="00641CFB" w:rsidRPr="00D346A4">
        <w:rPr>
          <w:rFonts w:asciiTheme="majorBidi" w:hAnsiTheme="majorBidi" w:cstheme="majorBidi"/>
          <w:b/>
          <w:bCs/>
          <w:sz w:val="24"/>
          <w:szCs w:val="24"/>
        </w:rPr>
        <w:t>etc.</w:t>
      </w:r>
    </w:p>
    <w:tbl>
      <w:tblPr>
        <w:tblStyle w:val="TableGrid"/>
        <w:bidiVisual/>
        <w:tblW w:w="0" w:type="auto"/>
        <w:tblInd w:w="-519" w:type="dxa"/>
        <w:tblLayout w:type="fixed"/>
        <w:tblLook w:val="04A0" w:firstRow="1" w:lastRow="0" w:firstColumn="1" w:lastColumn="0" w:noHBand="0" w:noVBand="1"/>
      </w:tblPr>
      <w:tblGrid>
        <w:gridCol w:w="814"/>
        <w:gridCol w:w="3593"/>
        <w:gridCol w:w="1080"/>
        <w:gridCol w:w="4324"/>
      </w:tblGrid>
      <w:tr w:rsidR="00641CFB" w:rsidRPr="00D346A4" w14:paraId="309AB973" w14:textId="77777777" w:rsidTr="00123FA9">
        <w:tc>
          <w:tcPr>
            <w:tcW w:w="814" w:type="dxa"/>
          </w:tcPr>
          <w:p w14:paraId="10D82868" w14:textId="77777777" w:rsidR="00641CFB" w:rsidRPr="00123FA9" w:rsidRDefault="00641CFB" w:rsidP="00202D74">
            <w:pPr>
              <w:rPr>
                <w:rFonts w:asciiTheme="majorBidi" w:hAnsiTheme="majorBidi" w:cstheme="majorBidi"/>
                <w:rtl/>
              </w:rPr>
            </w:pPr>
            <w:r w:rsidRPr="00123FA9">
              <w:rPr>
                <w:rFonts w:asciiTheme="majorBidi" w:hAnsiTheme="majorBidi" w:cstheme="majorBidi"/>
              </w:rPr>
              <w:t>Year</w:t>
            </w:r>
          </w:p>
        </w:tc>
        <w:tc>
          <w:tcPr>
            <w:tcW w:w="3593" w:type="dxa"/>
          </w:tcPr>
          <w:p w14:paraId="4F92E5C9" w14:textId="098A3839" w:rsidR="00641CFB" w:rsidRPr="00123FA9" w:rsidRDefault="00EC100B" w:rsidP="00202D74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Award Name</w:t>
            </w:r>
            <w:r w:rsidR="00641CFB"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080" w:type="dxa"/>
          </w:tcPr>
          <w:p w14:paraId="51863F36" w14:textId="77777777" w:rsidR="00641CFB" w:rsidRPr="00123FA9" w:rsidRDefault="00641CFB" w:rsidP="00202D74">
            <w:pPr>
              <w:rPr>
                <w:rFonts w:asciiTheme="majorBidi" w:hAnsiTheme="majorBidi" w:cstheme="majorBidi"/>
                <w:rtl/>
              </w:rPr>
            </w:pPr>
            <w:r w:rsidRPr="00123FA9">
              <w:rPr>
                <w:rFonts w:asciiTheme="majorBidi" w:hAnsiTheme="majorBidi" w:cstheme="majorBidi"/>
              </w:rPr>
              <w:t>For which degree</w:t>
            </w:r>
          </w:p>
        </w:tc>
        <w:tc>
          <w:tcPr>
            <w:tcW w:w="4324" w:type="dxa"/>
          </w:tcPr>
          <w:p w14:paraId="2633E9BD" w14:textId="77777777" w:rsidR="00641CFB" w:rsidRPr="00123FA9" w:rsidRDefault="00641CFB" w:rsidP="00202D74">
            <w:pPr>
              <w:rPr>
                <w:rFonts w:asciiTheme="majorBidi" w:hAnsiTheme="majorBidi" w:cstheme="majorBidi"/>
                <w:rtl/>
              </w:rPr>
            </w:pPr>
            <w:r w:rsidRPr="00123FA9">
              <w:rPr>
                <w:rFonts w:asciiTheme="majorBidi" w:hAnsiTheme="majorBidi" w:cstheme="majorBidi"/>
              </w:rPr>
              <w:t>Institution granting the award/scholarship</w:t>
            </w:r>
          </w:p>
        </w:tc>
      </w:tr>
      <w:tr w:rsidR="00641CFB" w:rsidRPr="00D346A4" w14:paraId="2B50038A" w14:textId="77777777" w:rsidTr="00123FA9">
        <w:tc>
          <w:tcPr>
            <w:tcW w:w="814" w:type="dxa"/>
          </w:tcPr>
          <w:p w14:paraId="3AC936B0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593" w:type="dxa"/>
          </w:tcPr>
          <w:p w14:paraId="5443C378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</w:tcPr>
          <w:p w14:paraId="46AEC203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4324" w:type="dxa"/>
          </w:tcPr>
          <w:p w14:paraId="3955CAC0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641CFB" w:rsidRPr="00D346A4" w14:paraId="7D9D1D5D" w14:textId="77777777" w:rsidTr="00123FA9">
        <w:tc>
          <w:tcPr>
            <w:tcW w:w="814" w:type="dxa"/>
          </w:tcPr>
          <w:p w14:paraId="37A48C2A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593" w:type="dxa"/>
          </w:tcPr>
          <w:p w14:paraId="3EA20897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</w:tcPr>
          <w:p w14:paraId="693060D2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4324" w:type="dxa"/>
          </w:tcPr>
          <w:p w14:paraId="7FFF3B91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641CFB" w:rsidRPr="00D346A4" w14:paraId="7321A134" w14:textId="77777777" w:rsidTr="00123FA9">
        <w:tc>
          <w:tcPr>
            <w:tcW w:w="814" w:type="dxa"/>
          </w:tcPr>
          <w:p w14:paraId="0F7C6403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593" w:type="dxa"/>
          </w:tcPr>
          <w:p w14:paraId="321577DF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</w:tcPr>
          <w:p w14:paraId="7CA46300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4324" w:type="dxa"/>
          </w:tcPr>
          <w:p w14:paraId="4976F1A8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641CFB" w:rsidRPr="00D346A4" w14:paraId="01FC8DB2" w14:textId="77777777" w:rsidTr="00123FA9">
        <w:tc>
          <w:tcPr>
            <w:tcW w:w="814" w:type="dxa"/>
          </w:tcPr>
          <w:p w14:paraId="6C324CA9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593" w:type="dxa"/>
          </w:tcPr>
          <w:p w14:paraId="60B3EA80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</w:tcPr>
          <w:p w14:paraId="71381B1F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4324" w:type="dxa"/>
          </w:tcPr>
          <w:p w14:paraId="10756050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8D7FE5" w:rsidRPr="00D346A4" w14:paraId="75C6E6EA" w14:textId="77777777" w:rsidTr="00123FA9">
        <w:tc>
          <w:tcPr>
            <w:tcW w:w="814" w:type="dxa"/>
          </w:tcPr>
          <w:p w14:paraId="1208A29E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593" w:type="dxa"/>
          </w:tcPr>
          <w:p w14:paraId="70535459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</w:tcPr>
          <w:p w14:paraId="47D7C913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4324" w:type="dxa"/>
          </w:tcPr>
          <w:p w14:paraId="3C49C993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8D7FE5" w:rsidRPr="00D346A4" w14:paraId="37E56E27" w14:textId="77777777" w:rsidTr="00123FA9">
        <w:tc>
          <w:tcPr>
            <w:tcW w:w="814" w:type="dxa"/>
          </w:tcPr>
          <w:p w14:paraId="429D4EC4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593" w:type="dxa"/>
          </w:tcPr>
          <w:p w14:paraId="27E37D10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</w:tcPr>
          <w:p w14:paraId="5D4189B4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4324" w:type="dxa"/>
          </w:tcPr>
          <w:p w14:paraId="364CB5C1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8D7FE5" w:rsidRPr="00D346A4" w14:paraId="3B9CB875" w14:textId="77777777" w:rsidTr="00123FA9">
        <w:tc>
          <w:tcPr>
            <w:tcW w:w="814" w:type="dxa"/>
          </w:tcPr>
          <w:p w14:paraId="3D9492DD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593" w:type="dxa"/>
          </w:tcPr>
          <w:p w14:paraId="07D302F4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</w:tcPr>
          <w:p w14:paraId="4524F5E0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4324" w:type="dxa"/>
          </w:tcPr>
          <w:p w14:paraId="35F964CC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8D7FE5" w:rsidRPr="00D346A4" w14:paraId="2A7576CA" w14:textId="77777777" w:rsidTr="00123FA9">
        <w:tc>
          <w:tcPr>
            <w:tcW w:w="814" w:type="dxa"/>
          </w:tcPr>
          <w:p w14:paraId="0CA7FA54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593" w:type="dxa"/>
          </w:tcPr>
          <w:p w14:paraId="233B2788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</w:tcPr>
          <w:p w14:paraId="2F685D08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4324" w:type="dxa"/>
          </w:tcPr>
          <w:p w14:paraId="51C5C077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</w:tbl>
    <w:p w14:paraId="2AD7E645" w14:textId="77777777" w:rsidR="00945F09" w:rsidRPr="00D346A4" w:rsidRDefault="00945F09" w:rsidP="00945F09">
      <w:pPr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37A9A80E" w14:textId="6DF622D7" w:rsidR="00945F09" w:rsidRPr="00D346A4" w:rsidRDefault="001141A8" w:rsidP="00123FA9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4</w:t>
      </w:r>
      <w:r w:rsidR="00641CFB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945F09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Conferences and Seminars: </w:t>
      </w:r>
      <w:r w:rsidR="009C2026" w:rsidRPr="00D346A4">
        <w:rPr>
          <w:rFonts w:asciiTheme="majorBidi" w:hAnsiTheme="majorBidi" w:cstheme="majorBidi"/>
          <w:sz w:val="24"/>
          <w:szCs w:val="24"/>
        </w:rPr>
        <w:t>provide a list of</w:t>
      </w:r>
      <w:r w:rsidR="00945F09" w:rsidRPr="00D346A4">
        <w:rPr>
          <w:rFonts w:asciiTheme="majorBidi" w:hAnsiTheme="majorBidi" w:cstheme="majorBidi"/>
          <w:sz w:val="24"/>
          <w:szCs w:val="24"/>
        </w:rPr>
        <w:t xml:space="preserve"> conferences and seminars</w:t>
      </w:r>
      <w:r w:rsidR="009B584D" w:rsidRPr="00D346A4">
        <w:rPr>
          <w:rFonts w:asciiTheme="majorBidi" w:hAnsiTheme="majorBidi" w:cstheme="majorBidi"/>
          <w:sz w:val="24"/>
          <w:szCs w:val="24"/>
        </w:rPr>
        <w:t xml:space="preserve"> in which you presented your work</w:t>
      </w:r>
    </w:p>
    <w:tbl>
      <w:tblPr>
        <w:tblStyle w:val="TableGrid"/>
        <w:tblW w:w="9810" w:type="dxa"/>
        <w:tblInd w:w="67" w:type="dxa"/>
        <w:tblLook w:val="04A0" w:firstRow="1" w:lastRow="0" w:firstColumn="1" w:lastColumn="0" w:noHBand="0" w:noVBand="1"/>
      </w:tblPr>
      <w:tblGrid>
        <w:gridCol w:w="3798"/>
        <w:gridCol w:w="1530"/>
        <w:gridCol w:w="4482"/>
      </w:tblGrid>
      <w:tr w:rsidR="00945F09" w:rsidRPr="00D346A4" w14:paraId="09180191" w14:textId="77777777" w:rsidTr="00123FA9">
        <w:tc>
          <w:tcPr>
            <w:tcW w:w="3798" w:type="dxa"/>
          </w:tcPr>
          <w:p w14:paraId="02A0E367" w14:textId="77777777" w:rsidR="00945F09" w:rsidRPr="00D346A4" w:rsidRDefault="0084658A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346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itle</w:t>
            </w:r>
            <w:r w:rsidR="00945F09" w:rsidRPr="00D346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of </w:t>
            </w:r>
            <w:r w:rsidR="007530FA" w:rsidRPr="00D346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</w:t>
            </w:r>
            <w:r w:rsidR="00945F09" w:rsidRPr="00D346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stract/paper</w:t>
            </w:r>
          </w:p>
        </w:tc>
        <w:tc>
          <w:tcPr>
            <w:tcW w:w="1530" w:type="dxa"/>
          </w:tcPr>
          <w:p w14:paraId="71409060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346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te of presentation</w:t>
            </w:r>
          </w:p>
        </w:tc>
        <w:tc>
          <w:tcPr>
            <w:tcW w:w="4482" w:type="dxa"/>
          </w:tcPr>
          <w:p w14:paraId="54EFA84A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346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 and location of conference/seminar</w:t>
            </w:r>
          </w:p>
        </w:tc>
      </w:tr>
      <w:tr w:rsidR="00945F09" w:rsidRPr="00D346A4" w14:paraId="0BBEF226" w14:textId="77777777" w:rsidTr="00123FA9">
        <w:tc>
          <w:tcPr>
            <w:tcW w:w="3798" w:type="dxa"/>
          </w:tcPr>
          <w:p w14:paraId="7900D39E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530" w:type="dxa"/>
          </w:tcPr>
          <w:p w14:paraId="2FC33A3A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</w:tcPr>
          <w:p w14:paraId="6F9D9736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45F09" w:rsidRPr="00D346A4" w14:paraId="491C184D" w14:textId="77777777" w:rsidTr="00123FA9">
        <w:tc>
          <w:tcPr>
            <w:tcW w:w="3798" w:type="dxa"/>
          </w:tcPr>
          <w:p w14:paraId="375C5547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530" w:type="dxa"/>
          </w:tcPr>
          <w:p w14:paraId="6C40447B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</w:tcPr>
          <w:p w14:paraId="78900BA8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45F09" w:rsidRPr="00D346A4" w14:paraId="0BCD17BC" w14:textId="77777777" w:rsidTr="00123FA9">
        <w:tc>
          <w:tcPr>
            <w:tcW w:w="3798" w:type="dxa"/>
          </w:tcPr>
          <w:p w14:paraId="55DD2DF1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530" w:type="dxa"/>
          </w:tcPr>
          <w:p w14:paraId="21386CF1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</w:tcPr>
          <w:p w14:paraId="0CB80CBB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45F09" w:rsidRPr="00D346A4" w14:paraId="4D7A1CDC" w14:textId="77777777" w:rsidTr="00123FA9">
        <w:tc>
          <w:tcPr>
            <w:tcW w:w="3798" w:type="dxa"/>
          </w:tcPr>
          <w:p w14:paraId="56144ACE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530" w:type="dxa"/>
          </w:tcPr>
          <w:p w14:paraId="6386B3ED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</w:tcPr>
          <w:p w14:paraId="41B164F0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45F09" w:rsidRPr="00D346A4" w14:paraId="7FD6A730" w14:textId="77777777" w:rsidTr="00123FA9">
        <w:tc>
          <w:tcPr>
            <w:tcW w:w="3798" w:type="dxa"/>
          </w:tcPr>
          <w:p w14:paraId="60B1FD4F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530" w:type="dxa"/>
          </w:tcPr>
          <w:p w14:paraId="274FB44A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</w:tcPr>
          <w:p w14:paraId="37C446A3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45F09" w:rsidRPr="00D346A4" w14:paraId="7E4187C0" w14:textId="77777777" w:rsidTr="00123FA9">
        <w:tc>
          <w:tcPr>
            <w:tcW w:w="3798" w:type="dxa"/>
          </w:tcPr>
          <w:p w14:paraId="68D8E3AE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530" w:type="dxa"/>
          </w:tcPr>
          <w:p w14:paraId="63A3852B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</w:tcPr>
          <w:p w14:paraId="13389F3C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3301D17A" w14:textId="77777777" w:rsidR="00945F09" w:rsidRPr="00D346A4" w:rsidRDefault="00945F09" w:rsidP="00945F09">
      <w:pPr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67CE118E" w14:textId="060A84C3" w:rsidR="00430BDB" w:rsidRPr="00D346A4" w:rsidRDefault="001141A8" w:rsidP="00123FA9">
      <w:pPr>
        <w:jc w:val="both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5</w:t>
      </w:r>
      <w:r w:rsidR="00CB7DC7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430BDB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A list of your publications </w:t>
      </w:r>
      <w:r w:rsidR="00430BDB" w:rsidRPr="00D346A4">
        <w:rPr>
          <w:rFonts w:asciiTheme="majorBidi" w:hAnsiTheme="majorBidi" w:cstheme="majorBidi"/>
          <w:sz w:val="24"/>
          <w:szCs w:val="24"/>
        </w:rPr>
        <w:t xml:space="preserve">(all the </w:t>
      </w:r>
      <w:r w:rsidR="0069452D" w:rsidRPr="00D346A4">
        <w:rPr>
          <w:rFonts w:asciiTheme="majorBidi" w:hAnsiTheme="majorBidi" w:cstheme="majorBidi"/>
          <w:sz w:val="24"/>
          <w:szCs w:val="24"/>
        </w:rPr>
        <w:t xml:space="preserve">requested </w:t>
      </w:r>
      <w:r w:rsidR="00430BDB" w:rsidRPr="00D346A4">
        <w:rPr>
          <w:rFonts w:asciiTheme="majorBidi" w:hAnsiTheme="majorBidi" w:cstheme="majorBidi"/>
          <w:sz w:val="24"/>
          <w:szCs w:val="24"/>
        </w:rPr>
        <w:t xml:space="preserve">details must be provided </w:t>
      </w:r>
      <w:r w:rsidR="002A6B55">
        <w:rPr>
          <w:rFonts w:asciiTheme="majorBidi" w:hAnsiTheme="majorBidi" w:cstheme="majorBidi"/>
          <w:sz w:val="24"/>
          <w:szCs w:val="24"/>
        </w:rPr>
        <w:t>using the format in the example</w:t>
      </w:r>
      <w:r w:rsidR="00061CCE">
        <w:rPr>
          <w:rFonts w:asciiTheme="majorBidi" w:hAnsiTheme="majorBidi" w:cstheme="majorBidi"/>
          <w:sz w:val="24"/>
          <w:szCs w:val="24"/>
        </w:rPr>
        <w:t>s</w:t>
      </w:r>
      <w:r w:rsidR="002A6B55">
        <w:rPr>
          <w:rFonts w:asciiTheme="majorBidi" w:hAnsiTheme="majorBidi" w:cstheme="majorBidi"/>
          <w:sz w:val="24"/>
          <w:szCs w:val="24"/>
        </w:rPr>
        <w:t xml:space="preserve"> below</w:t>
      </w:r>
      <w:r w:rsidR="00430BDB" w:rsidRPr="00D346A4">
        <w:rPr>
          <w:rFonts w:asciiTheme="majorBidi" w:hAnsiTheme="majorBidi" w:cstheme="majorBidi"/>
          <w:sz w:val="24"/>
          <w:szCs w:val="24"/>
        </w:rPr>
        <w:t xml:space="preserve">; </w:t>
      </w:r>
      <w:r w:rsidR="00FD7E93" w:rsidRPr="00D346A4">
        <w:rPr>
          <w:rFonts w:asciiTheme="majorBidi" w:hAnsiTheme="majorBidi" w:cstheme="majorBidi"/>
          <w:sz w:val="24"/>
          <w:szCs w:val="24"/>
        </w:rPr>
        <w:t xml:space="preserve">all items within their categories should be listed in reverse chronological order; </w:t>
      </w:r>
      <w:r w:rsidR="00430BDB" w:rsidRPr="00D346A4">
        <w:rPr>
          <w:rFonts w:asciiTheme="majorBidi" w:hAnsiTheme="majorBidi" w:cstheme="majorBidi"/>
          <w:sz w:val="24"/>
          <w:szCs w:val="24"/>
        </w:rPr>
        <w:t>items with insufficient data will not be taken into consideration).</w:t>
      </w:r>
      <w:r w:rsidR="00670063" w:rsidRPr="00D346A4">
        <w:rPr>
          <w:rFonts w:asciiTheme="majorBidi" w:hAnsiTheme="majorBidi" w:cstheme="majorBidi"/>
          <w:sz w:val="24"/>
          <w:szCs w:val="24"/>
        </w:rPr>
        <w:t xml:space="preserve"> </w:t>
      </w:r>
      <w:r w:rsidR="00F17B51" w:rsidRPr="00D346A4">
        <w:rPr>
          <w:rFonts w:asciiTheme="majorBidi" w:hAnsiTheme="majorBidi" w:cstheme="majorBidi"/>
          <w:sz w:val="24"/>
          <w:szCs w:val="24"/>
        </w:rPr>
        <w:t xml:space="preserve">You may attach additional pages. </w:t>
      </w:r>
    </w:p>
    <w:p w14:paraId="2D6095E4" w14:textId="77777777" w:rsidR="00D948C7" w:rsidRPr="00D346A4" w:rsidRDefault="00D948C7" w:rsidP="008D6AA9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6D6319FA" w14:textId="4BA3D7B5" w:rsidR="00430BDB" w:rsidRPr="00D346A4" w:rsidRDefault="00430BDB" w:rsidP="0039216B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Original articles accepted for publication in </w:t>
      </w:r>
      <w:r w:rsidR="002451F2" w:rsidRPr="00D346A4">
        <w:rPr>
          <w:rFonts w:asciiTheme="majorBidi" w:hAnsiTheme="majorBidi" w:cstheme="majorBidi"/>
          <w:b/>
          <w:bCs/>
          <w:sz w:val="24"/>
          <w:szCs w:val="24"/>
        </w:rPr>
        <w:t>peer-</w:t>
      </w:r>
      <w:r w:rsidR="005B6984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reviewed journals </w:t>
      </w:r>
      <w:r w:rsidR="008D6AA9" w:rsidRPr="00D346A4">
        <w:rPr>
          <w:rFonts w:asciiTheme="majorBidi" w:hAnsiTheme="majorBidi" w:cstheme="majorBidi"/>
          <w:sz w:val="24"/>
          <w:szCs w:val="24"/>
        </w:rPr>
        <w:t>(</w:t>
      </w:r>
      <w:r w:rsidR="004C13CE" w:rsidRPr="00D346A4">
        <w:rPr>
          <w:rFonts w:asciiTheme="majorBidi" w:hAnsiTheme="majorBidi" w:cstheme="majorBidi"/>
          <w:sz w:val="24"/>
          <w:szCs w:val="24"/>
        </w:rPr>
        <w:t xml:space="preserve">list </w:t>
      </w:r>
      <w:r w:rsidR="008D6AA9" w:rsidRPr="00D346A4">
        <w:rPr>
          <w:rFonts w:asciiTheme="majorBidi" w:hAnsiTheme="majorBidi" w:cstheme="majorBidi"/>
          <w:sz w:val="24"/>
          <w:szCs w:val="24"/>
        </w:rPr>
        <w:t xml:space="preserve">the authors in the same order as in the publication; the article title; year; volume &amp; pages; language of publication; and the journal's impact factor </w:t>
      </w:r>
      <w:r w:rsidR="00324671" w:rsidRPr="00D346A4">
        <w:rPr>
          <w:rFonts w:asciiTheme="majorBidi" w:hAnsiTheme="majorBidi" w:cstheme="majorBidi"/>
          <w:sz w:val="24"/>
          <w:szCs w:val="24"/>
        </w:rPr>
        <w:t xml:space="preserve">and </w:t>
      </w:r>
      <w:r w:rsidR="008D6AA9" w:rsidRPr="00D346A4">
        <w:rPr>
          <w:rFonts w:asciiTheme="majorBidi" w:hAnsiTheme="majorBidi" w:cstheme="majorBidi"/>
          <w:sz w:val="24"/>
          <w:szCs w:val="24"/>
        </w:rPr>
        <w:t>ranking</w:t>
      </w:r>
      <w:r w:rsidR="00061CCE">
        <w:rPr>
          <w:rFonts w:asciiTheme="majorBidi" w:hAnsiTheme="majorBidi" w:cstheme="majorBidi"/>
          <w:sz w:val="24"/>
          <w:szCs w:val="24"/>
        </w:rPr>
        <w:t xml:space="preserve"> (Q)</w:t>
      </w:r>
      <w:r w:rsidR="008D6AA9" w:rsidRPr="00D346A4">
        <w:rPr>
          <w:rFonts w:asciiTheme="majorBidi" w:hAnsiTheme="majorBidi" w:cstheme="majorBidi"/>
          <w:sz w:val="24"/>
          <w:szCs w:val="24"/>
        </w:rPr>
        <w:t xml:space="preserve">. If the journal does not have a ranking, this must </w:t>
      </w:r>
      <w:r w:rsidR="00120D4E" w:rsidRPr="00D346A4">
        <w:rPr>
          <w:rFonts w:asciiTheme="majorBidi" w:hAnsiTheme="majorBidi" w:cstheme="majorBidi"/>
          <w:sz w:val="24"/>
          <w:szCs w:val="24"/>
        </w:rPr>
        <w:t xml:space="preserve">be </w:t>
      </w:r>
      <w:r w:rsidR="008D6AA9" w:rsidRPr="00D346A4">
        <w:rPr>
          <w:rFonts w:asciiTheme="majorBidi" w:hAnsiTheme="majorBidi" w:cstheme="majorBidi"/>
          <w:sz w:val="24"/>
          <w:szCs w:val="24"/>
        </w:rPr>
        <w:t xml:space="preserve">specifically noted. Also </w:t>
      </w:r>
      <w:r w:rsidR="00601FAC" w:rsidRPr="00D346A4">
        <w:rPr>
          <w:rFonts w:asciiTheme="majorBidi" w:hAnsiTheme="majorBidi" w:cstheme="majorBidi"/>
          <w:sz w:val="24"/>
          <w:szCs w:val="24"/>
        </w:rPr>
        <w:t>include the web-link</w:t>
      </w:r>
      <w:r w:rsidR="008D6AA9" w:rsidRPr="00D346A4">
        <w:rPr>
          <w:rFonts w:asciiTheme="majorBidi" w:hAnsiTheme="majorBidi" w:cstheme="majorBidi"/>
          <w:sz w:val="24"/>
          <w:szCs w:val="24"/>
        </w:rPr>
        <w:t xml:space="preserve"> for each publication</w:t>
      </w:r>
      <w:r w:rsidR="00120D4E" w:rsidRPr="00D346A4">
        <w:rPr>
          <w:rFonts w:asciiTheme="majorBidi" w:hAnsiTheme="majorBidi" w:cstheme="majorBidi"/>
          <w:sz w:val="24"/>
          <w:szCs w:val="24"/>
        </w:rPr>
        <w:t>)</w:t>
      </w:r>
      <w:r w:rsidR="008D6AA9" w:rsidRPr="00D346A4">
        <w:rPr>
          <w:rFonts w:asciiTheme="majorBidi" w:hAnsiTheme="majorBidi" w:cstheme="majorBidi"/>
          <w:sz w:val="24"/>
          <w:szCs w:val="24"/>
        </w:rPr>
        <w:t>.</w:t>
      </w:r>
    </w:p>
    <w:p w14:paraId="3F625AFD" w14:textId="77777777" w:rsidR="00061CCE" w:rsidRPr="00D37237" w:rsidRDefault="00061CCE" w:rsidP="00061CCE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37237"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Example</w:t>
      </w:r>
      <w:r w:rsidRPr="00D37237">
        <w:rPr>
          <w:rFonts w:asciiTheme="majorBidi" w:hAnsiTheme="majorBidi" w:cstheme="majorBidi"/>
          <w:b/>
          <w:bCs/>
          <w:sz w:val="24"/>
          <w:szCs w:val="24"/>
          <w:u w:val="single"/>
          <w:rtl/>
        </w:rPr>
        <w:t>:</w:t>
      </w:r>
      <w:r w:rsidRPr="00D37237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</w:p>
    <w:p w14:paraId="0BCCBD36" w14:textId="77777777" w:rsidR="00061CCE" w:rsidRPr="005767E4" w:rsidRDefault="00061CCE" w:rsidP="0039216B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 xml:space="preserve">Orenstein D.E. </w:t>
      </w:r>
      <w:r w:rsidRPr="005E2890">
        <w:rPr>
          <w:rFonts w:asciiTheme="majorBidi" w:hAnsiTheme="majorBidi" w:cstheme="majorBidi"/>
          <w:color w:val="000000"/>
          <w:sz w:val="24"/>
          <w:szCs w:val="24"/>
        </w:rPr>
        <w:t>2004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r w:rsidRPr="00F804FA">
        <w:rPr>
          <w:rFonts w:asciiTheme="majorBidi" w:hAnsiTheme="majorBidi" w:cstheme="majorBidi"/>
          <w:sz w:val="24"/>
          <w:szCs w:val="24"/>
        </w:rPr>
        <w:t>Population Growth and Environmental Impact: Ideology and Academic Discourse in</w:t>
      </w:r>
      <w:r w:rsidRPr="00F804FA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F804FA">
        <w:rPr>
          <w:rFonts w:asciiTheme="majorBidi" w:hAnsiTheme="majorBidi" w:cstheme="majorBidi"/>
          <w:sz w:val="24"/>
          <w:szCs w:val="24"/>
        </w:rPr>
        <w:t xml:space="preserve">Israel. </w:t>
      </w:r>
      <w:r w:rsidRPr="00F804FA">
        <w:rPr>
          <w:rFonts w:asciiTheme="majorBidi" w:hAnsiTheme="majorBidi" w:cstheme="majorBidi"/>
          <w:i/>
          <w:iCs/>
          <w:sz w:val="24"/>
          <w:szCs w:val="24"/>
        </w:rPr>
        <w:t>Population and Environment</w:t>
      </w:r>
      <w:r w:rsidRPr="00F804FA">
        <w:rPr>
          <w:rFonts w:asciiTheme="majorBidi" w:hAnsiTheme="majorBidi" w:cstheme="majorBidi"/>
          <w:sz w:val="24"/>
          <w:szCs w:val="24"/>
        </w:rPr>
        <w:t xml:space="preserve">, 26, 41-60. </w:t>
      </w:r>
      <w:hyperlink r:id="rId14" w:history="1">
        <w:r w:rsidRPr="00F804FA">
          <w:rPr>
            <w:rStyle w:val="Hyperlink"/>
            <w:rFonts w:asciiTheme="majorBidi" w:hAnsiTheme="majorBidi" w:cstheme="majorBidi"/>
            <w:color w:val="auto"/>
            <w:sz w:val="24"/>
            <w:szCs w:val="24"/>
          </w:rPr>
          <w:t>Link to article</w:t>
        </w:r>
      </w:hyperlink>
      <w:r w:rsidRPr="005767E4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. Language: English. IF: 1.404, JCR: </w:t>
      </w:r>
      <w:r w:rsidRPr="005767E4">
        <w:rPr>
          <w:rStyle w:val="Hyperlink"/>
          <w:rFonts w:asciiTheme="majorBidi" w:hAnsiTheme="majorBidi" w:cstheme="majorBidi"/>
          <w:b/>
          <w:bCs/>
          <w:color w:val="auto"/>
          <w:sz w:val="24"/>
          <w:szCs w:val="24"/>
          <w:u w:val="none"/>
        </w:rPr>
        <w:t>Q2</w:t>
      </w:r>
      <w:r w:rsidRPr="005767E4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, 39/100 in Environmental Studies.</w:t>
      </w:r>
    </w:p>
    <w:p w14:paraId="0DE876F9" w14:textId="77777777" w:rsidR="00120D4E" w:rsidRPr="00D346A4" w:rsidRDefault="00120D4E" w:rsidP="0039216B">
      <w:pPr>
        <w:pStyle w:val="ListParagraph"/>
        <w:ind w:left="0"/>
        <w:rPr>
          <w:rFonts w:asciiTheme="majorBidi" w:hAnsiTheme="majorBidi" w:cstheme="majorBidi"/>
          <w:sz w:val="24"/>
          <w:szCs w:val="24"/>
        </w:rPr>
      </w:pPr>
    </w:p>
    <w:p w14:paraId="2A28D858" w14:textId="57C7442F" w:rsidR="008D6AA9" w:rsidRDefault="00D948C7" w:rsidP="0039216B">
      <w:pPr>
        <w:pStyle w:val="ListParagraph"/>
        <w:ind w:left="0"/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Original articles submitted for publication in </w:t>
      </w:r>
      <w:r w:rsidR="00120D4E" w:rsidRPr="00D346A4">
        <w:rPr>
          <w:rFonts w:asciiTheme="majorBidi" w:hAnsiTheme="majorBidi" w:cstheme="majorBidi"/>
          <w:b/>
          <w:bCs/>
          <w:sz w:val="24"/>
          <w:szCs w:val="24"/>
        </w:rPr>
        <w:t>peer-</w:t>
      </w:r>
      <w:r w:rsidRPr="00D346A4">
        <w:rPr>
          <w:rFonts w:asciiTheme="majorBidi" w:hAnsiTheme="majorBidi" w:cstheme="majorBidi"/>
          <w:b/>
          <w:bCs/>
          <w:sz w:val="24"/>
          <w:szCs w:val="24"/>
        </w:rPr>
        <w:t>reviewed journals</w:t>
      </w:r>
      <w:r w:rsidR="008C57DB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1066DB6A" w14:textId="77777777" w:rsidR="00C244D9" w:rsidRPr="00D346A4" w:rsidRDefault="00C244D9" w:rsidP="0039216B">
      <w:pPr>
        <w:pStyle w:val="ListParagraph"/>
        <w:ind w:left="0"/>
        <w:rPr>
          <w:rFonts w:asciiTheme="majorBidi" w:hAnsiTheme="majorBidi" w:cstheme="majorBidi"/>
          <w:b/>
          <w:bCs/>
          <w:sz w:val="24"/>
          <w:szCs w:val="24"/>
        </w:rPr>
      </w:pPr>
    </w:p>
    <w:p w14:paraId="4F7A8504" w14:textId="4C6B0117" w:rsidR="00D948C7" w:rsidRPr="00D346A4" w:rsidRDefault="002E5646" w:rsidP="00573222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Articles submitted for publication in a conference proceedings volume that ha</w:t>
      </w:r>
      <w:r w:rsidR="00A30E4F">
        <w:rPr>
          <w:rFonts w:asciiTheme="majorBidi" w:hAnsiTheme="majorBidi" w:cstheme="majorBidi"/>
          <w:b/>
          <w:bCs/>
          <w:sz w:val="24"/>
          <w:szCs w:val="24"/>
        </w:rPr>
        <w:t>ve</w:t>
      </w:r>
      <w:r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undergone scientific review </w:t>
      </w:r>
      <w:r w:rsidRPr="00D346A4">
        <w:rPr>
          <w:rFonts w:asciiTheme="majorBidi" w:hAnsiTheme="majorBidi" w:cstheme="majorBidi"/>
          <w:sz w:val="24"/>
          <w:szCs w:val="24"/>
        </w:rPr>
        <w:t>(in addition to the list of authors</w:t>
      </w:r>
      <w:r w:rsidR="00A74554" w:rsidRPr="00D346A4">
        <w:rPr>
          <w:rFonts w:asciiTheme="majorBidi" w:hAnsiTheme="majorBidi" w:cstheme="majorBidi"/>
          <w:sz w:val="24"/>
          <w:szCs w:val="24"/>
        </w:rPr>
        <w:t>, please indicate:</w:t>
      </w:r>
      <w:r w:rsidRPr="00D346A4">
        <w:rPr>
          <w:rFonts w:asciiTheme="majorBidi" w:hAnsiTheme="majorBidi" w:cstheme="majorBidi"/>
          <w:sz w:val="24"/>
          <w:szCs w:val="24"/>
        </w:rPr>
        <w:t xml:space="preserve"> the article title</w:t>
      </w:r>
      <w:r w:rsidR="00F211C0" w:rsidRPr="00D346A4">
        <w:rPr>
          <w:rFonts w:asciiTheme="majorBidi" w:hAnsiTheme="majorBidi" w:cstheme="majorBidi"/>
          <w:sz w:val="24"/>
          <w:szCs w:val="24"/>
        </w:rPr>
        <w:t xml:space="preserve"> and</w:t>
      </w:r>
      <w:r w:rsidRPr="00D346A4">
        <w:rPr>
          <w:rFonts w:asciiTheme="majorBidi" w:hAnsiTheme="majorBidi" w:cstheme="majorBidi"/>
          <w:sz w:val="24"/>
          <w:szCs w:val="24"/>
        </w:rPr>
        <w:t xml:space="preserve"> the name of the conference; one </w:t>
      </w:r>
      <w:r w:rsidR="00F211C0" w:rsidRPr="00D346A4">
        <w:rPr>
          <w:rFonts w:asciiTheme="majorBidi" w:hAnsiTheme="majorBidi" w:cstheme="majorBidi"/>
          <w:sz w:val="24"/>
          <w:szCs w:val="24"/>
        </w:rPr>
        <w:t>should also</w:t>
      </w:r>
      <w:r w:rsidRPr="00D346A4">
        <w:rPr>
          <w:rFonts w:asciiTheme="majorBidi" w:hAnsiTheme="majorBidi" w:cstheme="majorBidi"/>
          <w:sz w:val="24"/>
          <w:szCs w:val="24"/>
        </w:rPr>
        <w:t xml:space="preserve"> cite the percentage of submitted papers accepted for the conference, </w:t>
      </w:r>
      <w:r w:rsidR="004B2E13" w:rsidRPr="00D346A4">
        <w:rPr>
          <w:rFonts w:asciiTheme="majorBidi" w:hAnsiTheme="majorBidi" w:cstheme="majorBidi"/>
          <w:sz w:val="24"/>
          <w:szCs w:val="24"/>
        </w:rPr>
        <w:t>if available</w:t>
      </w:r>
      <w:r w:rsidRPr="00D346A4">
        <w:rPr>
          <w:rFonts w:asciiTheme="majorBidi" w:hAnsiTheme="majorBidi" w:cstheme="majorBidi"/>
          <w:sz w:val="24"/>
          <w:szCs w:val="24"/>
        </w:rPr>
        <w:t>).</w:t>
      </w:r>
    </w:p>
    <w:p w14:paraId="2A4DD83A" w14:textId="77777777" w:rsidR="00DB1B58" w:rsidRPr="00D346A4" w:rsidRDefault="00DB1B58" w:rsidP="001269A4">
      <w:pPr>
        <w:pStyle w:val="ListParagraph"/>
        <w:ind w:left="0"/>
        <w:rPr>
          <w:rFonts w:asciiTheme="majorBidi" w:hAnsiTheme="majorBidi" w:cstheme="majorBidi"/>
          <w:sz w:val="24"/>
          <w:szCs w:val="24"/>
        </w:rPr>
      </w:pPr>
    </w:p>
    <w:p w14:paraId="076CE085" w14:textId="77777777" w:rsidR="00DB1B58" w:rsidRPr="00D346A4" w:rsidRDefault="004E5C73" w:rsidP="001269A4">
      <w:pPr>
        <w:pStyle w:val="ListParagraph"/>
        <w:ind w:left="0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B</w:t>
      </w:r>
      <w:r w:rsidR="00DB1B58" w:rsidRPr="00D346A4">
        <w:rPr>
          <w:rFonts w:asciiTheme="majorBidi" w:hAnsiTheme="majorBidi" w:cstheme="majorBidi"/>
          <w:b/>
          <w:bCs/>
          <w:sz w:val="24"/>
          <w:szCs w:val="24"/>
        </w:rPr>
        <w:t>ook chapter</w:t>
      </w:r>
      <w:r w:rsidRPr="00D346A4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DB1B58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4C13CE" w:rsidRPr="00D346A4">
        <w:rPr>
          <w:rFonts w:asciiTheme="majorBidi" w:hAnsiTheme="majorBidi" w:cstheme="majorBidi"/>
          <w:sz w:val="24"/>
          <w:szCs w:val="24"/>
        </w:rPr>
        <w:t xml:space="preserve">(list: the authors; the chapter title; the editor(s); </w:t>
      </w:r>
      <w:r w:rsidR="00C9038F" w:rsidRPr="00D346A4">
        <w:rPr>
          <w:rFonts w:asciiTheme="majorBidi" w:hAnsiTheme="majorBidi" w:cstheme="majorBidi"/>
          <w:sz w:val="24"/>
          <w:szCs w:val="24"/>
        </w:rPr>
        <w:t xml:space="preserve">and </w:t>
      </w:r>
      <w:r w:rsidR="004C13CE" w:rsidRPr="00D346A4">
        <w:rPr>
          <w:rFonts w:asciiTheme="majorBidi" w:hAnsiTheme="majorBidi" w:cstheme="majorBidi"/>
          <w:sz w:val="24"/>
          <w:szCs w:val="24"/>
        </w:rPr>
        <w:t>the publisher).</w:t>
      </w:r>
    </w:p>
    <w:p w14:paraId="76EE11AD" w14:textId="77777777" w:rsidR="004C13CE" w:rsidRPr="00D346A4" w:rsidRDefault="004C13CE" w:rsidP="001269A4">
      <w:pPr>
        <w:pStyle w:val="ListParagraph"/>
        <w:ind w:left="0"/>
        <w:rPr>
          <w:rFonts w:asciiTheme="majorBidi" w:hAnsiTheme="majorBidi" w:cstheme="majorBidi"/>
          <w:sz w:val="24"/>
          <w:szCs w:val="24"/>
        </w:rPr>
      </w:pPr>
    </w:p>
    <w:p w14:paraId="2628FF01" w14:textId="5776FA7A" w:rsidR="004C13CE" w:rsidRPr="00D346A4" w:rsidRDefault="004E5C73" w:rsidP="00573222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E</w:t>
      </w:r>
      <w:r w:rsidR="004C13CE" w:rsidRPr="00D346A4">
        <w:rPr>
          <w:rFonts w:asciiTheme="majorBidi" w:hAnsiTheme="majorBidi" w:cstheme="majorBidi"/>
          <w:b/>
          <w:bCs/>
          <w:sz w:val="24"/>
          <w:szCs w:val="24"/>
        </w:rPr>
        <w:t>ntire book</w:t>
      </w:r>
      <w:r w:rsidRPr="00D346A4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4C13CE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written </w:t>
      </w:r>
      <w:r w:rsidR="000F58FE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or edited </w:t>
      </w:r>
      <w:r w:rsidR="004C13CE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by the candidate </w:t>
      </w:r>
      <w:r w:rsidR="00120D4E" w:rsidRPr="00D346A4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8C00E4" w:rsidRPr="00D346A4">
        <w:rPr>
          <w:rFonts w:asciiTheme="majorBidi" w:hAnsiTheme="majorBidi" w:cstheme="majorBidi"/>
          <w:sz w:val="24"/>
          <w:szCs w:val="24"/>
        </w:rPr>
        <w:t>list: the title; the year of publication; and the publisher</w:t>
      </w:r>
      <w:r w:rsidR="00120D4E" w:rsidRPr="00D346A4">
        <w:rPr>
          <w:rFonts w:asciiTheme="majorBidi" w:hAnsiTheme="majorBidi" w:cstheme="majorBidi"/>
          <w:sz w:val="24"/>
          <w:szCs w:val="24"/>
        </w:rPr>
        <w:t>)</w:t>
      </w:r>
      <w:r w:rsidR="008C00E4" w:rsidRPr="00D346A4">
        <w:rPr>
          <w:rFonts w:asciiTheme="majorBidi" w:hAnsiTheme="majorBidi" w:cstheme="majorBidi"/>
          <w:sz w:val="24"/>
          <w:szCs w:val="24"/>
        </w:rPr>
        <w:t>.</w:t>
      </w:r>
    </w:p>
    <w:p w14:paraId="0DCB853C" w14:textId="77777777" w:rsidR="008C00E4" w:rsidRPr="00D346A4" w:rsidRDefault="008C00E4" w:rsidP="001269A4">
      <w:pPr>
        <w:pStyle w:val="ListParagraph"/>
        <w:ind w:left="0"/>
        <w:rPr>
          <w:rFonts w:asciiTheme="majorBidi" w:hAnsiTheme="majorBidi" w:cstheme="majorBidi"/>
          <w:sz w:val="24"/>
          <w:szCs w:val="24"/>
        </w:rPr>
      </w:pPr>
    </w:p>
    <w:p w14:paraId="53C3074B" w14:textId="77777777" w:rsidR="00680DB8" w:rsidRPr="00D346A4" w:rsidRDefault="00FD7E93" w:rsidP="00573222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L</w:t>
      </w:r>
      <w:r w:rsidR="004D204E" w:rsidRPr="00D346A4">
        <w:rPr>
          <w:rFonts w:asciiTheme="majorBidi" w:hAnsiTheme="majorBidi" w:cstheme="majorBidi"/>
          <w:b/>
          <w:bCs/>
          <w:sz w:val="24"/>
          <w:szCs w:val="24"/>
        </w:rPr>
        <w:t>exical item</w:t>
      </w:r>
      <w:r w:rsidRPr="00D346A4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4D204E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4D204E" w:rsidRPr="00D346A4">
        <w:rPr>
          <w:rFonts w:asciiTheme="majorBidi" w:hAnsiTheme="majorBidi" w:cstheme="majorBidi"/>
          <w:sz w:val="24"/>
          <w:szCs w:val="24"/>
        </w:rPr>
        <w:t>(list: the authors; the item's title; the title of the lexicon; the editor(s); and the publisher).</w:t>
      </w:r>
    </w:p>
    <w:p w14:paraId="7BFBA06F" w14:textId="77777777" w:rsidR="00680DB8" w:rsidRPr="00D346A4" w:rsidRDefault="00680DB8" w:rsidP="001269A4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7F46BA81" w14:textId="77777777" w:rsidR="008C00E4" w:rsidRPr="00D346A4" w:rsidRDefault="00680DB8" w:rsidP="00573222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Articles published in non-reviewed journals</w:t>
      </w:r>
      <w:r w:rsidR="004D204E" w:rsidRPr="00D346A4">
        <w:rPr>
          <w:rFonts w:asciiTheme="majorBidi" w:hAnsiTheme="majorBidi" w:cstheme="majorBidi"/>
          <w:sz w:val="24"/>
          <w:szCs w:val="24"/>
        </w:rPr>
        <w:t xml:space="preserve"> </w:t>
      </w:r>
      <w:r w:rsidRPr="00D346A4">
        <w:rPr>
          <w:rFonts w:asciiTheme="majorBidi" w:hAnsiTheme="majorBidi" w:cstheme="majorBidi"/>
          <w:sz w:val="24"/>
          <w:szCs w:val="24"/>
        </w:rPr>
        <w:t>(list: the authors; the title of the publication containing the article; the publishing institution; and the language of publication).</w:t>
      </w:r>
    </w:p>
    <w:p w14:paraId="5BA45419" w14:textId="77777777" w:rsidR="00E93933" w:rsidRPr="00E12900" w:rsidRDefault="00E93933" w:rsidP="00E12900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A3B22C4" w14:textId="3EFC98C4" w:rsidR="00680DB8" w:rsidRPr="00EB1FAF" w:rsidRDefault="001141A8" w:rsidP="00573222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6</w:t>
      </w:r>
      <w:r w:rsidR="00CB7DC7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E93933" w:rsidRPr="00EB1FAF">
        <w:rPr>
          <w:rFonts w:asciiTheme="majorBidi" w:hAnsiTheme="majorBidi" w:cstheme="majorBidi"/>
          <w:b/>
          <w:bCs/>
          <w:sz w:val="24"/>
          <w:szCs w:val="24"/>
        </w:rPr>
        <w:t xml:space="preserve">Names of </w:t>
      </w:r>
      <w:r w:rsidR="00EB1FAF" w:rsidRPr="00EB1FAF">
        <w:rPr>
          <w:rFonts w:asciiTheme="majorBidi" w:hAnsiTheme="majorBidi" w:cstheme="majorBidi"/>
          <w:b/>
          <w:bCs/>
          <w:sz w:val="24"/>
          <w:szCs w:val="24"/>
        </w:rPr>
        <w:t xml:space="preserve">three </w:t>
      </w:r>
      <w:r w:rsidR="002451F2" w:rsidRPr="00EB1FAF">
        <w:rPr>
          <w:rFonts w:asciiTheme="majorBidi" w:hAnsiTheme="majorBidi" w:cstheme="majorBidi"/>
          <w:b/>
          <w:bCs/>
          <w:sz w:val="24"/>
          <w:szCs w:val="24"/>
        </w:rPr>
        <w:t>referees</w:t>
      </w:r>
      <w:r w:rsidR="00EB1FAF" w:rsidRPr="00EB1FAF"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 w:rsidR="00A82FAB" w:rsidRPr="00E12900">
        <w:rPr>
          <w:rFonts w:asciiTheme="majorBidi" w:hAnsiTheme="majorBidi" w:cstheme="majorBidi"/>
          <w:sz w:val="24"/>
          <w:szCs w:val="24"/>
        </w:rPr>
        <w:t>of which one must be your PhD supervisor</w:t>
      </w:r>
      <w:r w:rsidR="005839CA" w:rsidRPr="00EB1FA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EB1FAF" w:rsidRPr="00E12900">
        <w:rPr>
          <w:rFonts w:asciiTheme="majorBidi" w:hAnsiTheme="majorBidi" w:cstheme="majorBidi"/>
          <w:sz w:val="24"/>
          <w:szCs w:val="24"/>
        </w:rPr>
        <w:t>(</w:t>
      </w:r>
      <w:r w:rsidR="00004CD4" w:rsidRPr="00E12900">
        <w:rPr>
          <w:rFonts w:asciiTheme="majorBidi" w:hAnsiTheme="majorBidi" w:cstheme="majorBidi"/>
          <w:sz w:val="24"/>
          <w:szCs w:val="24"/>
        </w:rPr>
        <w:t xml:space="preserve">please </w:t>
      </w:r>
      <w:r w:rsidR="005839CA" w:rsidRPr="00E12900">
        <w:rPr>
          <w:rFonts w:asciiTheme="majorBidi" w:hAnsiTheme="majorBidi" w:cstheme="majorBidi"/>
          <w:sz w:val="24"/>
          <w:szCs w:val="24"/>
        </w:rPr>
        <w:t xml:space="preserve">ask your referees to </w:t>
      </w:r>
      <w:r w:rsidR="00237C9C" w:rsidRPr="00E12900">
        <w:rPr>
          <w:rFonts w:asciiTheme="majorBidi" w:hAnsiTheme="majorBidi" w:cstheme="majorBidi"/>
          <w:sz w:val="24"/>
          <w:szCs w:val="24"/>
        </w:rPr>
        <w:t>send the</w:t>
      </w:r>
      <w:r w:rsidR="005839CA" w:rsidRPr="00E12900">
        <w:rPr>
          <w:rFonts w:asciiTheme="majorBidi" w:hAnsiTheme="majorBidi" w:cstheme="majorBidi"/>
          <w:sz w:val="24"/>
          <w:szCs w:val="24"/>
        </w:rPr>
        <w:t xml:space="preserve">ir </w:t>
      </w:r>
      <w:r w:rsidR="00004CD4" w:rsidRPr="00E12900">
        <w:rPr>
          <w:rFonts w:asciiTheme="majorBidi" w:hAnsiTheme="majorBidi" w:cstheme="majorBidi"/>
          <w:sz w:val="24"/>
          <w:szCs w:val="24"/>
        </w:rPr>
        <w:t>letter</w:t>
      </w:r>
      <w:r w:rsidR="001D1A5C" w:rsidRPr="00E12900">
        <w:rPr>
          <w:rFonts w:asciiTheme="majorBidi" w:hAnsiTheme="majorBidi" w:cstheme="majorBidi"/>
          <w:sz w:val="24"/>
          <w:szCs w:val="24"/>
        </w:rPr>
        <w:t>s</w:t>
      </w:r>
      <w:r w:rsidR="00004CD4" w:rsidRPr="00E12900">
        <w:rPr>
          <w:rFonts w:asciiTheme="majorBidi" w:hAnsiTheme="majorBidi" w:cstheme="majorBidi"/>
          <w:sz w:val="24"/>
          <w:szCs w:val="24"/>
        </w:rPr>
        <w:t xml:space="preserve"> of reference</w:t>
      </w:r>
      <w:r w:rsidR="00882414" w:rsidRPr="00E12900">
        <w:rPr>
          <w:rFonts w:asciiTheme="majorBidi" w:hAnsiTheme="majorBidi" w:cstheme="majorBidi"/>
          <w:sz w:val="24"/>
          <w:szCs w:val="24"/>
        </w:rPr>
        <w:t xml:space="preserve"> directly</w:t>
      </w:r>
      <w:r w:rsidR="00004CD4" w:rsidRPr="00E12900">
        <w:rPr>
          <w:rFonts w:asciiTheme="majorBidi" w:hAnsiTheme="majorBidi" w:cstheme="majorBidi"/>
          <w:sz w:val="24"/>
          <w:szCs w:val="24"/>
        </w:rPr>
        <w:t xml:space="preserve"> </w:t>
      </w:r>
      <w:r w:rsidR="00400188" w:rsidRPr="00E12900">
        <w:rPr>
          <w:rFonts w:asciiTheme="majorBidi" w:hAnsiTheme="majorBidi" w:cstheme="majorBidi"/>
          <w:sz w:val="24"/>
          <w:szCs w:val="24"/>
        </w:rPr>
        <w:t>to</w:t>
      </w:r>
      <w:r w:rsidR="00237C9C" w:rsidRPr="00E12900">
        <w:rPr>
          <w:rFonts w:asciiTheme="majorBidi" w:hAnsiTheme="majorBidi" w:cstheme="majorBidi"/>
          <w:sz w:val="24"/>
          <w:szCs w:val="24"/>
        </w:rPr>
        <w:t xml:space="preserve"> inter@bgu.ac.il</w:t>
      </w:r>
      <w:r w:rsidR="00004CD4" w:rsidRPr="00E12900">
        <w:rPr>
          <w:rFonts w:asciiTheme="majorBidi" w:hAnsiTheme="majorBidi" w:cstheme="majorBidi"/>
          <w:sz w:val="24"/>
          <w:szCs w:val="24"/>
        </w:rPr>
        <w:t>)</w:t>
      </w:r>
      <w:r w:rsidR="00E93933" w:rsidRPr="00E12900">
        <w:rPr>
          <w:rFonts w:asciiTheme="majorBidi" w:hAnsiTheme="majorBidi" w:cstheme="majorBidi"/>
          <w:sz w:val="24"/>
          <w:szCs w:val="24"/>
        </w:rPr>
        <w:t>:</w:t>
      </w:r>
    </w:p>
    <w:p w14:paraId="59B19151" w14:textId="77777777" w:rsidR="00E93933" w:rsidRPr="00D346A4" w:rsidRDefault="00E93933" w:rsidP="007B581C">
      <w:pPr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bidiVisual/>
        <w:tblW w:w="8522" w:type="dxa"/>
        <w:tblInd w:w="108" w:type="dxa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  <w:gridCol w:w="1705"/>
      </w:tblGrid>
      <w:tr w:rsidR="00E93933" w:rsidRPr="00D346A4" w14:paraId="4F7D10C4" w14:textId="77777777" w:rsidTr="00A972E6">
        <w:tc>
          <w:tcPr>
            <w:tcW w:w="1704" w:type="dxa"/>
          </w:tcPr>
          <w:p w14:paraId="0C20C1A5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</w:rPr>
            </w:pPr>
            <w:r w:rsidRPr="00E12900">
              <w:rPr>
                <w:rFonts w:asciiTheme="majorBidi" w:hAnsiTheme="majorBidi" w:cstheme="majorBidi"/>
                <w:b/>
                <w:bCs/>
              </w:rPr>
              <w:t>Comments</w:t>
            </w:r>
          </w:p>
        </w:tc>
        <w:tc>
          <w:tcPr>
            <w:tcW w:w="1704" w:type="dxa"/>
          </w:tcPr>
          <w:p w14:paraId="5FB19C06" w14:textId="77777777" w:rsidR="00E93933" w:rsidRPr="00E12900" w:rsidRDefault="00E93933" w:rsidP="00B82B28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12900">
              <w:rPr>
                <w:rFonts w:asciiTheme="majorBidi" w:hAnsiTheme="majorBidi" w:cstheme="majorBidi"/>
                <w:b/>
                <w:bCs/>
              </w:rPr>
              <w:t>Relationship</w:t>
            </w:r>
            <w:r w:rsidR="00A54CB0" w:rsidRPr="00E12900">
              <w:rPr>
                <w:rFonts w:asciiTheme="majorBidi" w:hAnsiTheme="majorBidi" w:cstheme="majorBidi"/>
                <w:b/>
                <w:bCs/>
              </w:rPr>
              <w:t xml:space="preserve"> to </w:t>
            </w:r>
            <w:r w:rsidR="00B82B28" w:rsidRPr="00E12900">
              <w:rPr>
                <w:rFonts w:asciiTheme="majorBidi" w:hAnsiTheme="majorBidi" w:cstheme="majorBidi"/>
                <w:b/>
                <w:bCs/>
              </w:rPr>
              <w:t>a</w:t>
            </w:r>
            <w:r w:rsidR="00A54CB0" w:rsidRPr="00E12900">
              <w:rPr>
                <w:rFonts w:asciiTheme="majorBidi" w:hAnsiTheme="majorBidi" w:cstheme="majorBidi"/>
                <w:b/>
                <w:bCs/>
              </w:rPr>
              <w:t>pplicant</w:t>
            </w:r>
          </w:p>
        </w:tc>
        <w:tc>
          <w:tcPr>
            <w:tcW w:w="1704" w:type="dxa"/>
          </w:tcPr>
          <w:p w14:paraId="3BBB7E27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E12900">
              <w:rPr>
                <w:rFonts w:asciiTheme="majorBidi" w:hAnsiTheme="majorBidi" w:cstheme="majorBidi"/>
                <w:b/>
                <w:bCs/>
              </w:rPr>
              <w:t>Institution</w:t>
            </w:r>
          </w:p>
        </w:tc>
        <w:tc>
          <w:tcPr>
            <w:tcW w:w="1705" w:type="dxa"/>
          </w:tcPr>
          <w:p w14:paraId="22E36E32" w14:textId="77777777" w:rsidR="00E93933" w:rsidRPr="00E12900" w:rsidRDefault="001150CF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E12900">
              <w:rPr>
                <w:rFonts w:asciiTheme="majorBidi" w:hAnsiTheme="majorBidi" w:cstheme="majorBidi"/>
                <w:b/>
                <w:bCs/>
              </w:rPr>
              <w:t>Position</w:t>
            </w:r>
          </w:p>
        </w:tc>
        <w:tc>
          <w:tcPr>
            <w:tcW w:w="1705" w:type="dxa"/>
          </w:tcPr>
          <w:p w14:paraId="0A072758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E12900">
              <w:rPr>
                <w:rFonts w:asciiTheme="majorBidi" w:hAnsiTheme="majorBidi" w:cstheme="majorBidi"/>
                <w:b/>
                <w:bCs/>
              </w:rPr>
              <w:t>Name</w:t>
            </w:r>
          </w:p>
        </w:tc>
      </w:tr>
      <w:tr w:rsidR="00E93933" w:rsidRPr="00D346A4" w14:paraId="39C9C00F" w14:textId="77777777" w:rsidTr="00A972E6">
        <w:tc>
          <w:tcPr>
            <w:tcW w:w="1704" w:type="dxa"/>
          </w:tcPr>
          <w:p w14:paraId="0BF91915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4" w:type="dxa"/>
          </w:tcPr>
          <w:p w14:paraId="6E43E0FD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4" w:type="dxa"/>
          </w:tcPr>
          <w:p w14:paraId="3D1B4A1D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5" w:type="dxa"/>
          </w:tcPr>
          <w:p w14:paraId="5AF70C48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5" w:type="dxa"/>
          </w:tcPr>
          <w:p w14:paraId="529F0683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E93933" w:rsidRPr="00D346A4" w14:paraId="0ACEA2A3" w14:textId="77777777" w:rsidTr="00A972E6">
        <w:tc>
          <w:tcPr>
            <w:tcW w:w="1704" w:type="dxa"/>
          </w:tcPr>
          <w:p w14:paraId="0BD9CB94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4" w:type="dxa"/>
          </w:tcPr>
          <w:p w14:paraId="3D63B539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4" w:type="dxa"/>
          </w:tcPr>
          <w:p w14:paraId="352C17FC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5" w:type="dxa"/>
          </w:tcPr>
          <w:p w14:paraId="77A0F4F0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5" w:type="dxa"/>
          </w:tcPr>
          <w:p w14:paraId="74E18595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45F09" w:rsidRPr="00D346A4" w14:paraId="3AFA7AF8" w14:textId="77777777" w:rsidTr="00A972E6">
        <w:tc>
          <w:tcPr>
            <w:tcW w:w="1704" w:type="dxa"/>
          </w:tcPr>
          <w:p w14:paraId="34420448" w14:textId="77777777" w:rsidR="00945F09" w:rsidRPr="00E12900" w:rsidRDefault="00945F09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4" w:type="dxa"/>
          </w:tcPr>
          <w:p w14:paraId="63AB196B" w14:textId="77777777" w:rsidR="00945F09" w:rsidRPr="00E12900" w:rsidRDefault="00945F09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4" w:type="dxa"/>
          </w:tcPr>
          <w:p w14:paraId="35FB00DA" w14:textId="77777777" w:rsidR="00945F09" w:rsidRPr="00E12900" w:rsidRDefault="00945F09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5" w:type="dxa"/>
          </w:tcPr>
          <w:p w14:paraId="795C8302" w14:textId="77777777" w:rsidR="00945F09" w:rsidRPr="00E12900" w:rsidRDefault="00945F09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5" w:type="dxa"/>
          </w:tcPr>
          <w:p w14:paraId="6D1ADF6E" w14:textId="77777777" w:rsidR="00945F09" w:rsidRPr="00E12900" w:rsidRDefault="00945F09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</w:tbl>
    <w:p w14:paraId="364C473F" w14:textId="77777777" w:rsidR="00E93933" w:rsidRPr="00E12900" w:rsidRDefault="00E93933" w:rsidP="00E93933">
      <w:pPr>
        <w:rPr>
          <w:rFonts w:asciiTheme="majorBidi" w:hAnsiTheme="majorBidi" w:cstheme="majorBidi"/>
          <w:b/>
          <w:bCs/>
          <w:rtl/>
        </w:rPr>
      </w:pPr>
    </w:p>
    <w:p w14:paraId="0A5D3988" w14:textId="49B1AC80" w:rsidR="003D0709" w:rsidRPr="00D346A4" w:rsidRDefault="001141A8" w:rsidP="00534717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7</w:t>
      </w:r>
      <w:r w:rsidR="00C655E1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3D0709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Please state your reasons for choosing to perform postdoctoral research at </w:t>
      </w:r>
      <w:r w:rsidR="00847DC8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the </w:t>
      </w:r>
      <w:r w:rsidR="003D0709" w:rsidRPr="00D346A4">
        <w:rPr>
          <w:rFonts w:asciiTheme="majorBidi" w:hAnsiTheme="majorBidi" w:cstheme="majorBidi"/>
          <w:b/>
          <w:bCs/>
          <w:sz w:val="24"/>
          <w:szCs w:val="24"/>
        </w:rPr>
        <w:t>BIDR and your selection of your prospective BIDR supervisor</w:t>
      </w:r>
      <w:r w:rsidR="003D0709" w:rsidRPr="00D346A4">
        <w:rPr>
          <w:rFonts w:asciiTheme="majorBidi" w:hAnsiTheme="majorBidi" w:cstheme="majorBidi"/>
          <w:sz w:val="24"/>
          <w:szCs w:val="24"/>
        </w:rPr>
        <w:t>, including the specific connections with your planned future research (not more than 250 words).</w:t>
      </w:r>
    </w:p>
    <w:p w14:paraId="4CD8F77B" w14:textId="77777777" w:rsidR="00313329" w:rsidRPr="00D346A4" w:rsidRDefault="00313329" w:rsidP="00C655E1">
      <w:pPr>
        <w:spacing w:line="360" w:lineRule="auto"/>
        <w:ind w:left="360"/>
        <w:rPr>
          <w:rFonts w:asciiTheme="majorBidi" w:hAnsiTheme="majorBidi" w:cstheme="majorBidi"/>
          <w:sz w:val="24"/>
          <w:szCs w:val="24"/>
        </w:rPr>
      </w:pPr>
    </w:p>
    <w:p w14:paraId="5FBCD998" w14:textId="22CFB805" w:rsidR="00DD04A1" w:rsidRPr="00D346A4" w:rsidRDefault="00534717" w:rsidP="0053471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D346A4" w:rsidDel="00534717">
        <w:rPr>
          <w:rFonts w:asciiTheme="majorBidi" w:hAnsiTheme="majorBidi" w:cstheme="majorBidi"/>
          <w:sz w:val="24"/>
          <w:szCs w:val="24"/>
        </w:rPr>
        <w:t xml:space="preserve"> </w:t>
      </w:r>
    </w:p>
    <w:p w14:paraId="3A9AFDE7" w14:textId="77777777" w:rsidR="00313329" w:rsidRPr="00D346A4" w:rsidRDefault="00313329" w:rsidP="0053471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6BF956B3" w14:textId="7F7C1A26" w:rsidR="00826A26" w:rsidRPr="00D346A4" w:rsidRDefault="00AE287F" w:rsidP="00AE287F">
      <w:pPr>
        <w:spacing w:after="20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8</w:t>
      </w:r>
      <w:r w:rsidR="00826A26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7035CA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Present </w:t>
      </w:r>
      <w:r w:rsidR="00A30E4F"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7035CA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osition and </w:t>
      </w:r>
      <w:r w:rsidR="00A30E4F"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7035CA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lace of </w:t>
      </w:r>
      <w:r w:rsidR="00A30E4F">
        <w:rPr>
          <w:rFonts w:asciiTheme="majorBidi" w:hAnsiTheme="majorBidi" w:cstheme="majorBidi"/>
          <w:b/>
          <w:bCs/>
          <w:sz w:val="24"/>
          <w:szCs w:val="24"/>
        </w:rPr>
        <w:t>e</w:t>
      </w:r>
      <w:r w:rsidR="007035CA" w:rsidRPr="00D346A4">
        <w:rPr>
          <w:rFonts w:asciiTheme="majorBidi" w:hAnsiTheme="majorBidi" w:cstheme="majorBidi"/>
          <w:b/>
          <w:bCs/>
          <w:sz w:val="24"/>
          <w:szCs w:val="24"/>
        </w:rPr>
        <w:t>mployment</w:t>
      </w:r>
      <w:r w:rsidR="00826A26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6BA6A531" w14:textId="599178F6" w:rsidR="00787CFE" w:rsidRPr="00D346A4" w:rsidRDefault="007361AC" w:rsidP="00B67266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9</w:t>
      </w:r>
      <w:r w:rsidR="00DD04A1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787CFE" w:rsidRPr="00D346A4">
        <w:rPr>
          <w:rFonts w:asciiTheme="majorBidi" w:hAnsiTheme="majorBidi" w:cstheme="majorBidi"/>
          <w:b/>
          <w:bCs/>
          <w:sz w:val="24"/>
          <w:szCs w:val="24"/>
        </w:rPr>
        <w:t>Any employment planned for the upcoming academic year</w:t>
      </w:r>
      <w:r w:rsidR="00787CFE" w:rsidRPr="00D346A4">
        <w:rPr>
          <w:rFonts w:asciiTheme="majorBidi" w:hAnsiTheme="majorBidi" w:cstheme="majorBidi"/>
          <w:sz w:val="24"/>
          <w:szCs w:val="24"/>
        </w:rPr>
        <w:t xml:space="preserve"> (</w:t>
      </w:r>
      <w:proofErr w:type="gramStart"/>
      <w:r w:rsidR="00120D4E" w:rsidRPr="00D346A4">
        <w:rPr>
          <w:rFonts w:asciiTheme="majorBidi" w:hAnsiTheme="majorBidi" w:cstheme="majorBidi"/>
          <w:sz w:val="24"/>
          <w:szCs w:val="24"/>
        </w:rPr>
        <w:t xml:space="preserve">in </w:t>
      </w:r>
      <w:r w:rsidR="00787CFE" w:rsidRPr="00D346A4">
        <w:rPr>
          <w:rFonts w:asciiTheme="majorBidi" w:hAnsiTheme="majorBidi" w:cstheme="majorBidi"/>
          <w:sz w:val="24"/>
          <w:szCs w:val="24"/>
        </w:rPr>
        <w:t>order to</w:t>
      </w:r>
      <w:proofErr w:type="gramEnd"/>
      <w:r w:rsidR="00787CFE" w:rsidRPr="00D346A4">
        <w:rPr>
          <w:rFonts w:asciiTheme="majorBidi" w:hAnsiTheme="majorBidi" w:cstheme="majorBidi"/>
          <w:sz w:val="24"/>
          <w:szCs w:val="24"/>
        </w:rPr>
        <w:t xml:space="preserve"> work outside BGU, permission must first be </w:t>
      </w:r>
      <w:r w:rsidR="00120D4E" w:rsidRPr="00D346A4">
        <w:rPr>
          <w:rFonts w:asciiTheme="majorBidi" w:hAnsiTheme="majorBidi" w:cstheme="majorBidi"/>
          <w:sz w:val="24"/>
          <w:szCs w:val="24"/>
        </w:rPr>
        <w:t>received</w:t>
      </w:r>
      <w:r w:rsidR="00B43FA2" w:rsidRPr="00D346A4">
        <w:rPr>
          <w:rFonts w:asciiTheme="majorBidi" w:hAnsiTheme="majorBidi" w:cstheme="majorBidi"/>
          <w:sz w:val="24"/>
          <w:szCs w:val="24"/>
        </w:rPr>
        <w:t xml:space="preserve"> from the BCSC</w:t>
      </w:r>
      <w:r w:rsidR="00787CFE" w:rsidRPr="00D346A4">
        <w:rPr>
          <w:rFonts w:asciiTheme="majorBidi" w:hAnsiTheme="majorBidi" w:cstheme="majorBidi"/>
          <w:sz w:val="24"/>
          <w:szCs w:val="24"/>
        </w:rPr>
        <w:t xml:space="preserve">, in accordance with the </w:t>
      </w:r>
      <w:r w:rsidR="00237C9C" w:rsidRPr="00D346A4">
        <w:rPr>
          <w:rFonts w:asciiTheme="majorBidi" w:hAnsiTheme="majorBidi" w:cstheme="majorBidi"/>
          <w:sz w:val="24"/>
          <w:szCs w:val="24"/>
        </w:rPr>
        <w:t>rules governing</w:t>
      </w:r>
      <w:r w:rsidR="00FD7E50" w:rsidRPr="00D346A4">
        <w:rPr>
          <w:rFonts w:asciiTheme="majorBidi" w:hAnsiTheme="majorBidi" w:cstheme="majorBidi"/>
          <w:sz w:val="24"/>
          <w:szCs w:val="24"/>
        </w:rPr>
        <w:t xml:space="preserve"> </w:t>
      </w:r>
      <w:r w:rsidR="00BB72C9" w:rsidRPr="00D346A4">
        <w:rPr>
          <w:rFonts w:asciiTheme="majorBidi" w:hAnsiTheme="majorBidi" w:cstheme="majorBidi"/>
          <w:sz w:val="24"/>
          <w:szCs w:val="24"/>
        </w:rPr>
        <w:t>fellowship</w:t>
      </w:r>
      <w:r w:rsidR="00FB3708" w:rsidRPr="00D346A4">
        <w:rPr>
          <w:rFonts w:asciiTheme="majorBidi" w:hAnsiTheme="majorBidi" w:cstheme="majorBidi"/>
          <w:sz w:val="24"/>
          <w:szCs w:val="24"/>
        </w:rPr>
        <w:t>-supported</w:t>
      </w:r>
      <w:r w:rsidR="00787CFE" w:rsidRPr="00D346A4">
        <w:rPr>
          <w:rFonts w:asciiTheme="majorBidi" w:hAnsiTheme="majorBidi" w:cstheme="majorBidi"/>
          <w:sz w:val="24"/>
          <w:szCs w:val="24"/>
        </w:rPr>
        <w:t xml:space="preserve"> and postdoctoral students</w:t>
      </w:r>
      <w:r w:rsidR="002D6FDE" w:rsidRPr="00D346A4">
        <w:rPr>
          <w:rFonts w:asciiTheme="majorBidi" w:hAnsiTheme="majorBidi" w:cstheme="majorBidi"/>
          <w:sz w:val="24"/>
          <w:szCs w:val="24"/>
        </w:rPr>
        <w:t>):</w:t>
      </w:r>
    </w:p>
    <w:p w14:paraId="731C41A8" w14:textId="36594C39" w:rsidR="002D6FDE" w:rsidRPr="00D346A4" w:rsidRDefault="002D6FDE" w:rsidP="002D6FDE">
      <w:pPr>
        <w:ind w:left="720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sz w:val="24"/>
          <w:szCs w:val="24"/>
        </w:rPr>
        <w:t>Name of workplace _____________</w:t>
      </w:r>
      <w:r w:rsidR="00AE569E" w:rsidRPr="00D346A4">
        <w:rPr>
          <w:rFonts w:asciiTheme="majorBidi" w:hAnsiTheme="majorBidi" w:cstheme="majorBidi"/>
          <w:sz w:val="24"/>
          <w:szCs w:val="24"/>
        </w:rPr>
        <w:t>__________________________________________</w:t>
      </w:r>
    </w:p>
    <w:p w14:paraId="1E0FC9C9" w14:textId="1F06B807" w:rsidR="002D6FDE" w:rsidRPr="00D346A4" w:rsidRDefault="002D6FDE" w:rsidP="002D6FDE">
      <w:pPr>
        <w:ind w:left="720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sz w:val="24"/>
          <w:szCs w:val="24"/>
        </w:rPr>
        <w:t>Planned scope of job (no. of hours weekly or percenta</w:t>
      </w:r>
      <w:r w:rsidR="00496970" w:rsidRPr="00D346A4">
        <w:rPr>
          <w:rFonts w:asciiTheme="majorBidi" w:hAnsiTheme="majorBidi" w:cstheme="majorBidi"/>
          <w:sz w:val="24"/>
          <w:szCs w:val="24"/>
        </w:rPr>
        <w:t>ge of position)</w:t>
      </w:r>
      <w:r w:rsidR="003C63FD" w:rsidRPr="00D346A4">
        <w:rPr>
          <w:rFonts w:asciiTheme="majorBidi" w:hAnsiTheme="majorBidi" w:cstheme="majorBidi"/>
          <w:sz w:val="24"/>
          <w:szCs w:val="24"/>
        </w:rPr>
        <w:t xml:space="preserve"> ________________</w:t>
      </w:r>
    </w:p>
    <w:p w14:paraId="5EBCF251" w14:textId="13742BF3" w:rsidR="002D6FDE" w:rsidRPr="00D346A4" w:rsidRDefault="002D6FDE" w:rsidP="008D543C">
      <w:pPr>
        <w:ind w:left="720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sz w:val="24"/>
          <w:szCs w:val="24"/>
        </w:rPr>
        <w:t xml:space="preserve">I hereby promise to notify the </w:t>
      </w:r>
      <w:r w:rsidR="008D543C" w:rsidRPr="00D346A4">
        <w:rPr>
          <w:rFonts w:asciiTheme="majorBidi" w:hAnsiTheme="majorBidi" w:cstheme="majorBidi"/>
          <w:sz w:val="24"/>
          <w:szCs w:val="24"/>
        </w:rPr>
        <w:t>BCSC</w:t>
      </w:r>
      <w:r w:rsidRPr="00D346A4">
        <w:rPr>
          <w:rFonts w:asciiTheme="majorBidi" w:hAnsiTheme="majorBidi" w:cstheme="majorBidi"/>
          <w:sz w:val="24"/>
          <w:szCs w:val="24"/>
        </w:rPr>
        <w:t xml:space="preserve"> of any changes in the above.</w:t>
      </w:r>
      <w:r w:rsidR="003C63FD" w:rsidRPr="00D346A4">
        <w:rPr>
          <w:rFonts w:asciiTheme="majorBidi" w:hAnsiTheme="majorBidi" w:cstheme="majorBidi"/>
          <w:sz w:val="24"/>
          <w:szCs w:val="24"/>
        </w:rPr>
        <w:t xml:space="preserve"> __________________</w:t>
      </w:r>
    </w:p>
    <w:p w14:paraId="53721DE3" w14:textId="77777777" w:rsidR="00ED4BDB" w:rsidRDefault="00ED4BDB" w:rsidP="00A84A88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235AFAF2" w14:textId="7832E46D" w:rsidR="00BE66C6" w:rsidRPr="00D346A4" w:rsidRDefault="002306DD" w:rsidP="00A84A88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1</w:t>
      </w:r>
      <w:r w:rsidR="00ED4BDB">
        <w:rPr>
          <w:rFonts w:asciiTheme="majorBidi" w:hAnsiTheme="majorBidi" w:cstheme="majorBidi"/>
          <w:b/>
          <w:bCs/>
          <w:sz w:val="24"/>
          <w:szCs w:val="24"/>
        </w:rPr>
        <w:t>0</w:t>
      </w:r>
      <w:r w:rsidR="00DD04A1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8D543C" w:rsidRPr="00D346A4">
        <w:rPr>
          <w:rFonts w:asciiTheme="majorBidi" w:hAnsiTheme="majorBidi" w:cstheme="majorBidi"/>
          <w:b/>
          <w:bCs/>
          <w:sz w:val="24"/>
          <w:szCs w:val="24"/>
        </w:rPr>
        <w:t>Expected date of arrival</w:t>
      </w:r>
      <w:r w:rsidR="003D4FD9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at BIDR</w:t>
      </w:r>
      <w:r w:rsidR="008D543C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8D543C" w:rsidRPr="00D346A4">
        <w:rPr>
          <w:rFonts w:asciiTheme="majorBidi" w:hAnsiTheme="majorBidi" w:cstheme="majorBidi"/>
          <w:sz w:val="24"/>
          <w:szCs w:val="24"/>
        </w:rPr>
        <w:t>_______________</w:t>
      </w:r>
    </w:p>
    <w:p w14:paraId="21DB9E7F" w14:textId="4D34ADF3" w:rsidR="00876F5F" w:rsidRDefault="00876F5F" w:rsidP="0070360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1</w:t>
      </w:r>
      <w:r w:rsidR="00ED4BDB">
        <w:rPr>
          <w:rFonts w:asciiTheme="majorBidi" w:hAnsiTheme="majorBidi" w:cstheme="majorBidi"/>
          <w:b/>
          <w:bCs/>
          <w:sz w:val="24"/>
          <w:szCs w:val="24"/>
        </w:rPr>
        <w:t>1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. How did you learn about this </w:t>
      </w:r>
      <w:proofErr w:type="gramStart"/>
      <w:r>
        <w:rPr>
          <w:rFonts w:asciiTheme="majorBidi" w:hAnsiTheme="majorBidi" w:cstheme="majorBidi"/>
          <w:b/>
          <w:bCs/>
          <w:sz w:val="24"/>
          <w:szCs w:val="24"/>
        </w:rPr>
        <w:t>fellowship?_</w:t>
      </w:r>
      <w:proofErr w:type="gramEnd"/>
      <w:r>
        <w:rPr>
          <w:rFonts w:asciiTheme="majorBidi" w:hAnsiTheme="majorBidi" w:cstheme="majorBidi"/>
          <w:b/>
          <w:bCs/>
          <w:sz w:val="24"/>
          <w:szCs w:val="24"/>
        </w:rPr>
        <w:t>__________________________________</w:t>
      </w:r>
    </w:p>
    <w:p w14:paraId="351811AF" w14:textId="62126ED6" w:rsidR="00360BAD" w:rsidRPr="00D346A4" w:rsidRDefault="002306DD" w:rsidP="0070360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1</w:t>
      </w:r>
      <w:r w:rsidR="00ED4BDB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6F2334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E76F52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Proposed </w:t>
      </w:r>
      <w:r w:rsidR="00A30E4F">
        <w:rPr>
          <w:rFonts w:asciiTheme="majorBidi" w:hAnsiTheme="majorBidi" w:cstheme="majorBidi"/>
          <w:b/>
          <w:bCs/>
          <w:sz w:val="24"/>
          <w:szCs w:val="24"/>
        </w:rPr>
        <w:t>r</w:t>
      </w:r>
      <w:r w:rsidR="00A30E4F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esearch </w:t>
      </w:r>
      <w:r w:rsidR="00A30E4F"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E76F52" w:rsidRPr="00D346A4">
        <w:rPr>
          <w:rFonts w:asciiTheme="majorBidi" w:hAnsiTheme="majorBidi" w:cstheme="majorBidi"/>
          <w:b/>
          <w:bCs/>
          <w:sz w:val="24"/>
          <w:szCs w:val="24"/>
        </w:rPr>
        <w:t>lan (for two years)</w:t>
      </w:r>
      <w:r w:rsidR="004E2659" w:rsidRPr="00D346A4">
        <w:rPr>
          <w:rFonts w:asciiTheme="majorBidi" w:hAnsiTheme="majorBidi" w:cstheme="majorBidi"/>
          <w:b/>
          <w:bCs/>
          <w:sz w:val="24"/>
          <w:szCs w:val="24"/>
        </w:rPr>
        <w:t>:</w:t>
      </w:r>
      <w:r w:rsidR="00E76F52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4E2659" w:rsidRPr="00D346A4">
        <w:rPr>
          <w:rFonts w:asciiTheme="majorBidi" w:hAnsiTheme="majorBidi" w:cstheme="majorBidi"/>
          <w:sz w:val="24"/>
          <w:szCs w:val="24"/>
        </w:rPr>
        <w:t>O</w:t>
      </w:r>
      <w:r w:rsidR="00E76F52" w:rsidRPr="00D346A4">
        <w:rPr>
          <w:rFonts w:asciiTheme="majorBidi" w:hAnsiTheme="majorBidi" w:cstheme="majorBidi"/>
          <w:sz w:val="24"/>
          <w:szCs w:val="24"/>
        </w:rPr>
        <w:t>utline the research program you would like to carry out with your prospective host. This proposal should be prepared by the applicant on his</w:t>
      </w:r>
      <w:r w:rsidR="001A3B1D" w:rsidRPr="00D346A4">
        <w:rPr>
          <w:rFonts w:asciiTheme="majorBidi" w:hAnsiTheme="majorBidi" w:cstheme="majorBidi"/>
          <w:sz w:val="24"/>
          <w:szCs w:val="24"/>
        </w:rPr>
        <w:t>/her</w:t>
      </w:r>
      <w:r w:rsidR="00E76F52" w:rsidRPr="00D346A4">
        <w:rPr>
          <w:rFonts w:asciiTheme="majorBidi" w:hAnsiTheme="majorBidi" w:cstheme="majorBidi"/>
          <w:sz w:val="24"/>
          <w:szCs w:val="24"/>
        </w:rPr>
        <w:t xml:space="preserve"> own after agreeing with the prospective BIDR supervisor on the topic and the availability of the necessary infrastructure to carry out the proposed</w:t>
      </w:r>
      <w:r w:rsidR="006F2334" w:rsidRPr="00D346A4">
        <w:rPr>
          <w:rFonts w:asciiTheme="majorBidi" w:hAnsiTheme="majorBidi" w:cstheme="majorBidi"/>
          <w:sz w:val="24"/>
          <w:szCs w:val="24"/>
        </w:rPr>
        <w:t xml:space="preserve"> program (you may attach additional pages). </w:t>
      </w:r>
    </w:p>
    <w:p w14:paraId="776B3578" w14:textId="7476D0DA" w:rsidR="00345171" w:rsidRPr="0070360E" w:rsidRDefault="00345171" w:rsidP="0070360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70360E">
        <w:rPr>
          <w:rFonts w:asciiTheme="majorBidi" w:hAnsiTheme="majorBidi" w:cstheme="majorBidi"/>
          <w:sz w:val="24"/>
          <w:szCs w:val="24"/>
        </w:rPr>
        <w:t>*</w:t>
      </w:r>
      <w:r w:rsidR="007A4EC7">
        <w:rPr>
          <w:rFonts w:asciiTheme="majorBidi" w:hAnsiTheme="majorBidi" w:cstheme="majorBidi"/>
          <w:sz w:val="24"/>
          <w:szCs w:val="24"/>
        </w:rPr>
        <w:t xml:space="preserve"> </w:t>
      </w:r>
      <w:r w:rsidRPr="0070360E">
        <w:rPr>
          <w:rFonts w:asciiTheme="majorBidi" w:hAnsiTheme="majorBidi" w:cstheme="majorBidi"/>
          <w:sz w:val="24"/>
          <w:szCs w:val="24"/>
        </w:rPr>
        <w:t>Title of the proposal:</w:t>
      </w:r>
    </w:p>
    <w:p w14:paraId="66EF470F" w14:textId="3D1B2397" w:rsidR="00345171" w:rsidRPr="0070360E" w:rsidRDefault="00345171" w:rsidP="0070360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70360E">
        <w:rPr>
          <w:rFonts w:asciiTheme="majorBidi" w:hAnsiTheme="majorBidi" w:cstheme="majorBidi"/>
          <w:sz w:val="24"/>
          <w:szCs w:val="24"/>
        </w:rPr>
        <w:t>*</w:t>
      </w:r>
      <w:r w:rsidR="007A4EC7">
        <w:rPr>
          <w:rFonts w:asciiTheme="majorBidi" w:hAnsiTheme="majorBidi" w:cstheme="majorBidi"/>
          <w:sz w:val="24"/>
          <w:szCs w:val="24"/>
        </w:rPr>
        <w:t xml:space="preserve"> </w:t>
      </w:r>
      <w:r w:rsidRPr="0070360E">
        <w:rPr>
          <w:rFonts w:asciiTheme="majorBidi" w:hAnsiTheme="majorBidi" w:cstheme="majorBidi"/>
          <w:sz w:val="24"/>
          <w:szCs w:val="24"/>
        </w:rPr>
        <w:t>Background (not more than 250 words):</w:t>
      </w:r>
    </w:p>
    <w:p w14:paraId="0485FE11" w14:textId="26E81E9E" w:rsidR="00345171" w:rsidRPr="0070360E" w:rsidRDefault="00345171" w:rsidP="0070360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70360E">
        <w:rPr>
          <w:rFonts w:asciiTheme="majorBidi" w:hAnsiTheme="majorBidi" w:cstheme="majorBidi"/>
          <w:sz w:val="24"/>
          <w:szCs w:val="24"/>
        </w:rPr>
        <w:t>*</w:t>
      </w:r>
      <w:r w:rsidR="007A4EC7">
        <w:rPr>
          <w:rFonts w:asciiTheme="majorBidi" w:hAnsiTheme="majorBidi" w:cstheme="majorBidi"/>
          <w:sz w:val="24"/>
          <w:szCs w:val="24"/>
        </w:rPr>
        <w:t xml:space="preserve"> </w:t>
      </w:r>
      <w:r w:rsidRPr="0070360E">
        <w:rPr>
          <w:rFonts w:asciiTheme="majorBidi" w:hAnsiTheme="majorBidi" w:cstheme="majorBidi"/>
          <w:sz w:val="24"/>
          <w:szCs w:val="24"/>
        </w:rPr>
        <w:t xml:space="preserve">Rationale (not more than 250 words): </w:t>
      </w:r>
    </w:p>
    <w:p w14:paraId="23709012" w14:textId="422CE03A" w:rsidR="00345171" w:rsidRPr="0070360E" w:rsidRDefault="00345171" w:rsidP="0070360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70360E">
        <w:rPr>
          <w:rFonts w:asciiTheme="majorBidi" w:hAnsiTheme="majorBidi" w:cstheme="majorBidi"/>
          <w:sz w:val="24"/>
          <w:szCs w:val="24"/>
        </w:rPr>
        <w:t>*</w:t>
      </w:r>
      <w:r w:rsidR="007A4EC7">
        <w:rPr>
          <w:rFonts w:asciiTheme="majorBidi" w:hAnsiTheme="majorBidi" w:cstheme="majorBidi"/>
          <w:sz w:val="24"/>
          <w:szCs w:val="24"/>
        </w:rPr>
        <w:t xml:space="preserve"> </w:t>
      </w:r>
      <w:r w:rsidRPr="0070360E">
        <w:rPr>
          <w:rFonts w:asciiTheme="majorBidi" w:hAnsiTheme="majorBidi" w:cstheme="majorBidi"/>
          <w:sz w:val="24"/>
          <w:szCs w:val="24"/>
        </w:rPr>
        <w:t>Innovative aspects of the research (not more than 250 words):</w:t>
      </w:r>
    </w:p>
    <w:p w14:paraId="3053B75D" w14:textId="34C25702" w:rsidR="00345171" w:rsidRPr="0070360E" w:rsidRDefault="00345171" w:rsidP="0070360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70360E">
        <w:rPr>
          <w:rFonts w:asciiTheme="majorBidi" w:hAnsiTheme="majorBidi" w:cstheme="majorBidi"/>
          <w:sz w:val="24"/>
          <w:szCs w:val="24"/>
        </w:rPr>
        <w:t>*</w:t>
      </w:r>
      <w:r w:rsidR="007A4EC7">
        <w:rPr>
          <w:rFonts w:asciiTheme="majorBidi" w:hAnsiTheme="majorBidi" w:cstheme="majorBidi"/>
          <w:sz w:val="24"/>
          <w:szCs w:val="24"/>
        </w:rPr>
        <w:t xml:space="preserve"> </w:t>
      </w:r>
      <w:r w:rsidRPr="0070360E">
        <w:rPr>
          <w:rFonts w:asciiTheme="majorBidi" w:hAnsiTheme="majorBidi" w:cstheme="majorBidi"/>
          <w:sz w:val="24"/>
          <w:szCs w:val="24"/>
        </w:rPr>
        <w:t xml:space="preserve">Research plan including a timetable and expected achievements (not more than 500 words) </w:t>
      </w:r>
    </w:p>
    <w:p w14:paraId="16AE46CD" w14:textId="53DA5773" w:rsidR="00FE129D" w:rsidRPr="0070360E" w:rsidRDefault="00FE129D" w:rsidP="0070360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1EAC8D55" w14:textId="17F69B64" w:rsidR="00E9185D" w:rsidRPr="0070360E" w:rsidRDefault="00E9185D" w:rsidP="007A4EC7">
      <w:pPr>
        <w:spacing w:after="0" w:line="240" w:lineRule="auto"/>
        <w:ind w:right="-526"/>
        <w:jc w:val="both"/>
        <w:rPr>
          <w:rFonts w:asciiTheme="majorBidi" w:hAnsiTheme="majorBidi" w:cstheme="majorBidi"/>
          <w:sz w:val="24"/>
          <w:szCs w:val="24"/>
        </w:rPr>
      </w:pPr>
      <w:r w:rsidRPr="0070360E">
        <w:rPr>
          <w:rFonts w:asciiTheme="majorBidi" w:hAnsiTheme="majorBidi" w:cstheme="majorBidi"/>
          <w:sz w:val="24"/>
          <w:szCs w:val="24"/>
        </w:rPr>
        <w:t xml:space="preserve">I have read the rules and guidelines in their entirety, </w:t>
      </w:r>
      <w:r w:rsidR="00DC6816" w:rsidRPr="0070360E">
        <w:rPr>
          <w:rFonts w:asciiTheme="majorBidi" w:hAnsiTheme="majorBidi" w:cstheme="majorBidi"/>
          <w:sz w:val="24"/>
          <w:szCs w:val="24"/>
        </w:rPr>
        <w:t xml:space="preserve">and </w:t>
      </w:r>
      <w:r w:rsidR="00A07EAA">
        <w:rPr>
          <w:rFonts w:asciiTheme="majorBidi" w:hAnsiTheme="majorBidi" w:cstheme="majorBidi"/>
          <w:sz w:val="24"/>
          <w:szCs w:val="24"/>
        </w:rPr>
        <w:t xml:space="preserve">I </w:t>
      </w:r>
      <w:r w:rsidRPr="0070360E">
        <w:rPr>
          <w:rFonts w:asciiTheme="majorBidi" w:hAnsiTheme="majorBidi" w:cstheme="majorBidi"/>
          <w:sz w:val="24"/>
          <w:szCs w:val="24"/>
        </w:rPr>
        <w:t>confirm that I shall abide by them</w:t>
      </w:r>
      <w:r w:rsidR="00E007F6">
        <w:rPr>
          <w:rFonts w:asciiTheme="majorBidi" w:hAnsiTheme="majorBidi" w:cstheme="majorBidi"/>
          <w:sz w:val="24"/>
          <w:szCs w:val="24"/>
        </w:rPr>
        <w:t>.</w:t>
      </w:r>
      <w:r w:rsidRPr="0070360E">
        <w:rPr>
          <w:rFonts w:asciiTheme="majorBidi" w:hAnsiTheme="majorBidi" w:cstheme="majorBidi"/>
          <w:sz w:val="24"/>
          <w:szCs w:val="24"/>
        </w:rPr>
        <w:t xml:space="preserve"> </w:t>
      </w:r>
    </w:p>
    <w:p w14:paraId="5CB6A89B" w14:textId="77777777" w:rsidR="00E9185D" w:rsidRPr="0070360E" w:rsidRDefault="00E9185D" w:rsidP="00E9185D">
      <w:pPr>
        <w:tabs>
          <w:tab w:val="left" w:pos="6096"/>
        </w:tabs>
        <w:ind w:left="1701" w:right="-526" w:hanging="1134"/>
        <w:rPr>
          <w:rFonts w:asciiTheme="majorBidi" w:hAnsiTheme="majorBidi" w:cstheme="majorBidi"/>
          <w:u w:val="single"/>
        </w:rPr>
      </w:pPr>
    </w:p>
    <w:p w14:paraId="4F6C916A" w14:textId="5D8A62A8" w:rsidR="00E9185D" w:rsidRPr="0070360E" w:rsidRDefault="00E9185D" w:rsidP="00876F5F">
      <w:pPr>
        <w:tabs>
          <w:tab w:val="left" w:pos="6096"/>
        </w:tabs>
        <w:ind w:right="-526"/>
        <w:rPr>
          <w:rFonts w:asciiTheme="majorBidi" w:hAnsiTheme="majorBidi" w:cstheme="majorBidi"/>
        </w:rPr>
      </w:pPr>
      <w:r w:rsidRPr="0070360E">
        <w:rPr>
          <w:rFonts w:asciiTheme="majorBidi" w:hAnsiTheme="majorBidi" w:cstheme="majorBidi"/>
        </w:rPr>
        <w:t xml:space="preserve">______________________                                       </w:t>
      </w:r>
      <w:r w:rsidR="00876F5F">
        <w:rPr>
          <w:rFonts w:asciiTheme="majorBidi" w:hAnsiTheme="majorBidi" w:cstheme="majorBidi"/>
        </w:rPr>
        <w:t xml:space="preserve">             </w:t>
      </w:r>
      <w:r w:rsidRPr="0070360E">
        <w:rPr>
          <w:rFonts w:asciiTheme="majorBidi" w:hAnsiTheme="majorBidi" w:cstheme="majorBidi"/>
        </w:rPr>
        <w:t xml:space="preserve"> ______________________                  </w:t>
      </w:r>
    </w:p>
    <w:p w14:paraId="1313805A" w14:textId="5B7DE7A9" w:rsidR="00E9185D" w:rsidRPr="0070360E" w:rsidRDefault="00E9185D" w:rsidP="00E9185D">
      <w:pPr>
        <w:tabs>
          <w:tab w:val="left" w:pos="6096"/>
        </w:tabs>
        <w:ind w:left="1701" w:right="-526" w:hanging="1134"/>
        <w:rPr>
          <w:rFonts w:asciiTheme="majorBidi" w:hAnsiTheme="majorBidi" w:cstheme="majorBidi"/>
        </w:rPr>
      </w:pPr>
      <w:r w:rsidRPr="0070360E">
        <w:rPr>
          <w:rFonts w:asciiTheme="majorBidi" w:hAnsiTheme="majorBidi" w:cstheme="majorBidi"/>
          <w:sz w:val="24"/>
          <w:szCs w:val="24"/>
        </w:rPr>
        <w:t xml:space="preserve">         Date</w:t>
      </w:r>
      <w:r w:rsidR="00876F5F">
        <w:rPr>
          <w:rFonts w:asciiTheme="majorBidi" w:hAnsiTheme="majorBidi" w:cstheme="majorBidi"/>
          <w:sz w:val="24"/>
          <w:szCs w:val="24"/>
        </w:rPr>
        <w:tab/>
      </w:r>
      <w:r w:rsidR="00876F5F">
        <w:rPr>
          <w:rFonts w:asciiTheme="majorBidi" w:hAnsiTheme="majorBidi" w:cstheme="majorBidi"/>
          <w:sz w:val="24"/>
          <w:szCs w:val="24"/>
        </w:rPr>
        <w:tab/>
      </w:r>
      <w:r w:rsidRPr="0070360E">
        <w:rPr>
          <w:rFonts w:asciiTheme="majorBidi" w:hAnsiTheme="majorBidi" w:cstheme="majorBidi"/>
          <w:sz w:val="24"/>
          <w:szCs w:val="24"/>
        </w:rPr>
        <w:t xml:space="preserve"> Signature</w:t>
      </w:r>
    </w:p>
    <w:p w14:paraId="6E2FC54C" w14:textId="77777777" w:rsidR="00E9185D" w:rsidRPr="00D346A4" w:rsidRDefault="00E9185D" w:rsidP="00345171">
      <w:pPr>
        <w:ind w:left="360"/>
        <w:rPr>
          <w:rFonts w:asciiTheme="majorBidi" w:hAnsiTheme="majorBidi" w:cstheme="majorBidi"/>
          <w:sz w:val="24"/>
          <w:szCs w:val="24"/>
        </w:rPr>
      </w:pPr>
    </w:p>
    <w:p w14:paraId="02F79918" w14:textId="15749992" w:rsidR="00C92183" w:rsidRPr="00D346A4" w:rsidRDefault="00A12229" w:rsidP="0070360E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D346A4">
        <w:rPr>
          <w:rFonts w:asciiTheme="majorBidi" w:hAnsiTheme="majorBidi" w:cstheme="majorBidi"/>
          <w:b/>
          <w:bCs/>
          <w:sz w:val="28"/>
          <w:szCs w:val="28"/>
        </w:rPr>
        <w:t xml:space="preserve">Host Form on Next Page (forward to your BIDR host to complete in advance of the deadline of March </w:t>
      </w:r>
      <w:r w:rsidR="00400188" w:rsidRPr="00D346A4">
        <w:rPr>
          <w:rFonts w:asciiTheme="majorBidi" w:hAnsiTheme="majorBidi" w:cstheme="majorBidi"/>
          <w:b/>
          <w:bCs/>
          <w:sz w:val="28"/>
          <w:szCs w:val="28"/>
        </w:rPr>
        <w:t>3</w:t>
      </w:r>
      <w:r w:rsidRPr="00D346A4">
        <w:rPr>
          <w:rFonts w:asciiTheme="majorBidi" w:hAnsiTheme="majorBidi" w:cstheme="majorBidi"/>
          <w:b/>
          <w:bCs/>
          <w:sz w:val="28"/>
          <w:szCs w:val="28"/>
        </w:rPr>
        <w:t>, 20</w:t>
      </w:r>
      <w:r w:rsidR="00A07EAA">
        <w:rPr>
          <w:rFonts w:asciiTheme="majorBidi" w:hAnsiTheme="majorBidi" w:cstheme="majorBidi"/>
          <w:b/>
          <w:bCs/>
          <w:sz w:val="28"/>
          <w:szCs w:val="28"/>
        </w:rPr>
        <w:t>22</w:t>
      </w:r>
      <w:r w:rsidRPr="00D346A4">
        <w:rPr>
          <w:rFonts w:asciiTheme="majorBidi" w:hAnsiTheme="majorBidi" w:cstheme="majorBidi"/>
          <w:b/>
          <w:bCs/>
          <w:sz w:val="28"/>
          <w:szCs w:val="28"/>
        </w:rPr>
        <w:t xml:space="preserve">) </w:t>
      </w:r>
    </w:p>
    <w:p w14:paraId="4EAFC322" w14:textId="6BB5A110" w:rsidR="00633783" w:rsidRPr="00D346A4" w:rsidRDefault="00633783" w:rsidP="0070360E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D346A4">
        <w:rPr>
          <w:rFonts w:asciiTheme="majorBidi" w:hAnsiTheme="majorBidi" w:cstheme="majorBidi"/>
          <w:b/>
          <w:bCs/>
          <w:sz w:val="28"/>
          <w:szCs w:val="28"/>
        </w:rPr>
        <w:t>To Be Completed by the BIDR Host</w:t>
      </w:r>
    </w:p>
    <w:p w14:paraId="221A72DF" w14:textId="77777777" w:rsidR="00633783" w:rsidRPr="00D346A4" w:rsidRDefault="00633783" w:rsidP="0070360E">
      <w:pPr>
        <w:ind w:left="36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1F0CAAA" w14:textId="6DC459A6" w:rsidR="00633783" w:rsidRPr="00D346A4" w:rsidRDefault="00633783" w:rsidP="0070360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1. Please state your specific reasons for wishing to supervise this candidate, stressing the significant accomplishments of </w:t>
      </w:r>
      <w:r w:rsidR="00E44770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the candidate in his/her research (no more than 250 words). </w:t>
      </w:r>
    </w:p>
    <w:p w14:paraId="4BA23183" w14:textId="77777777" w:rsidR="00E44770" w:rsidRPr="00D346A4" w:rsidRDefault="00E44770" w:rsidP="0070360E">
      <w:pPr>
        <w:ind w:left="36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852438F" w14:textId="77777777" w:rsidR="00E44770" w:rsidRPr="00D346A4" w:rsidRDefault="00E44770" w:rsidP="00345171">
      <w:pPr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76F69E09" w14:textId="77777777" w:rsidR="00E44770" w:rsidRPr="00D346A4" w:rsidRDefault="00E44770" w:rsidP="00345171">
      <w:pPr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31B30F02" w14:textId="6E2B81F0" w:rsidR="00E44770" w:rsidRPr="00D346A4" w:rsidRDefault="00E44770" w:rsidP="0070360E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2. </w:t>
      </w:r>
      <w:r w:rsidR="00FA75B5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I agree to provide matching funds in the monthly amount of </w:t>
      </w:r>
      <w:r w:rsidRPr="00D346A4">
        <w:rPr>
          <w:rFonts w:asciiTheme="majorBidi" w:hAnsiTheme="majorBidi" w:cstheme="majorBidi"/>
          <w:b/>
          <w:bCs/>
          <w:sz w:val="24"/>
          <w:szCs w:val="24"/>
        </w:rPr>
        <w:t>5</w:t>
      </w:r>
      <w:r w:rsidR="00FA75B5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"Unit" (Unit = 514.2 NIS). </w:t>
      </w:r>
      <w:r w:rsidR="00DA3FAC" w:rsidRPr="00D346A4">
        <w:rPr>
          <w:rFonts w:asciiTheme="majorBidi" w:hAnsiTheme="majorBidi" w:cstheme="majorBidi"/>
          <w:b/>
          <w:bCs/>
          <w:sz w:val="24"/>
          <w:szCs w:val="24"/>
        </w:rPr>
        <w:t>___________</w:t>
      </w:r>
    </w:p>
    <w:p w14:paraId="3D539645" w14:textId="1E012F82" w:rsidR="00E44770" w:rsidRPr="00D346A4" w:rsidRDefault="00E44770" w:rsidP="00E44770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sz w:val="24"/>
          <w:szCs w:val="24"/>
        </w:rPr>
        <w:t xml:space="preserve">Name of the </w:t>
      </w:r>
      <w:r w:rsidR="00206217" w:rsidRPr="00D346A4">
        <w:rPr>
          <w:rFonts w:asciiTheme="majorBidi" w:hAnsiTheme="majorBidi" w:cstheme="majorBidi"/>
          <w:sz w:val="24"/>
          <w:szCs w:val="24"/>
        </w:rPr>
        <w:t>h</w:t>
      </w:r>
      <w:r w:rsidRPr="00D346A4">
        <w:rPr>
          <w:rFonts w:asciiTheme="majorBidi" w:hAnsiTheme="majorBidi" w:cstheme="majorBidi"/>
          <w:sz w:val="24"/>
          <w:szCs w:val="24"/>
        </w:rPr>
        <w:t xml:space="preserve">ost________________     </w:t>
      </w:r>
    </w:p>
    <w:p w14:paraId="448C48E6" w14:textId="77777777" w:rsidR="00EF073C" w:rsidRPr="00D346A4" w:rsidRDefault="00EF073C" w:rsidP="00E44770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37938C1D" w14:textId="7B52221F" w:rsidR="00EF073C" w:rsidRPr="00D346A4" w:rsidRDefault="00EF073C" w:rsidP="00E44770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sz w:val="24"/>
          <w:szCs w:val="24"/>
        </w:rPr>
        <w:t>Institute</w:t>
      </w:r>
      <w:r w:rsidR="00545E5A" w:rsidRPr="00D346A4">
        <w:rPr>
          <w:rFonts w:asciiTheme="majorBidi" w:hAnsiTheme="majorBidi" w:cstheme="majorBidi"/>
          <w:sz w:val="24"/>
          <w:szCs w:val="24"/>
        </w:rPr>
        <w:t xml:space="preserve"> and department</w:t>
      </w:r>
      <w:r w:rsidRPr="00D346A4">
        <w:rPr>
          <w:rFonts w:asciiTheme="majorBidi" w:hAnsiTheme="majorBidi" w:cstheme="majorBidi"/>
          <w:sz w:val="24"/>
          <w:szCs w:val="24"/>
        </w:rPr>
        <w:t xml:space="preserve"> of the host _________________________</w:t>
      </w:r>
    </w:p>
    <w:p w14:paraId="017A1BE1" w14:textId="77777777" w:rsidR="00EF073C" w:rsidRPr="00D346A4" w:rsidRDefault="00EF073C" w:rsidP="00EA36C2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20B037FB" w14:textId="1938837B" w:rsidR="00E44770" w:rsidRPr="00D346A4" w:rsidRDefault="00E44770" w:rsidP="00EA36C2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sz w:val="24"/>
          <w:szCs w:val="24"/>
        </w:rPr>
        <w:t>Host’s signature: _________________</w:t>
      </w:r>
    </w:p>
    <w:sectPr w:rsidR="00E44770" w:rsidRPr="00D346A4" w:rsidSect="00A73E0A">
      <w:headerReference w:type="default" r:id="rId15"/>
      <w:footerReference w:type="default" r:id="rId16"/>
      <w:pgSz w:w="12240" w:h="15840"/>
      <w:pgMar w:top="170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99226" w14:textId="77777777" w:rsidR="0090358C" w:rsidRDefault="0090358C" w:rsidP="0035625B">
      <w:pPr>
        <w:spacing w:after="0" w:line="240" w:lineRule="auto"/>
      </w:pPr>
      <w:r>
        <w:separator/>
      </w:r>
    </w:p>
  </w:endnote>
  <w:endnote w:type="continuationSeparator" w:id="0">
    <w:p w14:paraId="27D20FF0" w14:textId="77777777" w:rsidR="0090358C" w:rsidRDefault="0090358C" w:rsidP="003562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6424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754C37" w14:textId="2B1FE30C" w:rsidR="00FB4B04" w:rsidRDefault="00FB4B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548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F9D54F" w14:textId="77777777" w:rsidR="00FB4B04" w:rsidRDefault="00FB4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7779A" w14:textId="77777777" w:rsidR="0090358C" w:rsidRDefault="0090358C" w:rsidP="0035625B">
      <w:pPr>
        <w:spacing w:after="0" w:line="240" w:lineRule="auto"/>
      </w:pPr>
      <w:r>
        <w:separator/>
      </w:r>
    </w:p>
  </w:footnote>
  <w:footnote w:type="continuationSeparator" w:id="0">
    <w:p w14:paraId="174649F8" w14:textId="77777777" w:rsidR="0090358C" w:rsidRDefault="0090358C" w:rsidP="003562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6134D" w14:textId="3227A7C8" w:rsidR="0035625B" w:rsidRDefault="00B825BF" w:rsidP="00B825BF">
    <w:pPr>
      <w:pBdr>
        <w:bottom w:val="single" w:sz="4" w:space="1" w:color="auto"/>
      </w:pBdr>
      <w:jc w:val="center"/>
      <w:rPr>
        <w:rFonts w:asciiTheme="majorBidi" w:hAnsiTheme="majorBidi" w:cstheme="majorBidi"/>
        <w:b/>
        <w:bCs/>
        <w:sz w:val="24"/>
        <w:szCs w:val="24"/>
        <w:u w:val="single"/>
      </w:rPr>
    </w:pPr>
    <w:r w:rsidRPr="00B825BF">
      <w:rPr>
        <w:rFonts w:asciiTheme="majorBidi" w:hAnsiTheme="majorBidi" w:cstheme="majorBidi"/>
        <w:b/>
        <w:bCs/>
        <w:noProof/>
        <w:sz w:val="24"/>
        <w:szCs w:val="24"/>
      </w:rPr>
      <w:drawing>
        <wp:inline distT="0" distB="0" distL="0" distR="0" wp14:anchorId="529EC785" wp14:editId="7627000F">
          <wp:extent cx="2776529" cy="947656"/>
          <wp:effectExtent l="0" t="0" r="5080" b="5080"/>
          <wp:docPr id="2" name="Picture 2" descr="A picture containing text, clipart, accessor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clipart, accessor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80185" cy="9830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4F4C29" w14:textId="77777777" w:rsidR="0035625B" w:rsidRDefault="003562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B7211"/>
    <w:multiLevelType w:val="hybridMultilevel"/>
    <w:tmpl w:val="3A368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E1B56"/>
    <w:multiLevelType w:val="hybridMultilevel"/>
    <w:tmpl w:val="3AB0BFC6"/>
    <w:lvl w:ilvl="0" w:tplc="B04013D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31B3B"/>
    <w:multiLevelType w:val="hybridMultilevel"/>
    <w:tmpl w:val="8FF29A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7C36A0"/>
    <w:multiLevelType w:val="hybridMultilevel"/>
    <w:tmpl w:val="FB2A234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FD32EE"/>
    <w:multiLevelType w:val="hybridMultilevel"/>
    <w:tmpl w:val="6854D05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03187E"/>
    <w:multiLevelType w:val="hybridMultilevel"/>
    <w:tmpl w:val="A7E47EA6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0F">
      <w:start w:val="1"/>
      <w:numFmt w:val="decimal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46A67F28"/>
    <w:multiLevelType w:val="hybridMultilevel"/>
    <w:tmpl w:val="CBF052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0D3065A"/>
    <w:multiLevelType w:val="hybridMultilevel"/>
    <w:tmpl w:val="BEF6972E"/>
    <w:lvl w:ilvl="0" w:tplc="4A20FB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BE7A56"/>
    <w:multiLevelType w:val="hybridMultilevel"/>
    <w:tmpl w:val="01CEBE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9FB02A4"/>
    <w:multiLevelType w:val="hybridMultilevel"/>
    <w:tmpl w:val="7EF4B740"/>
    <w:lvl w:ilvl="0" w:tplc="99421110">
      <w:start w:val="1"/>
      <w:numFmt w:val="decimal"/>
      <w:lvlText w:val="%1."/>
      <w:lvlJc w:val="left"/>
      <w:pPr>
        <w:ind w:left="8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66AA6"/>
    <w:multiLevelType w:val="hybridMultilevel"/>
    <w:tmpl w:val="75BE6FC6"/>
    <w:lvl w:ilvl="0" w:tplc="68E6DDD6">
      <w:start w:val="2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FD7A0F"/>
    <w:multiLevelType w:val="hybridMultilevel"/>
    <w:tmpl w:val="1B3E6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8"/>
  </w:num>
  <w:num w:numId="5">
    <w:abstractNumId w:val="10"/>
  </w:num>
  <w:num w:numId="6">
    <w:abstractNumId w:val="5"/>
  </w:num>
  <w:num w:numId="7">
    <w:abstractNumId w:val="6"/>
  </w:num>
  <w:num w:numId="8">
    <w:abstractNumId w:val="7"/>
  </w:num>
  <w:num w:numId="9">
    <w:abstractNumId w:val="11"/>
  </w:num>
  <w:num w:numId="10">
    <w:abstractNumId w:val="2"/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Y2NLUwNzAxMTVR0lEKTi0uzszPAykwqgUAWj6OvSwAAAA="/>
  </w:docVars>
  <w:rsids>
    <w:rsidRoot w:val="00197B77"/>
    <w:rsid w:val="00000665"/>
    <w:rsid w:val="00004144"/>
    <w:rsid w:val="00004CD4"/>
    <w:rsid w:val="00010642"/>
    <w:rsid w:val="00010B7F"/>
    <w:rsid w:val="0001560F"/>
    <w:rsid w:val="00017E2C"/>
    <w:rsid w:val="00043029"/>
    <w:rsid w:val="00060617"/>
    <w:rsid w:val="00061CCE"/>
    <w:rsid w:val="00064055"/>
    <w:rsid w:val="00067822"/>
    <w:rsid w:val="00076FB4"/>
    <w:rsid w:val="00087808"/>
    <w:rsid w:val="00091E92"/>
    <w:rsid w:val="00093553"/>
    <w:rsid w:val="000A5579"/>
    <w:rsid w:val="000B671F"/>
    <w:rsid w:val="000B7EF1"/>
    <w:rsid w:val="000C2A80"/>
    <w:rsid w:val="000C7368"/>
    <w:rsid w:val="000E05FD"/>
    <w:rsid w:val="000F14AB"/>
    <w:rsid w:val="000F40B2"/>
    <w:rsid w:val="000F58FE"/>
    <w:rsid w:val="001036A8"/>
    <w:rsid w:val="00111F29"/>
    <w:rsid w:val="001141A8"/>
    <w:rsid w:val="001150CF"/>
    <w:rsid w:val="00120D4E"/>
    <w:rsid w:val="001224BB"/>
    <w:rsid w:val="00123FA9"/>
    <w:rsid w:val="001269A4"/>
    <w:rsid w:val="00132E5A"/>
    <w:rsid w:val="001368C7"/>
    <w:rsid w:val="00150634"/>
    <w:rsid w:val="00152A11"/>
    <w:rsid w:val="001674D6"/>
    <w:rsid w:val="00193576"/>
    <w:rsid w:val="00195088"/>
    <w:rsid w:val="00197B77"/>
    <w:rsid w:val="001A3B1D"/>
    <w:rsid w:val="001A7867"/>
    <w:rsid w:val="001B71C1"/>
    <w:rsid w:val="001B7F56"/>
    <w:rsid w:val="001D0321"/>
    <w:rsid w:val="001D1A5C"/>
    <w:rsid w:val="001D222B"/>
    <w:rsid w:val="001D295B"/>
    <w:rsid w:val="001D458B"/>
    <w:rsid w:val="001E1FC3"/>
    <w:rsid w:val="001F65E7"/>
    <w:rsid w:val="0020235D"/>
    <w:rsid w:val="00206217"/>
    <w:rsid w:val="002202B5"/>
    <w:rsid w:val="002306DD"/>
    <w:rsid w:val="00232F4D"/>
    <w:rsid w:val="00237C9C"/>
    <w:rsid w:val="002451F2"/>
    <w:rsid w:val="00246328"/>
    <w:rsid w:val="00246B0E"/>
    <w:rsid w:val="0024724F"/>
    <w:rsid w:val="002529EF"/>
    <w:rsid w:val="00253C43"/>
    <w:rsid w:val="00256FB3"/>
    <w:rsid w:val="002571C3"/>
    <w:rsid w:val="00277197"/>
    <w:rsid w:val="00281E43"/>
    <w:rsid w:val="0029064C"/>
    <w:rsid w:val="002A00B9"/>
    <w:rsid w:val="002A6B55"/>
    <w:rsid w:val="002A6E04"/>
    <w:rsid w:val="002B2F69"/>
    <w:rsid w:val="002C5D9C"/>
    <w:rsid w:val="002D20CA"/>
    <w:rsid w:val="002D6FDE"/>
    <w:rsid w:val="002E0C04"/>
    <w:rsid w:val="002E2D94"/>
    <w:rsid w:val="002E4047"/>
    <w:rsid w:val="002E5646"/>
    <w:rsid w:val="00300FB9"/>
    <w:rsid w:val="003013FD"/>
    <w:rsid w:val="003034A1"/>
    <w:rsid w:val="00311934"/>
    <w:rsid w:val="00313329"/>
    <w:rsid w:val="00315E35"/>
    <w:rsid w:val="00323F4C"/>
    <w:rsid w:val="00324671"/>
    <w:rsid w:val="00332086"/>
    <w:rsid w:val="00345171"/>
    <w:rsid w:val="00346433"/>
    <w:rsid w:val="00350FE4"/>
    <w:rsid w:val="0035625B"/>
    <w:rsid w:val="00360BAD"/>
    <w:rsid w:val="00366076"/>
    <w:rsid w:val="00370D5A"/>
    <w:rsid w:val="00373205"/>
    <w:rsid w:val="00374AF8"/>
    <w:rsid w:val="0039216B"/>
    <w:rsid w:val="00393824"/>
    <w:rsid w:val="00394A05"/>
    <w:rsid w:val="003B548B"/>
    <w:rsid w:val="003C63FD"/>
    <w:rsid w:val="003D0709"/>
    <w:rsid w:val="003D1820"/>
    <w:rsid w:val="003D4FD9"/>
    <w:rsid w:val="003D59FB"/>
    <w:rsid w:val="003E08A7"/>
    <w:rsid w:val="003F04A6"/>
    <w:rsid w:val="003F7F02"/>
    <w:rsid w:val="00400188"/>
    <w:rsid w:val="00412A07"/>
    <w:rsid w:val="00430BDB"/>
    <w:rsid w:val="004417C3"/>
    <w:rsid w:val="00461F3F"/>
    <w:rsid w:val="00473B2F"/>
    <w:rsid w:val="00496476"/>
    <w:rsid w:val="00496970"/>
    <w:rsid w:val="004A11BD"/>
    <w:rsid w:val="004A5B74"/>
    <w:rsid w:val="004B2E13"/>
    <w:rsid w:val="004C13CE"/>
    <w:rsid w:val="004C2A9F"/>
    <w:rsid w:val="004D16EF"/>
    <w:rsid w:val="004D204E"/>
    <w:rsid w:val="004E2659"/>
    <w:rsid w:val="004E36E7"/>
    <w:rsid w:val="004E5C73"/>
    <w:rsid w:val="00501BEF"/>
    <w:rsid w:val="005171C2"/>
    <w:rsid w:val="00534717"/>
    <w:rsid w:val="005347B8"/>
    <w:rsid w:val="00536CF4"/>
    <w:rsid w:val="00537274"/>
    <w:rsid w:val="005379FC"/>
    <w:rsid w:val="0054227E"/>
    <w:rsid w:val="00545E5A"/>
    <w:rsid w:val="00565BFB"/>
    <w:rsid w:val="00565E7F"/>
    <w:rsid w:val="00567AF1"/>
    <w:rsid w:val="00573222"/>
    <w:rsid w:val="0057630E"/>
    <w:rsid w:val="005767E4"/>
    <w:rsid w:val="00577706"/>
    <w:rsid w:val="005824BA"/>
    <w:rsid w:val="005839CA"/>
    <w:rsid w:val="00586DC6"/>
    <w:rsid w:val="00590493"/>
    <w:rsid w:val="005A0FB8"/>
    <w:rsid w:val="005A49A3"/>
    <w:rsid w:val="005B6984"/>
    <w:rsid w:val="005C09C2"/>
    <w:rsid w:val="005C2DA7"/>
    <w:rsid w:val="005D27C3"/>
    <w:rsid w:val="005D6460"/>
    <w:rsid w:val="005E2890"/>
    <w:rsid w:val="005E6B7D"/>
    <w:rsid w:val="005F2E19"/>
    <w:rsid w:val="00601FAC"/>
    <w:rsid w:val="00606A0F"/>
    <w:rsid w:val="00614FE1"/>
    <w:rsid w:val="006217AA"/>
    <w:rsid w:val="006228A4"/>
    <w:rsid w:val="0063360F"/>
    <w:rsid w:val="00633783"/>
    <w:rsid w:val="00641CFB"/>
    <w:rsid w:val="006449FC"/>
    <w:rsid w:val="006519C9"/>
    <w:rsid w:val="00652F64"/>
    <w:rsid w:val="00666E19"/>
    <w:rsid w:val="0066779D"/>
    <w:rsid w:val="00667933"/>
    <w:rsid w:val="00670063"/>
    <w:rsid w:val="00680DB8"/>
    <w:rsid w:val="0069452D"/>
    <w:rsid w:val="006A3EC0"/>
    <w:rsid w:val="006E4632"/>
    <w:rsid w:val="006F07D6"/>
    <w:rsid w:val="006F2334"/>
    <w:rsid w:val="006F4B34"/>
    <w:rsid w:val="007035CA"/>
    <w:rsid w:val="0070360E"/>
    <w:rsid w:val="00723206"/>
    <w:rsid w:val="007250EE"/>
    <w:rsid w:val="00731ADA"/>
    <w:rsid w:val="007361AC"/>
    <w:rsid w:val="00737D80"/>
    <w:rsid w:val="00743786"/>
    <w:rsid w:val="00743EDC"/>
    <w:rsid w:val="007530FA"/>
    <w:rsid w:val="00755966"/>
    <w:rsid w:val="007648DF"/>
    <w:rsid w:val="0077248B"/>
    <w:rsid w:val="00774C9E"/>
    <w:rsid w:val="00777A7B"/>
    <w:rsid w:val="00787CFE"/>
    <w:rsid w:val="00790ADD"/>
    <w:rsid w:val="007A0D6F"/>
    <w:rsid w:val="007A2A1B"/>
    <w:rsid w:val="007A4EC7"/>
    <w:rsid w:val="007B01AE"/>
    <w:rsid w:val="007B1537"/>
    <w:rsid w:val="007B3772"/>
    <w:rsid w:val="007B581C"/>
    <w:rsid w:val="007B5B6D"/>
    <w:rsid w:val="007D15C0"/>
    <w:rsid w:val="007D486C"/>
    <w:rsid w:val="007D5F3F"/>
    <w:rsid w:val="007E11E7"/>
    <w:rsid w:val="00811D90"/>
    <w:rsid w:val="0081291C"/>
    <w:rsid w:val="00822D0C"/>
    <w:rsid w:val="00826A26"/>
    <w:rsid w:val="008358B8"/>
    <w:rsid w:val="008443DB"/>
    <w:rsid w:val="0084658A"/>
    <w:rsid w:val="00847DC8"/>
    <w:rsid w:val="00862E1B"/>
    <w:rsid w:val="00865D62"/>
    <w:rsid w:val="0087006C"/>
    <w:rsid w:val="00874688"/>
    <w:rsid w:val="00876F5F"/>
    <w:rsid w:val="0087757E"/>
    <w:rsid w:val="00882414"/>
    <w:rsid w:val="008851FA"/>
    <w:rsid w:val="008914C9"/>
    <w:rsid w:val="00896B17"/>
    <w:rsid w:val="008A25A5"/>
    <w:rsid w:val="008A2E55"/>
    <w:rsid w:val="008A5EFF"/>
    <w:rsid w:val="008B60F5"/>
    <w:rsid w:val="008C00E4"/>
    <w:rsid w:val="008C0AFD"/>
    <w:rsid w:val="008C26F7"/>
    <w:rsid w:val="008C57DB"/>
    <w:rsid w:val="008D2444"/>
    <w:rsid w:val="008D45D4"/>
    <w:rsid w:val="008D47D3"/>
    <w:rsid w:val="008D543C"/>
    <w:rsid w:val="008D6AA9"/>
    <w:rsid w:val="008D704E"/>
    <w:rsid w:val="008D7FE5"/>
    <w:rsid w:val="008F0742"/>
    <w:rsid w:val="008F433D"/>
    <w:rsid w:val="008F7B1B"/>
    <w:rsid w:val="0090358C"/>
    <w:rsid w:val="0091305C"/>
    <w:rsid w:val="009204D3"/>
    <w:rsid w:val="00934247"/>
    <w:rsid w:val="00945F09"/>
    <w:rsid w:val="00947347"/>
    <w:rsid w:val="0096283F"/>
    <w:rsid w:val="00966A5D"/>
    <w:rsid w:val="009701EC"/>
    <w:rsid w:val="0097101F"/>
    <w:rsid w:val="009719F3"/>
    <w:rsid w:val="00972352"/>
    <w:rsid w:val="0097498F"/>
    <w:rsid w:val="00995902"/>
    <w:rsid w:val="009A67CA"/>
    <w:rsid w:val="009A6908"/>
    <w:rsid w:val="009B584D"/>
    <w:rsid w:val="009C2026"/>
    <w:rsid w:val="009C763C"/>
    <w:rsid w:val="009D7F1A"/>
    <w:rsid w:val="009E27E4"/>
    <w:rsid w:val="009F669D"/>
    <w:rsid w:val="00A00CAD"/>
    <w:rsid w:val="00A07EAA"/>
    <w:rsid w:val="00A12229"/>
    <w:rsid w:val="00A15511"/>
    <w:rsid w:val="00A159A9"/>
    <w:rsid w:val="00A2266B"/>
    <w:rsid w:val="00A25453"/>
    <w:rsid w:val="00A30E4F"/>
    <w:rsid w:val="00A35307"/>
    <w:rsid w:val="00A5366B"/>
    <w:rsid w:val="00A54367"/>
    <w:rsid w:val="00A54CB0"/>
    <w:rsid w:val="00A73E0A"/>
    <w:rsid w:val="00A74554"/>
    <w:rsid w:val="00A7771E"/>
    <w:rsid w:val="00A82FAB"/>
    <w:rsid w:val="00A84A88"/>
    <w:rsid w:val="00A86FE4"/>
    <w:rsid w:val="00A90044"/>
    <w:rsid w:val="00A96014"/>
    <w:rsid w:val="00AA7509"/>
    <w:rsid w:val="00AC506A"/>
    <w:rsid w:val="00AC63DA"/>
    <w:rsid w:val="00AD7555"/>
    <w:rsid w:val="00AE287F"/>
    <w:rsid w:val="00AE569E"/>
    <w:rsid w:val="00AF2057"/>
    <w:rsid w:val="00AF4707"/>
    <w:rsid w:val="00AF6725"/>
    <w:rsid w:val="00AF767C"/>
    <w:rsid w:val="00B400EE"/>
    <w:rsid w:val="00B43FA2"/>
    <w:rsid w:val="00B53867"/>
    <w:rsid w:val="00B54490"/>
    <w:rsid w:val="00B56135"/>
    <w:rsid w:val="00B67266"/>
    <w:rsid w:val="00B809BB"/>
    <w:rsid w:val="00B825BF"/>
    <w:rsid w:val="00B82B28"/>
    <w:rsid w:val="00BB28F3"/>
    <w:rsid w:val="00BB72C9"/>
    <w:rsid w:val="00BC6D74"/>
    <w:rsid w:val="00BC7A27"/>
    <w:rsid w:val="00BE66C6"/>
    <w:rsid w:val="00BE7692"/>
    <w:rsid w:val="00BF631F"/>
    <w:rsid w:val="00C136B8"/>
    <w:rsid w:val="00C14AD7"/>
    <w:rsid w:val="00C20180"/>
    <w:rsid w:val="00C244D9"/>
    <w:rsid w:val="00C44554"/>
    <w:rsid w:val="00C51DCB"/>
    <w:rsid w:val="00C559D0"/>
    <w:rsid w:val="00C609CD"/>
    <w:rsid w:val="00C62704"/>
    <w:rsid w:val="00C655E1"/>
    <w:rsid w:val="00C70468"/>
    <w:rsid w:val="00C73393"/>
    <w:rsid w:val="00C7445F"/>
    <w:rsid w:val="00C7503E"/>
    <w:rsid w:val="00C80C85"/>
    <w:rsid w:val="00C82953"/>
    <w:rsid w:val="00C9038F"/>
    <w:rsid w:val="00C92029"/>
    <w:rsid w:val="00C92183"/>
    <w:rsid w:val="00C92F6A"/>
    <w:rsid w:val="00CB4B69"/>
    <w:rsid w:val="00CB7DC7"/>
    <w:rsid w:val="00CC567F"/>
    <w:rsid w:val="00CD60D9"/>
    <w:rsid w:val="00CE2300"/>
    <w:rsid w:val="00D14739"/>
    <w:rsid w:val="00D24DB0"/>
    <w:rsid w:val="00D259DA"/>
    <w:rsid w:val="00D3135E"/>
    <w:rsid w:val="00D320CF"/>
    <w:rsid w:val="00D33C3D"/>
    <w:rsid w:val="00D346A4"/>
    <w:rsid w:val="00D368AE"/>
    <w:rsid w:val="00D41C99"/>
    <w:rsid w:val="00D44856"/>
    <w:rsid w:val="00D669F5"/>
    <w:rsid w:val="00D66CBA"/>
    <w:rsid w:val="00D70BC0"/>
    <w:rsid w:val="00D7322F"/>
    <w:rsid w:val="00D75F5C"/>
    <w:rsid w:val="00D768ED"/>
    <w:rsid w:val="00D85DEF"/>
    <w:rsid w:val="00D948C7"/>
    <w:rsid w:val="00D971D6"/>
    <w:rsid w:val="00DA1BE6"/>
    <w:rsid w:val="00DA3FAC"/>
    <w:rsid w:val="00DB1691"/>
    <w:rsid w:val="00DB1B58"/>
    <w:rsid w:val="00DC5DC5"/>
    <w:rsid w:val="00DC6816"/>
    <w:rsid w:val="00DC798C"/>
    <w:rsid w:val="00DD04A1"/>
    <w:rsid w:val="00DD4DFA"/>
    <w:rsid w:val="00DE0881"/>
    <w:rsid w:val="00DE6AF6"/>
    <w:rsid w:val="00DE77FE"/>
    <w:rsid w:val="00DF5CEE"/>
    <w:rsid w:val="00E007F6"/>
    <w:rsid w:val="00E0293B"/>
    <w:rsid w:val="00E12900"/>
    <w:rsid w:val="00E15D39"/>
    <w:rsid w:val="00E3163A"/>
    <w:rsid w:val="00E339E7"/>
    <w:rsid w:val="00E41219"/>
    <w:rsid w:val="00E44770"/>
    <w:rsid w:val="00E51583"/>
    <w:rsid w:val="00E63981"/>
    <w:rsid w:val="00E70DBD"/>
    <w:rsid w:val="00E72C3D"/>
    <w:rsid w:val="00E74742"/>
    <w:rsid w:val="00E76F52"/>
    <w:rsid w:val="00E81D91"/>
    <w:rsid w:val="00E9185D"/>
    <w:rsid w:val="00E93933"/>
    <w:rsid w:val="00EA36C2"/>
    <w:rsid w:val="00EB1FAF"/>
    <w:rsid w:val="00EB52F8"/>
    <w:rsid w:val="00EC100B"/>
    <w:rsid w:val="00EC4107"/>
    <w:rsid w:val="00EC5585"/>
    <w:rsid w:val="00ED0D91"/>
    <w:rsid w:val="00ED4BDB"/>
    <w:rsid w:val="00ED7057"/>
    <w:rsid w:val="00EE0772"/>
    <w:rsid w:val="00EE148C"/>
    <w:rsid w:val="00EF073C"/>
    <w:rsid w:val="00EF1C3E"/>
    <w:rsid w:val="00EF3297"/>
    <w:rsid w:val="00EF77F0"/>
    <w:rsid w:val="00F0213C"/>
    <w:rsid w:val="00F11B28"/>
    <w:rsid w:val="00F17B51"/>
    <w:rsid w:val="00F211C0"/>
    <w:rsid w:val="00F24F8E"/>
    <w:rsid w:val="00F32DDC"/>
    <w:rsid w:val="00F44D9E"/>
    <w:rsid w:val="00F501EA"/>
    <w:rsid w:val="00F56853"/>
    <w:rsid w:val="00F659CC"/>
    <w:rsid w:val="00F804FA"/>
    <w:rsid w:val="00F81E95"/>
    <w:rsid w:val="00F860D6"/>
    <w:rsid w:val="00FA457C"/>
    <w:rsid w:val="00FA75B5"/>
    <w:rsid w:val="00FB09C6"/>
    <w:rsid w:val="00FB3708"/>
    <w:rsid w:val="00FB3CEA"/>
    <w:rsid w:val="00FB4B04"/>
    <w:rsid w:val="00FB6500"/>
    <w:rsid w:val="00FC127F"/>
    <w:rsid w:val="00FD5441"/>
    <w:rsid w:val="00FD7E50"/>
    <w:rsid w:val="00FD7E93"/>
    <w:rsid w:val="00FE129D"/>
    <w:rsid w:val="00FE332E"/>
    <w:rsid w:val="00FF03A3"/>
    <w:rsid w:val="00FF1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D14893"/>
  <w15:docId w15:val="{E9881348-DC33-48F3-ACCC-B8C386125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22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197B77"/>
    <w:pPr>
      <w:ind w:left="720"/>
      <w:contextualSpacing/>
    </w:pPr>
  </w:style>
  <w:style w:type="table" w:styleId="TableGrid">
    <w:name w:val="Table Grid"/>
    <w:basedOn w:val="TableNormal"/>
    <w:uiPriority w:val="59"/>
    <w:rsid w:val="00AC6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5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1F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515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15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15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15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158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F7F0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5625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25B"/>
  </w:style>
  <w:style w:type="paragraph" w:styleId="Footer">
    <w:name w:val="footer"/>
    <w:basedOn w:val="Normal"/>
    <w:link w:val="FooterChar"/>
    <w:uiPriority w:val="99"/>
    <w:unhideWhenUsed/>
    <w:rsid w:val="0035625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25B"/>
  </w:style>
  <w:style w:type="character" w:customStyle="1" w:styleId="ListParagraphChar">
    <w:name w:val="List Paragraph Char"/>
    <w:basedOn w:val="DefaultParagraphFont"/>
    <w:link w:val="ListParagraph"/>
    <w:uiPriority w:val="34"/>
    <w:rsid w:val="00111F29"/>
  </w:style>
  <w:style w:type="paragraph" w:styleId="Revision">
    <w:name w:val="Revision"/>
    <w:hidden/>
    <w:uiPriority w:val="99"/>
    <w:semiHidden/>
    <w:rsid w:val="00B825B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C:/Users/user/AppData/Local/Microsoft/Windows/Temporary%20Internet%20Files/Content.Outlook/PK1TEUZ0/inter@bgu.ac.i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C:/Users/user/AppData/Local/Microsoft/Windows/Temporary%20Internet%20Files/Content.Outlook/PK1TEUZ0/inter@bgu.ac.i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link.springer.com/article/10.1023/B:POEN.0000039952.74913.5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fd1f8e8-d4eb-4fa9-9edf-90e13be718c2">5RW434VQ3H3S-1848-149</_dlc_DocId>
    <_dlc_DocIdUrl xmlns="3fd1f8e8-d4eb-4fa9-9edf-90e13be718c2">
      <Url>https://edit.bgu.ac.il/en/bidr/BCSC/_layouts/15/DocIdRedir.aspx?ID=5RW434VQ3H3S-1848-149</Url>
      <Description>5RW434VQ3H3S-1848-149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1CF7387721CD4CB0D2EDEFB71F94C5" ma:contentTypeVersion="1" ma:contentTypeDescription="Create a new document." ma:contentTypeScope="" ma:versionID="0b23720db8a873ac5a40ebb46d69ee75">
  <xsd:schema xmlns:xsd="http://www.w3.org/2001/XMLSchema" xmlns:xs="http://www.w3.org/2001/XMLSchema" xmlns:p="http://schemas.microsoft.com/office/2006/metadata/properties" xmlns:ns3="3fd1f8e8-d4eb-4fa9-9edf-90e13be718c2" targetNamespace="http://schemas.microsoft.com/office/2006/metadata/properties" ma:root="true" ma:fieldsID="3a2e27050169fca04fa5c08218ea9343" ns3:_="">
    <xsd:import namespace="3fd1f8e8-d4eb-4fa9-9edf-90e13be718c2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d1f8e8-d4eb-4fa9-9edf-90e13be718c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EC08725-DCFB-4019-A994-98AE80E185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4E35F0-5D11-41BB-B3F7-EDBEED053648}">
  <ds:schemaRefs>
    <ds:schemaRef ds:uri="http://schemas.microsoft.com/office/2006/metadata/properties"/>
    <ds:schemaRef ds:uri="http://schemas.microsoft.com/office/infopath/2007/PartnerControls"/>
    <ds:schemaRef ds:uri="3fd1f8e8-d4eb-4fa9-9edf-90e13be718c2"/>
  </ds:schemaRefs>
</ds:datastoreItem>
</file>

<file path=customXml/itemProps3.xml><?xml version="1.0" encoding="utf-8"?>
<ds:datastoreItem xmlns:ds="http://schemas.openxmlformats.org/officeDocument/2006/customXml" ds:itemID="{16F8C14D-C4FC-474A-B985-C26BF05C68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d1f8e8-d4eb-4fa9-9edf-90e13be71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33B6F3-6131-4744-BF0F-E8A53729D96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48292EB-45D8-42E9-B086-53ADA653B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196</Words>
  <Characters>6823</Characters>
  <Application>Microsoft Office Word</Application>
  <DocSecurity>4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Application Form -BCSC scholarship 2021-2022</vt:lpstr>
      <vt:lpstr/>
    </vt:vector>
  </TitlesOfParts>
  <Company/>
  <LinksUpToDate>false</LinksUpToDate>
  <CharactersWithSpaces>8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 -BCSC scholarship 2021-2022</dc:title>
  <dc:creator>LEAH</dc:creator>
  <cp:lastModifiedBy>חגית יהל</cp:lastModifiedBy>
  <cp:revision>2</cp:revision>
  <cp:lastPrinted>2017-04-06T07:50:00Z</cp:lastPrinted>
  <dcterms:created xsi:type="dcterms:W3CDTF">2021-12-16T10:17:00Z</dcterms:created>
  <dcterms:modified xsi:type="dcterms:W3CDTF">2021-12-16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5924943e-cc6d-48a2-9158-ca465b5b51f4</vt:lpwstr>
  </property>
  <property fmtid="{D5CDD505-2E9C-101B-9397-08002B2CF9AE}" pid="3" name="ContentTypeId">
    <vt:lpwstr>0x010100AE1CF7387721CD4CB0D2EDEFB71F94C5</vt:lpwstr>
  </property>
</Properties>
</file>